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Ind w:w="102" w:type="dxa"/>
        <w:tblLayout w:type="fixed"/>
        <w:tblCellMar>
          <w:top w:w="28" w:type="dxa"/>
          <w:left w:w="102" w:type="dxa"/>
          <w:bottom w:w="28" w:type="dxa"/>
          <w:right w:w="102" w:type="dxa"/>
        </w:tblCellMar>
        <w:tblLook w:val="0000" w:firstRow="0" w:lastRow="0" w:firstColumn="0" w:lastColumn="0" w:noHBand="0" w:noVBand="0"/>
      </w:tblPr>
      <w:tblGrid>
        <w:gridCol w:w="1932"/>
        <w:gridCol w:w="7975"/>
      </w:tblGrid>
      <w:tr w:rsidR="00F148DB" w:rsidRPr="009B5A26" w14:paraId="3CB349E0" w14:textId="77777777" w:rsidTr="006575D5">
        <w:trPr>
          <w:trHeight w:val="779"/>
        </w:trPr>
        <w:tc>
          <w:tcPr>
            <w:tcW w:w="1932" w:type="dxa"/>
            <w:tcBorders>
              <w:top w:val="nil"/>
              <w:left w:val="nil"/>
              <w:bottom w:val="nil"/>
              <w:right w:val="nil"/>
            </w:tcBorders>
          </w:tcPr>
          <w:bookmarkStart w:id="0" w:name="_GoBack"/>
          <w:bookmarkEnd w:id="0"/>
          <w:p w14:paraId="6CA181B7" w14:textId="77777777" w:rsidR="00F148DB" w:rsidRDefault="006575D5" w:rsidP="008863CF">
            <w:pPr>
              <w:pStyle w:val="s0"/>
              <w:ind w:right="-13"/>
              <w:jc w:val="center"/>
              <w:rPr>
                <w:rFonts w:ascii="한컴바탕" w:eastAsia="한컴바탕" w:cs="한컴바탕"/>
              </w:rPr>
            </w:pPr>
            <w:r w:rsidRPr="006575D5">
              <w:rPr>
                <w:rFonts w:ascii="Gulim" w:eastAsia="Gulim" w:cs="Gulim"/>
                <w:b/>
                <w:bCs/>
                <w:noProof/>
                <w:color w:val="0000FF"/>
                <w:w w:val="95"/>
                <w:sz w:val="36"/>
                <w:szCs w:val="36"/>
              </w:rPr>
              <mc:AlternateContent>
                <mc:Choice Requires="wps">
                  <w:drawing>
                    <wp:anchor distT="45720" distB="45720" distL="114300" distR="114300" simplePos="0" relativeHeight="251662336" behindDoc="1" locked="0" layoutInCell="1" allowOverlap="1" wp14:anchorId="2CAE0FCD" wp14:editId="2CA1077C">
                      <wp:simplePos x="0" y="0"/>
                      <wp:positionH relativeFrom="column">
                        <wp:posOffset>666750</wp:posOffset>
                      </wp:positionH>
                      <wp:positionV relativeFrom="paragraph">
                        <wp:posOffset>116650</wp:posOffset>
                      </wp:positionV>
                      <wp:extent cx="5277485" cy="462915"/>
                      <wp:effectExtent l="0" t="0" r="0" b="0"/>
                      <wp:wrapNone/>
                      <wp:docPr id="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277485" cy="46291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41CFB42" w14:textId="77777777" w:rsidR="006575D5" w:rsidRPr="006575D5" w:rsidRDefault="006575D5" w:rsidP="006575D5">
                                  <w:pPr>
                                    <w:jc w:val="distribute"/>
                                    <w:rPr>
                                      <w:rFonts w:ascii="HYnamL" w:eastAsia="HYnamL" w:hAnsi="Century Gothic"/>
                                      <w:b/>
                                      <w:sz w:val="32"/>
                                    </w:rPr>
                                  </w:pPr>
                                  <w:r w:rsidRPr="006575D5">
                                    <w:rPr>
                                      <w:rFonts w:ascii="HYnamL" w:eastAsia="HYnamL" w:hAnsi="Century Gothic" w:hint="eastAsia"/>
                                      <w:b/>
                                      <w:sz w:val="32"/>
                                    </w:rPr>
                                    <w:t>ANNUAL MARTIAL ARTS SEMINA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type w14:anchorId="2CAE0FCD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52.5pt;margin-top:9.2pt;width:415.55pt;height:36.45pt;z-index:-2516541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" filled="f" stroked="f">
                      <v:textbox>
                        <w:txbxContent>
                          <w:p w14:paraId="441CFB42" w14:textId="77777777" w:rsidR="006575D5" w:rsidRPr="006575D5" w:rsidRDefault="006575D5" w:rsidP="006575D5">
                            <w:pPr>
                              <w:jc w:val="distribute"/>
                              <w:rPr>
                                <w:rFonts w:ascii="HYnamL" w:eastAsia="HYnamL" w:hAnsi="Century Gothic"/>
                                <w:b/>
                                <w:sz w:val="32"/>
                              </w:rPr>
                            </w:pPr>
                            <w:r w:rsidRPr="006575D5">
                              <w:rPr>
                                <w:rFonts w:ascii="HYnamL" w:eastAsia="HYnamL" w:hAnsi="Century Gothic" w:hint="eastAsia"/>
                                <w:b/>
                                <w:sz w:val="32"/>
                              </w:rPr>
                              <w:t>ANNUAL MARTIAL ARTS SEMINA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571C8">
              <w:rPr>
                <w:rFonts w:ascii="한컴바탕" w:eastAsia="한컴바탕" w:cs="한컴바탕"/>
              </w:rPr>
              <w:br/>
            </w:r>
            <w:r w:rsidR="006571C8">
              <w:rPr>
                <w:rFonts w:ascii="한컴바탕" w:eastAsia="한컴바탕" w:cs="한컴바탕"/>
              </w:rPr>
              <w:br/>
            </w:r>
          </w:p>
        </w:tc>
        <w:tc>
          <w:tcPr>
            <w:tcW w:w="79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FA3AED" w14:textId="77777777" w:rsidR="00F148DB" w:rsidRPr="009B5A26" w:rsidRDefault="006575D5" w:rsidP="006571C8">
            <w:pPr>
              <w:pStyle w:val="s0"/>
              <w:rPr>
                <w:rFonts w:ascii="Gulim" w:eastAsia="Gulim" w:cs="Gulim"/>
                <w:b/>
                <w:bCs/>
                <w:color w:val="0000FF"/>
                <w:w w:val="95"/>
                <w:sz w:val="36"/>
                <w:szCs w:val="36"/>
              </w:rPr>
            </w:pPr>
            <w:r w:rsidRPr="006575D5">
              <w:rPr>
                <w:rFonts w:ascii="Gulim" w:eastAsia="Gulim" w:cs="Gulim"/>
                <w:b/>
                <w:bCs/>
                <w:noProof/>
                <w:color w:val="0000FF"/>
                <w:w w:val="95"/>
                <w:sz w:val="36"/>
                <w:szCs w:val="36"/>
              </w:rPr>
              <mc:AlternateContent>
                <mc:Choice Requires="wps">
                  <w:drawing>
                    <wp:anchor distT="45720" distB="45720" distL="114300" distR="114300" simplePos="0" relativeHeight="251660288" behindDoc="1" locked="0" layoutInCell="1" allowOverlap="1" wp14:anchorId="38A8FBFC" wp14:editId="45D7C784">
                      <wp:simplePos x="0" y="0"/>
                      <wp:positionH relativeFrom="column">
                        <wp:posOffset>-1353185</wp:posOffset>
                      </wp:positionH>
                      <wp:positionV relativeFrom="paragraph">
                        <wp:posOffset>-326390</wp:posOffset>
                      </wp:positionV>
                      <wp:extent cx="6863715" cy="685800"/>
                      <wp:effectExtent l="0" t="0" r="0" b="0"/>
                      <wp:wrapNone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863715" cy="6858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5BE146B" w14:textId="77777777" w:rsidR="006575D5" w:rsidRPr="006575D5" w:rsidRDefault="006575D5" w:rsidP="006575D5">
                                  <w:pPr>
                                    <w:jc w:val="distribute"/>
                                    <w:rPr>
                                      <w:rFonts w:ascii="Century Gothic" w:hAnsi="Century Gothic"/>
                                      <w:color w:val="1A2996"/>
                                      <w:sz w:val="56"/>
                                      <w:szCs w:val="100"/>
                                    </w:rPr>
                                  </w:pPr>
                                  <w:r w:rsidRPr="006575D5">
                                    <w:rPr>
                                      <w:rFonts w:ascii="Century Gothic" w:hAnsi="Century Gothic"/>
                                      <w:b/>
                                      <w:color w:val="1A2996"/>
                                      <w:sz w:val="56"/>
                                      <w:szCs w:val="100"/>
                                    </w:rPr>
                                    <w:t>UNIVERSITY OF BRIDGEPORT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38A8FBFC" id="_x0000_s1027" type="#_x0000_t202" style="position:absolute;margin-left:-106.55pt;margin-top:-25.7pt;width:540.45pt;height:54pt;z-index:-2516561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" filled="f" stroked="f">
                      <v:textbox>
                        <w:txbxContent>
                          <w:p w14:paraId="75BE146B" w14:textId="77777777" w:rsidR="006575D5" w:rsidRPr="006575D5" w:rsidRDefault="006575D5" w:rsidP="006575D5">
                            <w:pPr>
                              <w:jc w:val="distribute"/>
                              <w:rPr>
                                <w:rFonts w:ascii="Century Gothic" w:hAnsi="Century Gothic"/>
                                <w:color w:val="1A2996"/>
                                <w:sz w:val="56"/>
                                <w:szCs w:val="100"/>
                              </w:rPr>
                            </w:pPr>
                            <w:r w:rsidRPr="006575D5">
                              <w:rPr>
                                <w:rFonts w:ascii="Century Gothic" w:hAnsi="Century Gothic"/>
                                <w:b/>
                                <w:color w:val="1A2996"/>
                                <w:sz w:val="56"/>
                                <w:szCs w:val="100"/>
                              </w:rPr>
                              <w:t>UNIVERSITY OF BRIDGEPOR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571C8">
              <w:rPr>
                <w:rFonts w:ascii="Gulim" w:eastAsia="Gulim" w:cs="Gulim"/>
                <w:b/>
                <w:bCs/>
                <w:color w:val="0000FF"/>
                <w:w w:val="95"/>
                <w:sz w:val="36"/>
                <w:szCs w:val="36"/>
              </w:rPr>
              <w:br/>
            </w:r>
          </w:p>
        </w:tc>
      </w:tr>
    </w:tbl>
    <w:p w14:paraId="4525DD8F" w14:textId="77777777" w:rsidR="009B5A26" w:rsidRDefault="00A05DC4" w:rsidP="006571C8">
      <w:pPr>
        <w:pStyle w:val="s0"/>
        <w:ind w:firstLine="800"/>
        <w:jc w:val="center"/>
        <w:rPr>
          <w:rFonts w:ascii="HYmprL" w:eastAsia="HYmprL" w:cs="Dotum"/>
          <w:bCs/>
          <w:w w:val="95"/>
          <w:sz w:val="2"/>
        </w:rPr>
      </w:pPr>
      <w:r w:rsidRPr="009B2015">
        <w:rPr>
          <w:rFonts w:ascii="HYmprL" w:eastAsia="HYmprL" w:cs="Dotum" w:hint="eastAsia"/>
          <w:bCs/>
          <w:w w:val="95"/>
        </w:rPr>
        <w:t>201</w:t>
      </w:r>
      <w:r w:rsidR="009D0CC3">
        <w:rPr>
          <w:rFonts w:ascii="HYmprL" w:eastAsia="HYmprL" w:cs="Dotum"/>
          <w:bCs/>
          <w:w w:val="95"/>
        </w:rPr>
        <w:t>8</w:t>
      </w:r>
      <w:r w:rsidR="00F20735" w:rsidRPr="009B2015">
        <w:rPr>
          <w:rFonts w:ascii="HYmprL" w:eastAsia="HYmprL" w:cs="Dotum" w:hint="eastAsia"/>
          <w:bCs/>
          <w:w w:val="95"/>
        </w:rPr>
        <w:t>년</w:t>
      </w:r>
      <w:r w:rsidR="00CE5F1E" w:rsidRPr="009B2015">
        <w:rPr>
          <w:rFonts w:ascii="HYmprL" w:eastAsia="HYmprL" w:cs="Dotum" w:hint="eastAsia"/>
          <w:bCs/>
          <w:w w:val="95"/>
        </w:rPr>
        <w:t xml:space="preserve"> </w:t>
      </w:r>
      <w:r w:rsidR="00F20735" w:rsidRPr="009B2015">
        <w:rPr>
          <w:rFonts w:ascii="HYmprL" w:eastAsia="HYmprL" w:cs="Dotum" w:hint="eastAsia"/>
          <w:bCs/>
          <w:w w:val="95"/>
        </w:rPr>
        <w:t xml:space="preserve">새해를 맞이하여 </w:t>
      </w:r>
      <w:r w:rsidR="00CE5F1E" w:rsidRPr="009B2015">
        <w:rPr>
          <w:rFonts w:ascii="HYmprL" w:eastAsia="HYmprL" w:cs="Dotum" w:hint="eastAsia"/>
          <w:bCs/>
          <w:w w:val="95"/>
        </w:rPr>
        <w:t>가정에 행복과 도장의 건승을 진심으로 기원합니다</w:t>
      </w:r>
      <w:r w:rsidR="00A86C7D" w:rsidRPr="009B2015">
        <w:rPr>
          <w:rFonts w:ascii="HYmprL" w:eastAsia="HYmprL" w:cs="Dotum" w:hint="eastAsia"/>
          <w:bCs/>
          <w:w w:val="95"/>
        </w:rPr>
        <w:t xml:space="preserve">. </w:t>
      </w:r>
      <w:r w:rsidR="00CE5F1E" w:rsidRPr="009B2015">
        <w:rPr>
          <w:rFonts w:ascii="HYmprL" w:eastAsia="HYmprL" w:cs="Dotum" w:hint="eastAsia"/>
          <w:bCs/>
          <w:w w:val="95"/>
        </w:rPr>
        <w:t xml:space="preserve"> </w:t>
      </w:r>
      <w:r w:rsidR="00F148DB" w:rsidRPr="009B2015">
        <w:rPr>
          <w:rFonts w:ascii="HYmprL" w:eastAsia="HYmprL" w:cs="Dotum" w:hint="eastAsia"/>
          <w:bCs/>
          <w:w w:val="95"/>
        </w:rPr>
        <w:t xml:space="preserve">브리지포트대학의 </w:t>
      </w:r>
      <w:r w:rsidR="00CE5F1E" w:rsidRPr="009B2015">
        <w:rPr>
          <w:rFonts w:ascii="HYmprL" w:eastAsia="HYmprL" w:cs="Dotum" w:hint="eastAsia"/>
          <w:bCs/>
          <w:w w:val="95"/>
        </w:rPr>
        <w:t>태권도경영 학술 세미나가 올해로</w:t>
      </w:r>
      <w:r w:rsidR="00F202A9" w:rsidRPr="009B2015">
        <w:rPr>
          <w:rFonts w:ascii="HYmprL" w:eastAsia="HYmprL" w:cs="Dotum" w:hint="eastAsia"/>
          <w:bCs/>
          <w:w w:val="95"/>
        </w:rPr>
        <w:t xml:space="preserve"> 1</w:t>
      </w:r>
      <w:r w:rsidR="009D0CC3">
        <w:rPr>
          <w:rFonts w:ascii="HYmprL" w:eastAsia="HYmprL" w:cs="Dotum"/>
          <w:bCs/>
          <w:w w:val="95"/>
        </w:rPr>
        <w:t>8</w:t>
      </w:r>
      <w:r w:rsidR="00CE5F1E" w:rsidRPr="009B2015">
        <w:rPr>
          <w:rFonts w:ascii="HYmprL" w:eastAsia="HYmprL" w:cs="Dotum" w:hint="eastAsia"/>
          <w:bCs/>
          <w:w w:val="95"/>
        </w:rPr>
        <w:t xml:space="preserve">회를 맞이하여 전국에 계신 태권도 지도자님들을 모시고 미국태권도 현안과 도장경영을 위한 세미나가 개최됩니다. </w:t>
      </w:r>
      <w:r w:rsidR="00F25483" w:rsidRPr="009B2015">
        <w:rPr>
          <w:rFonts w:ascii="HYmprL" w:eastAsia="HYmprL" w:cs="Dotum" w:hint="eastAsia"/>
          <w:bCs/>
          <w:w w:val="95"/>
        </w:rPr>
        <w:t>태권도지도자님</w:t>
      </w:r>
      <w:r w:rsidR="00F148DB" w:rsidRPr="009B2015">
        <w:rPr>
          <w:rFonts w:ascii="HYmprL" w:eastAsia="HYmprL" w:cs="Dotum" w:hint="eastAsia"/>
          <w:bCs/>
          <w:w w:val="95"/>
        </w:rPr>
        <w:t>들을 초대</w:t>
      </w:r>
      <w:r w:rsidR="00F25483" w:rsidRPr="009B2015">
        <w:rPr>
          <w:rFonts w:ascii="HYmprL" w:eastAsia="HYmprL" w:cs="Dotum" w:hint="eastAsia"/>
          <w:bCs/>
          <w:w w:val="95"/>
        </w:rPr>
        <w:t>하오</w:t>
      </w:r>
      <w:r w:rsidR="005E6636" w:rsidRPr="009B2015">
        <w:rPr>
          <w:rFonts w:ascii="HYmprL" w:eastAsia="HYmprL" w:cs="Dotum" w:hint="eastAsia"/>
          <w:bCs/>
          <w:w w:val="95"/>
        </w:rPr>
        <w:t>니</w:t>
      </w:r>
      <w:r w:rsidR="00F25483" w:rsidRPr="009B2015">
        <w:rPr>
          <w:rFonts w:ascii="HYmprL" w:eastAsia="HYmprL" w:cs="Dotum" w:hint="eastAsia"/>
          <w:bCs/>
          <w:w w:val="95"/>
        </w:rPr>
        <w:t xml:space="preserve"> </w:t>
      </w:r>
      <w:r w:rsidR="00F148DB" w:rsidRPr="009B2015">
        <w:rPr>
          <w:rFonts w:ascii="HYmprL" w:eastAsia="HYmprL" w:cs="Dotum" w:hint="eastAsia"/>
          <w:bCs/>
          <w:w w:val="95"/>
        </w:rPr>
        <w:t xml:space="preserve">새해의 새로운 </w:t>
      </w:r>
      <w:r w:rsidRPr="009B2015">
        <w:rPr>
          <w:rFonts w:ascii="HYmprL" w:eastAsia="HYmprL" w:cs="Dotum" w:hint="eastAsia"/>
          <w:bCs/>
          <w:w w:val="95"/>
        </w:rPr>
        <w:t>도약</w:t>
      </w:r>
      <w:r w:rsidR="00F148DB" w:rsidRPr="009B2015">
        <w:rPr>
          <w:rFonts w:ascii="HYmprL" w:eastAsia="HYmprL" w:cs="Dotum" w:hint="eastAsia"/>
          <w:bCs/>
          <w:w w:val="95"/>
        </w:rPr>
        <w:t>을 위해 보람 있는 시간이 되시길 기원합니다</w:t>
      </w:r>
      <w:r w:rsidR="003C36FA" w:rsidRPr="009B2015">
        <w:rPr>
          <w:rFonts w:ascii="HYmprL" w:eastAsia="HYmprL" w:cs="Dotum" w:hint="eastAsia"/>
          <w:bCs/>
          <w:w w:val="95"/>
        </w:rPr>
        <w:t>.</w:t>
      </w:r>
    </w:p>
    <w:p w14:paraId="58B17FDA" w14:textId="77777777" w:rsidR="006571C8" w:rsidRDefault="006571C8" w:rsidP="006571C8">
      <w:pPr>
        <w:pStyle w:val="s0"/>
        <w:ind w:firstLine="800"/>
        <w:jc w:val="center"/>
        <w:rPr>
          <w:rFonts w:ascii="HYmprL" w:eastAsia="HYmprL" w:cs="Dotum"/>
          <w:bCs/>
          <w:w w:val="95"/>
          <w:sz w:val="2"/>
        </w:rPr>
      </w:pPr>
    </w:p>
    <w:p w14:paraId="2C82C449" w14:textId="77777777" w:rsidR="006571C8" w:rsidRDefault="006571C8" w:rsidP="006571C8">
      <w:pPr>
        <w:pStyle w:val="s0"/>
        <w:ind w:firstLine="800"/>
        <w:jc w:val="center"/>
        <w:rPr>
          <w:rFonts w:ascii="HYmprL" w:eastAsia="HYmprL" w:cs="Dotum"/>
          <w:bCs/>
          <w:w w:val="95"/>
          <w:sz w:val="2"/>
        </w:rPr>
      </w:pPr>
    </w:p>
    <w:p w14:paraId="2FB0E230" w14:textId="77777777" w:rsidR="006571C8" w:rsidRDefault="006571C8" w:rsidP="006571C8">
      <w:pPr>
        <w:pStyle w:val="s0"/>
        <w:ind w:firstLine="800"/>
        <w:jc w:val="center"/>
        <w:rPr>
          <w:rFonts w:ascii="HYmprL" w:eastAsia="HYmprL" w:cs="Dotum"/>
          <w:bCs/>
          <w:w w:val="95"/>
          <w:sz w:val="2"/>
        </w:rPr>
      </w:pPr>
    </w:p>
    <w:p w14:paraId="2FE211B9" w14:textId="77777777" w:rsidR="006571C8" w:rsidRDefault="006571C8" w:rsidP="006571C8">
      <w:pPr>
        <w:pStyle w:val="s0"/>
        <w:ind w:firstLine="800"/>
        <w:jc w:val="center"/>
        <w:rPr>
          <w:rFonts w:ascii="HYmprL" w:eastAsia="HYmprL" w:cs="Dotum"/>
          <w:bCs/>
          <w:w w:val="95"/>
          <w:sz w:val="2"/>
        </w:rPr>
      </w:pPr>
    </w:p>
    <w:p w14:paraId="0ECEA839" w14:textId="77777777" w:rsidR="006571C8" w:rsidRDefault="006571C8" w:rsidP="006571C8">
      <w:pPr>
        <w:pStyle w:val="s0"/>
        <w:ind w:firstLine="800"/>
        <w:jc w:val="center"/>
        <w:rPr>
          <w:rFonts w:ascii="HYmprL" w:eastAsia="HYmprL" w:cs="Dotum"/>
          <w:bCs/>
          <w:w w:val="95"/>
          <w:sz w:val="2"/>
        </w:rPr>
      </w:pPr>
    </w:p>
    <w:p w14:paraId="29184729" w14:textId="77777777" w:rsidR="006571C8" w:rsidRPr="006571C8" w:rsidRDefault="006571C8" w:rsidP="006571C8">
      <w:pPr>
        <w:pStyle w:val="s0"/>
        <w:ind w:firstLine="800"/>
        <w:jc w:val="center"/>
        <w:rPr>
          <w:rFonts w:ascii="HYmprL" w:eastAsia="HYmprL" w:cs="Dotum"/>
          <w:bCs/>
          <w:w w:val="95"/>
          <w:sz w:val="2"/>
        </w:rPr>
      </w:pPr>
    </w:p>
    <w:p w14:paraId="236EA911" w14:textId="77777777" w:rsidR="00F148DB" w:rsidRDefault="006571C8" w:rsidP="006571C8">
      <w:pPr>
        <w:pStyle w:val="s0"/>
        <w:jc w:val="center"/>
        <w:rPr>
          <w:rFonts w:ascii="Century Gothic" w:eastAsia="Dotum" w:hAnsi="Century Gothic" w:cs="Dotum"/>
          <w:b/>
          <w:bCs/>
          <w:color w:val="1A2996"/>
          <w:w w:val="95"/>
          <w:sz w:val="4"/>
        </w:rPr>
      </w:pPr>
      <w:r w:rsidRPr="006571C8">
        <w:rPr>
          <w:rFonts w:ascii="Century Gothic" w:eastAsia="Dotum" w:hAnsi="Century Gothic" w:cs="Dotum" w:hint="eastAsia"/>
          <w:b/>
          <w:bCs/>
          <w:color w:val="1A2996"/>
          <w:w w:val="95"/>
        </w:rPr>
        <w:t>I</w:t>
      </w:r>
      <w:r w:rsidRPr="006571C8">
        <w:rPr>
          <w:rFonts w:ascii="Century Gothic" w:eastAsia="Dotum" w:hAnsi="Century Gothic" w:cs="Dotum"/>
          <w:b/>
          <w:bCs/>
          <w:color w:val="1A2996"/>
          <w:w w:val="95"/>
        </w:rPr>
        <w:t>NVITATION</w:t>
      </w:r>
    </w:p>
    <w:p w14:paraId="6758BB5A" w14:textId="77777777" w:rsidR="006571C8" w:rsidRDefault="006571C8" w:rsidP="006571C8">
      <w:pPr>
        <w:pStyle w:val="s0"/>
        <w:jc w:val="center"/>
        <w:rPr>
          <w:rFonts w:ascii="Century Gothic" w:eastAsia="Dotum" w:hAnsi="Century Gothic" w:cs="Dotum"/>
          <w:b/>
          <w:bCs/>
          <w:color w:val="1A2996"/>
          <w:w w:val="95"/>
          <w:sz w:val="4"/>
        </w:rPr>
      </w:pPr>
    </w:p>
    <w:p w14:paraId="52186527" w14:textId="77777777" w:rsidR="006571C8" w:rsidRDefault="006571C8" w:rsidP="006571C8">
      <w:pPr>
        <w:pStyle w:val="s0"/>
        <w:jc w:val="center"/>
        <w:rPr>
          <w:rFonts w:ascii="Century Gothic" w:eastAsia="Dotum" w:hAnsi="Century Gothic" w:cs="Dotum"/>
          <w:b/>
          <w:bCs/>
          <w:color w:val="1A2996"/>
          <w:w w:val="95"/>
          <w:sz w:val="4"/>
        </w:rPr>
      </w:pPr>
    </w:p>
    <w:p w14:paraId="0CED73DF" w14:textId="77777777" w:rsidR="006571C8" w:rsidRPr="006571C8" w:rsidRDefault="006571C8" w:rsidP="006571C8">
      <w:pPr>
        <w:pStyle w:val="s0"/>
        <w:jc w:val="center"/>
        <w:rPr>
          <w:rFonts w:ascii="Century Gothic" w:eastAsia="Dotum" w:hAnsi="Century Gothic" w:cs="Dotum"/>
          <w:b/>
          <w:bCs/>
          <w:color w:val="1A2996"/>
          <w:w w:val="95"/>
          <w:sz w:val="4"/>
        </w:rPr>
      </w:pPr>
    </w:p>
    <w:tbl>
      <w:tblPr>
        <w:tblW w:w="10554" w:type="dxa"/>
        <w:tblInd w:w="180" w:type="dxa"/>
        <w:tblLayout w:type="fixed"/>
        <w:tblCellMar>
          <w:top w:w="28" w:type="dxa"/>
          <w:left w:w="102" w:type="dxa"/>
          <w:bottom w:w="28" w:type="dxa"/>
          <w:right w:w="102" w:type="dxa"/>
        </w:tblCellMar>
        <w:tblLook w:val="0000" w:firstRow="0" w:lastRow="0" w:firstColumn="0" w:lastColumn="0" w:noHBand="0" w:noVBand="0"/>
      </w:tblPr>
      <w:tblGrid>
        <w:gridCol w:w="2160"/>
        <w:gridCol w:w="7151"/>
        <w:gridCol w:w="1243"/>
      </w:tblGrid>
      <w:tr w:rsidR="00F148DB" w:rsidRPr="009B2015" w14:paraId="24E23843" w14:textId="77777777" w:rsidTr="00864903">
        <w:trPr>
          <w:gridAfter w:val="1"/>
          <w:wAfter w:w="1243" w:type="dxa"/>
          <w:trHeight w:val="348"/>
        </w:trPr>
        <w:tc>
          <w:tcPr>
            <w:tcW w:w="2160" w:type="dxa"/>
          </w:tcPr>
          <w:p w14:paraId="0C82D84E" w14:textId="77777777" w:rsidR="00F148DB" w:rsidRPr="009B2015" w:rsidRDefault="001F1613" w:rsidP="006571C8">
            <w:pPr>
              <w:pStyle w:val="s0"/>
              <w:numPr>
                <w:ilvl w:val="0"/>
                <w:numId w:val="3"/>
              </w:numPr>
              <w:jc w:val="center"/>
              <w:rPr>
                <w:rFonts w:ascii="HYmprL" w:eastAsia="HYmprL" w:hAnsi="Century Gothic" w:cs="Dotum"/>
                <w:sz w:val="22"/>
                <w:szCs w:val="22"/>
              </w:rPr>
            </w:pPr>
            <w:r w:rsidRPr="009B2015">
              <w:rPr>
                <w:rFonts w:ascii="HYmprL" w:eastAsia="HYmprL" w:hAnsi="Century Gothic" w:cs="Dotum" w:hint="eastAsia"/>
                <w:sz w:val="22"/>
                <w:szCs w:val="22"/>
              </w:rPr>
              <w:t>주     최</w:t>
            </w:r>
          </w:p>
        </w:tc>
        <w:tc>
          <w:tcPr>
            <w:tcW w:w="7151" w:type="dxa"/>
          </w:tcPr>
          <w:p w14:paraId="12B0D4D9" w14:textId="77777777" w:rsidR="00F148DB" w:rsidRPr="009B2015" w:rsidRDefault="00F148DB" w:rsidP="006571C8">
            <w:pPr>
              <w:pStyle w:val="s0"/>
              <w:ind w:hanging="102"/>
              <w:jc w:val="center"/>
              <w:rPr>
                <w:rFonts w:ascii="Century Gothic" w:eastAsia="Dotum" w:hAnsi="Century Gothic" w:cs="Dotum"/>
                <w:b/>
                <w:sz w:val="22"/>
                <w:szCs w:val="22"/>
              </w:rPr>
            </w:pPr>
            <w:r w:rsidRPr="009B2015">
              <w:rPr>
                <w:rFonts w:ascii="Century Gothic" w:eastAsia="Dotum" w:hAnsi="Century Gothic" w:cs="Dotum"/>
                <w:b/>
                <w:sz w:val="22"/>
                <w:szCs w:val="22"/>
              </w:rPr>
              <w:t>University of Bridgeport</w:t>
            </w:r>
            <w:r w:rsidR="006571C8">
              <w:rPr>
                <w:rFonts w:ascii="Century Gothic" w:eastAsia="Dotum" w:hAnsi="Century Gothic" w:cs="Dotum"/>
                <w:b/>
                <w:sz w:val="22"/>
                <w:szCs w:val="22"/>
              </w:rPr>
              <w:t xml:space="preserve">: </w:t>
            </w:r>
            <w:r w:rsidRPr="009B2015">
              <w:rPr>
                <w:rFonts w:ascii="Century Gothic" w:eastAsia="Dotum" w:hAnsi="Century Gothic" w:cs="Dotum"/>
                <w:b/>
                <w:sz w:val="22"/>
                <w:szCs w:val="22"/>
              </w:rPr>
              <w:t>Martial Arts Institute</w:t>
            </w:r>
          </w:p>
        </w:tc>
      </w:tr>
      <w:tr w:rsidR="00F148DB" w:rsidRPr="009B2015" w14:paraId="6E37B131" w14:textId="77777777" w:rsidTr="00864903">
        <w:trPr>
          <w:gridAfter w:val="1"/>
          <w:wAfter w:w="1243" w:type="dxa"/>
          <w:trHeight w:val="349"/>
        </w:trPr>
        <w:tc>
          <w:tcPr>
            <w:tcW w:w="2160" w:type="dxa"/>
          </w:tcPr>
          <w:p w14:paraId="15953B5C" w14:textId="77777777" w:rsidR="00F148DB" w:rsidRDefault="00F148DB" w:rsidP="006571C8">
            <w:pPr>
              <w:pStyle w:val="s0"/>
              <w:numPr>
                <w:ilvl w:val="0"/>
                <w:numId w:val="3"/>
              </w:numPr>
              <w:jc w:val="center"/>
              <w:rPr>
                <w:rFonts w:ascii="HYmprL" w:eastAsia="HYmprL" w:hAnsi="Century Gothic" w:cs="Dotum"/>
                <w:sz w:val="22"/>
                <w:szCs w:val="22"/>
              </w:rPr>
            </w:pPr>
            <w:r w:rsidRPr="009B2015">
              <w:rPr>
                <w:rFonts w:ascii="HYmprL" w:eastAsia="HYmprL" w:hAnsi="Century Gothic" w:cs="Dotum" w:hint="eastAsia"/>
                <w:sz w:val="22"/>
                <w:szCs w:val="22"/>
              </w:rPr>
              <w:t>주</w:t>
            </w:r>
            <w:r w:rsidR="00F85600" w:rsidRPr="009B2015">
              <w:rPr>
                <w:rFonts w:ascii="HYmprL" w:eastAsia="HYmprL" w:hAnsi="Century Gothic" w:cs="Dotum" w:hint="eastAsia"/>
                <w:sz w:val="22"/>
                <w:szCs w:val="22"/>
              </w:rPr>
              <w:t xml:space="preserve">     </w:t>
            </w:r>
            <w:r w:rsidRPr="009B2015">
              <w:rPr>
                <w:rFonts w:ascii="HYmprL" w:eastAsia="HYmprL" w:hAnsi="Century Gothic" w:cs="Dotum" w:hint="eastAsia"/>
                <w:sz w:val="22"/>
                <w:szCs w:val="22"/>
              </w:rPr>
              <w:t>관</w:t>
            </w:r>
          </w:p>
          <w:p w14:paraId="1912E3CF" w14:textId="77777777" w:rsidR="003C3357" w:rsidRPr="009B2015" w:rsidRDefault="003C3357" w:rsidP="003C3357">
            <w:pPr>
              <w:pStyle w:val="s0"/>
              <w:numPr>
                <w:ilvl w:val="0"/>
                <w:numId w:val="3"/>
              </w:numPr>
              <w:jc w:val="center"/>
              <w:rPr>
                <w:rFonts w:ascii="HYmprL" w:eastAsia="HYmprL" w:hAnsi="Century Gothic" w:cs="Dotum"/>
                <w:sz w:val="22"/>
                <w:szCs w:val="22"/>
              </w:rPr>
            </w:pPr>
            <w:r>
              <w:rPr>
                <w:rFonts w:ascii="HYmprL" w:eastAsia="HYmprL" w:hAnsi="Century Gothic" w:cs="Dotum" w:hint="eastAsia"/>
                <w:sz w:val="22"/>
                <w:szCs w:val="22"/>
              </w:rPr>
              <w:t xml:space="preserve">협 </w:t>
            </w:r>
            <w:r>
              <w:rPr>
                <w:rFonts w:ascii="HYmprL" w:eastAsia="HYmprL" w:hAnsi="Century Gothic" w:cs="Dotum"/>
                <w:sz w:val="22"/>
                <w:szCs w:val="22"/>
              </w:rPr>
              <w:t xml:space="preserve">    </w:t>
            </w:r>
            <w:r>
              <w:rPr>
                <w:rFonts w:ascii="HYmprL" w:eastAsia="HYmprL" w:hAnsi="Century Gothic" w:cs="Dotum" w:hint="eastAsia"/>
                <w:sz w:val="22"/>
                <w:szCs w:val="22"/>
              </w:rPr>
              <w:t>찬</w:t>
            </w:r>
          </w:p>
        </w:tc>
        <w:tc>
          <w:tcPr>
            <w:tcW w:w="7151" w:type="dxa"/>
          </w:tcPr>
          <w:p w14:paraId="04BA3633" w14:textId="77777777" w:rsidR="00F148DB" w:rsidRDefault="00FF2DB4" w:rsidP="006571C8">
            <w:pPr>
              <w:pStyle w:val="s0"/>
              <w:ind w:hanging="102"/>
              <w:jc w:val="center"/>
              <w:rPr>
                <w:rFonts w:ascii="HYmprL" w:eastAsia="HYmprL" w:hAnsi="Century Gothic" w:cs="Dotum"/>
                <w:b/>
                <w:sz w:val="22"/>
                <w:szCs w:val="22"/>
              </w:rPr>
            </w:pPr>
            <w:r w:rsidRPr="00564428">
              <w:rPr>
                <w:rFonts w:ascii="HYmprL" w:eastAsia="HYmprL" w:hAnsi="Century Gothic" w:cs="Dotum" w:hint="eastAsia"/>
                <w:b/>
                <w:sz w:val="22"/>
                <w:szCs w:val="22"/>
              </w:rPr>
              <w:t>브리지포트대학교</w:t>
            </w:r>
            <w:r w:rsidR="00B3730C">
              <w:rPr>
                <w:rFonts w:ascii="HYmprL" w:eastAsia="HYmprL" w:hAnsi="Century Gothic" w:cs="Dotum"/>
                <w:b/>
                <w:sz w:val="22"/>
                <w:szCs w:val="22"/>
              </w:rPr>
              <w:t xml:space="preserve"> </w:t>
            </w:r>
          </w:p>
          <w:p w14:paraId="76BDE644" w14:textId="77777777" w:rsidR="003C3357" w:rsidRPr="009B2015" w:rsidRDefault="003C3357" w:rsidP="006571C8">
            <w:pPr>
              <w:pStyle w:val="s0"/>
              <w:ind w:hanging="102"/>
              <w:jc w:val="center"/>
              <w:rPr>
                <w:rFonts w:ascii="HYmprL" w:eastAsia="HYmprL" w:hAnsi="Century Gothic" w:cs="Dotum"/>
                <w:b/>
                <w:sz w:val="22"/>
                <w:szCs w:val="22"/>
              </w:rPr>
            </w:pPr>
            <w:r w:rsidRPr="00564428">
              <w:rPr>
                <w:rFonts w:ascii="HYmprL" w:eastAsia="HYmprL" w:hAnsi="Malgun Gothic" w:cs="Malgun Gothic" w:hint="eastAsia"/>
                <w:sz w:val="22"/>
                <w:szCs w:val="22"/>
              </w:rPr>
              <w:t>다이나믹스</w:t>
            </w:r>
            <w:r>
              <w:rPr>
                <w:rFonts w:ascii="HYmprL" w:eastAsia="HYmprL" w:hAnsi="Malgun Gothic" w:cs="Malgun Gothic" w:hint="eastAsia"/>
                <w:sz w:val="22"/>
                <w:szCs w:val="22"/>
              </w:rPr>
              <w:t xml:space="preserve"> </w:t>
            </w:r>
            <w:r>
              <w:rPr>
                <w:rFonts w:ascii="HYmprL" w:eastAsia="HYmprL" w:hAnsi="Malgun Gothic" w:cs="Malgun Gothic"/>
                <w:sz w:val="22"/>
                <w:szCs w:val="22"/>
              </w:rPr>
              <w:t xml:space="preserve">&amp; </w:t>
            </w:r>
            <w:r w:rsidRPr="00564428">
              <w:rPr>
                <w:rFonts w:ascii="HYmprL" w:eastAsia="HYmprL" w:hAnsi="Malgun Gothic" w:cs="Malgun Gothic" w:hint="eastAsia"/>
                <w:sz w:val="22"/>
                <w:szCs w:val="22"/>
              </w:rPr>
              <w:t>재미타</w:t>
            </w:r>
            <w:r>
              <w:rPr>
                <w:rFonts w:ascii="Malgun Gothic" w:eastAsia="Malgun Gothic" w:hAnsi="Malgun Gothic" w:cs="Malgun Gothic" w:hint="eastAsia"/>
                <w:b/>
                <w:sz w:val="22"/>
                <w:szCs w:val="22"/>
              </w:rPr>
              <w:t xml:space="preserve"> </w:t>
            </w:r>
            <w:r>
              <w:rPr>
                <w:rFonts w:ascii="Century Gothic" w:eastAsia="Malgun Gothic" w:hAnsi="Century Gothic" w:cs="Malgun Gothic"/>
                <w:sz w:val="22"/>
                <w:szCs w:val="22"/>
              </w:rPr>
              <w:t xml:space="preserve">| </w:t>
            </w:r>
            <w:r w:rsidRPr="003C3357">
              <w:rPr>
                <w:rFonts w:ascii="Century Gothic" w:eastAsia="Malgun Gothic" w:hAnsi="Century Gothic" w:cs="Malgun Gothic" w:hint="eastAsia"/>
                <w:b/>
                <w:sz w:val="22"/>
                <w:szCs w:val="22"/>
              </w:rPr>
              <w:t>A</w:t>
            </w:r>
            <w:r w:rsidRPr="003C3357">
              <w:rPr>
                <w:rFonts w:ascii="Century Gothic" w:eastAsia="Malgun Gothic" w:hAnsi="Century Gothic" w:cs="Malgun Gothic"/>
                <w:b/>
                <w:sz w:val="22"/>
                <w:szCs w:val="22"/>
              </w:rPr>
              <w:t xml:space="preserve">MS </w:t>
            </w:r>
            <w:r w:rsidRPr="003C3357">
              <w:rPr>
                <w:rFonts w:ascii="Century Gothic" w:eastAsia="Malgun Gothic" w:hAnsi="Century Gothic" w:cs="Malgun Gothic"/>
                <w:b/>
                <w:sz w:val="18"/>
                <w:szCs w:val="22"/>
              </w:rPr>
              <w:t>(</w:t>
            </w:r>
            <w:proofErr w:type="spellStart"/>
            <w:r w:rsidRPr="003C3357">
              <w:rPr>
                <w:rFonts w:ascii="Century Gothic" w:hAnsi="Century Gothic"/>
                <w:sz w:val="20"/>
              </w:rPr>
              <w:t>Amerinational</w:t>
            </w:r>
            <w:proofErr w:type="spellEnd"/>
            <w:r w:rsidRPr="003C3357">
              <w:rPr>
                <w:rFonts w:ascii="Century Gothic" w:hAnsi="Century Gothic"/>
                <w:sz w:val="20"/>
              </w:rPr>
              <w:t xml:space="preserve"> Management Services)</w:t>
            </w:r>
          </w:p>
        </w:tc>
      </w:tr>
      <w:tr w:rsidR="00F85600" w:rsidRPr="009B2015" w14:paraId="6816C0E5" w14:textId="77777777" w:rsidTr="00864903">
        <w:trPr>
          <w:gridAfter w:val="1"/>
          <w:wAfter w:w="1243" w:type="dxa"/>
          <w:trHeight w:val="319"/>
        </w:trPr>
        <w:tc>
          <w:tcPr>
            <w:tcW w:w="2160" w:type="dxa"/>
          </w:tcPr>
          <w:p w14:paraId="6995939E" w14:textId="77777777" w:rsidR="00F85600" w:rsidRPr="009B2015" w:rsidRDefault="001F1613" w:rsidP="006571C8">
            <w:pPr>
              <w:pStyle w:val="s0"/>
              <w:numPr>
                <w:ilvl w:val="0"/>
                <w:numId w:val="3"/>
              </w:numPr>
              <w:jc w:val="center"/>
              <w:rPr>
                <w:rFonts w:ascii="HYmprL" w:eastAsia="HYmprL" w:hAnsi="Century Gothic" w:cs="Dotum"/>
                <w:sz w:val="22"/>
                <w:szCs w:val="22"/>
              </w:rPr>
            </w:pPr>
            <w:r w:rsidRPr="009B2015">
              <w:rPr>
                <w:rFonts w:ascii="HYmprL" w:eastAsia="HYmprL" w:hAnsi="Century Gothic" w:cs="Dotum" w:hint="eastAsia"/>
                <w:sz w:val="22"/>
                <w:szCs w:val="22"/>
              </w:rPr>
              <w:t>일     시</w:t>
            </w:r>
          </w:p>
        </w:tc>
        <w:tc>
          <w:tcPr>
            <w:tcW w:w="7151" w:type="dxa"/>
          </w:tcPr>
          <w:p w14:paraId="2A4D071E" w14:textId="77777777" w:rsidR="00F85600" w:rsidRPr="009B2015" w:rsidRDefault="00F202A9" w:rsidP="006571C8">
            <w:pPr>
              <w:pStyle w:val="s0"/>
              <w:ind w:hanging="102"/>
              <w:jc w:val="center"/>
              <w:rPr>
                <w:rFonts w:ascii="Century Gothic" w:eastAsia="Dotum" w:hAnsi="Century Gothic" w:cs="Dotum"/>
                <w:b/>
                <w:sz w:val="22"/>
                <w:szCs w:val="22"/>
              </w:rPr>
            </w:pPr>
            <w:r w:rsidRPr="006571C8">
              <w:rPr>
                <w:rFonts w:ascii="Century Gothic" w:eastAsia="Dotum" w:hAnsi="Century Gothic" w:cs="Dotum"/>
                <w:b/>
                <w:color w:val="1A2996"/>
                <w:sz w:val="22"/>
                <w:szCs w:val="22"/>
              </w:rPr>
              <w:t>Sun</w:t>
            </w:r>
            <w:r w:rsidR="00BD0834" w:rsidRPr="006571C8">
              <w:rPr>
                <w:rFonts w:ascii="Century Gothic" w:eastAsia="Dotum" w:hAnsi="Century Gothic" w:cs="Dotum"/>
                <w:b/>
                <w:color w:val="1A2996"/>
                <w:sz w:val="22"/>
                <w:szCs w:val="22"/>
              </w:rPr>
              <w:t xml:space="preserve">day, March </w:t>
            </w:r>
            <w:r w:rsidR="009B2015" w:rsidRPr="006571C8">
              <w:rPr>
                <w:rFonts w:ascii="Century Gothic" w:eastAsia="Dotum" w:hAnsi="Century Gothic" w:cs="Dotum"/>
                <w:b/>
                <w:color w:val="1A2996"/>
                <w:sz w:val="22"/>
                <w:szCs w:val="22"/>
              </w:rPr>
              <w:t>18</w:t>
            </w:r>
            <w:r w:rsidR="00D93B9B" w:rsidRPr="006571C8">
              <w:rPr>
                <w:rFonts w:ascii="Century Gothic" w:eastAsia="Dotum" w:hAnsi="Century Gothic" w:cs="Dotum"/>
                <w:b/>
                <w:color w:val="1A2996"/>
                <w:sz w:val="22"/>
                <w:szCs w:val="22"/>
                <w:vertAlign w:val="superscript"/>
              </w:rPr>
              <w:t>th</w:t>
            </w:r>
            <w:r w:rsidR="00BD0834" w:rsidRPr="006571C8">
              <w:rPr>
                <w:rFonts w:ascii="Century Gothic" w:eastAsia="Dotum" w:hAnsi="Century Gothic" w:cs="Dotum"/>
                <w:b/>
                <w:color w:val="1A2996"/>
                <w:sz w:val="22"/>
                <w:szCs w:val="22"/>
              </w:rPr>
              <w:t>, 201</w:t>
            </w:r>
            <w:r w:rsidR="009B2015" w:rsidRPr="006571C8">
              <w:rPr>
                <w:rFonts w:ascii="Century Gothic" w:eastAsia="Dotum" w:hAnsi="Century Gothic" w:cs="Dotum"/>
                <w:b/>
                <w:color w:val="1A2996"/>
                <w:sz w:val="22"/>
                <w:szCs w:val="22"/>
              </w:rPr>
              <w:t>8</w:t>
            </w:r>
            <w:r w:rsidR="00BD0834" w:rsidRPr="006571C8">
              <w:rPr>
                <w:rFonts w:ascii="Century Gothic" w:eastAsia="Dotum" w:hAnsi="Century Gothic" w:cs="Dotum"/>
                <w:b/>
                <w:color w:val="1A2996"/>
                <w:sz w:val="22"/>
                <w:szCs w:val="22"/>
              </w:rPr>
              <w:t xml:space="preserve"> </w:t>
            </w:r>
            <w:r w:rsidR="00F85600" w:rsidRPr="006571C8">
              <w:rPr>
                <w:rFonts w:ascii="Century Gothic" w:eastAsia="Dotum" w:hAnsi="Century Gothic" w:cs="Dotum"/>
                <w:b/>
                <w:color w:val="1A2996"/>
                <w:sz w:val="22"/>
                <w:szCs w:val="22"/>
              </w:rPr>
              <w:t>(</w:t>
            </w:r>
            <w:r w:rsidR="00AB04E9" w:rsidRPr="006571C8">
              <w:rPr>
                <w:rFonts w:ascii="Century Gothic" w:eastAsia="Dotum" w:hAnsi="Century Gothic" w:cs="Dotum"/>
                <w:b/>
                <w:color w:val="1A2996"/>
                <w:sz w:val="22"/>
                <w:szCs w:val="22"/>
              </w:rPr>
              <w:t>9</w:t>
            </w:r>
            <w:r w:rsidR="008D71AC" w:rsidRPr="006571C8">
              <w:rPr>
                <w:rFonts w:ascii="Century Gothic" w:eastAsia="Dotum" w:hAnsi="Century Gothic" w:cs="Dotum"/>
                <w:b/>
                <w:color w:val="1A2996"/>
                <w:sz w:val="22"/>
                <w:szCs w:val="22"/>
              </w:rPr>
              <w:t>:00</w:t>
            </w:r>
            <w:r w:rsidR="00693A6D" w:rsidRPr="006571C8">
              <w:rPr>
                <w:rFonts w:ascii="Century Gothic" w:eastAsia="Dotum" w:hAnsi="Century Gothic" w:cs="Dotum"/>
                <w:b/>
                <w:color w:val="1A2996"/>
                <w:sz w:val="22"/>
                <w:szCs w:val="22"/>
              </w:rPr>
              <w:t xml:space="preserve"> </w:t>
            </w:r>
            <w:r w:rsidR="00D93B9B" w:rsidRPr="006571C8">
              <w:rPr>
                <w:rFonts w:ascii="Century Gothic" w:eastAsia="Dotum" w:hAnsi="Century Gothic" w:cs="Dotum"/>
                <w:b/>
                <w:color w:val="1A2996"/>
                <w:sz w:val="22"/>
                <w:szCs w:val="22"/>
              </w:rPr>
              <w:t>A</w:t>
            </w:r>
            <w:r w:rsidR="00693A6D" w:rsidRPr="006571C8">
              <w:rPr>
                <w:rFonts w:ascii="Century Gothic" w:eastAsia="Dotum" w:hAnsi="Century Gothic" w:cs="Dotum"/>
                <w:b/>
                <w:color w:val="1A2996"/>
                <w:sz w:val="22"/>
                <w:szCs w:val="22"/>
              </w:rPr>
              <w:t>.</w:t>
            </w:r>
            <w:r w:rsidR="00D93B9B" w:rsidRPr="006571C8">
              <w:rPr>
                <w:rFonts w:ascii="Century Gothic" w:eastAsia="Dotum" w:hAnsi="Century Gothic" w:cs="Dotum"/>
                <w:b/>
                <w:color w:val="1A2996"/>
                <w:sz w:val="22"/>
                <w:szCs w:val="22"/>
              </w:rPr>
              <w:t>M</w:t>
            </w:r>
            <w:proofErr w:type="gramStart"/>
            <w:r w:rsidR="00693A6D" w:rsidRPr="006571C8">
              <w:rPr>
                <w:rFonts w:ascii="Century Gothic" w:eastAsia="Dotum" w:hAnsi="Century Gothic" w:cs="Dotum"/>
                <w:b/>
                <w:color w:val="1A2996"/>
                <w:sz w:val="22"/>
                <w:szCs w:val="22"/>
              </w:rPr>
              <w:t>.</w:t>
            </w:r>
            <w:r w:rsidR="002F30DB" w:rsidRPr="006571C8">
              <w:rPr>
                <w:rFonts w:ascii="Century Gothic" w:eastAsia="Dotum" w:hAnsi="Century Gothic" w:cs="Dotum"/>
                <w:b/>
                <w:color w:val="1A2996"/>
                <w:sz w:val="22"/>
                <w:szCs w:val="22"/>
              </w:rPr>
              <w:t>~</w:t>
            </w:r>
            <w:proofErr w:type="gramEnd"/>
            <w:r w:rsidR="008D71AC" w:rsidRPr="006571C8">
              <w:rPr>
                <w:rFonts w:ascii="Century Gothic" w:eastAsia="Dotum" w:hAnsi="Century Gothic" w:cs="Dotum"/>
                <w:b/>
                <w:color w:val="1A2996"/>
                <w:sz w:val="22"/>
                <w:szCs w:val="22"/>
              </w:rPr>
              <w:t>7:00</w:t>
            </w:r>
            <w:r w:rsidR="00D93B9B" w:rsidRPr="006571C8">
              <w:rPr>
                <w:rFonts w:ascii="Century Gothic" w:eastAsia="Dotum" w:hAnsi="Century Gothic" w:cs="Dotum"/>
                <w:b/>
                <w:color w:val="1A2996"/>
                <w:sz w:val="22"/>
                <w:szCs w:val="22"/>
              </w:rPr>
              <w:t xml:space="preserve"> P</w:t>
            </w:r>
            <w:r w:rsidR="00693A6D" w:rsidRPr="006571C8">
              <w:rPr>
                <w:rFonts w:ascii="Century Gothic" w:eastAsia="Dotum" w:hAnsi="Century Gothic" w:cs="Dotum"/>
                <w:b/>
                <w:color w:val="1A2996"/>
                <w:sz w:val="22"/>
                <w:szCs w:val="22"/>
              </w:rPr>
              <w:t>.</w:t>
            </w:r>
            <w:r w:rsidR="00D93B9B" w:rsidRPr="006571C8">
              <w:rPr>
                <w:rFonts w:ascii="Century Gothic" w:eastAsia="Dotum" w:hAnsi="Century Gothic" w:cs="Dotum"/>
                <w:b/>
                <w:color w:val="1A2996"/>
                <w:sz w:val="22"/>
                <w:szCs w:val="22"/>
              </w:rPr>
              <w:t>M</w:t>
            </w:r>
            <w:r w:rsidR="00693A6D" w:rsidRPr="006571C8">
              <w:rPr>
                <w:rFonts w:ascii="Century Gothic" w:eastAsia="Dotum" w:hAnsi="Century Gothic" w:cs="Dotum"/>
                <w:b/>
                <w:color w:val="1A2996"/>
                <w:sz w:val="22"/>
                <w:szCs w:val="22"/>
              </w:rPr>
              <w:t>.</w:t>
            </w:r>
            <w:r w:rsidR="00F85600" w:rsidRPr="006571C8">
              <w:rPr>
                <w:rFonts w:ascii="Century Gothic" w:eastAsia="Dotum" w:hAnsi="Century Gothic" w:cs="Dotum"/>
                <w:b/>
                <w:color w:val="1A2996"/>
                <w:sz w:val="22"/>
                <w:szCs w:val="22"/>
              </w:rPr>
              <w:t>)</w:t>
            </w:r>
          </w:p>
        </w:tc>
      </w:tr>
      <w:tr w:rsidR="00F148DB" w:rsidRPr="009B2015" w14:paraId="4F820F7B" w14:textId="77777777" w:rsidTr="00864903">
        <w:trPr>
          <w:gridAfter w:val="1"/>
          <w:wAfter w:w="1243" w:type="dxa"/>
          <w:trHeight w:val="319"/>
        </w:trPr>
        <w:tc>
          <w:tcPr>
            <w:tcW w:w="2160" w:type="dxa"/>
          </w:tcPr>
          <w:p w14:paraId="4BF2F778" w14:textId="77777777" w:rsidR="00F85600" w:rsidRPr="009B2015" w:rsidRDefault="001F1613" w:rsidP="006571C8">
            <w:pPr>
              <w:pStyle w:val="s0"/>
              <w:numPr>
                <w:ilvl w:val="0"/>
                <w:numId w:val="3"/>
              </w:numPr>
              <w:jc w:val="center"/>
              <w:rPr>
                <w:rFonts w:ascii="HYmprL" w:eastAsia="HYmprL" w:hAnsi="Century Gothic" w:cs="Dotum"/>
                <w:sz w:val="22"/>
                <w:szCs w:val="22"/>
              </w:rPr>
            </w:pPr>
            <w:r w:rsidRPr="009B2015">
              <w:rPr>
                <w:rFonts w:ascii="HYmprL" w:eastAsia="HYmprL" w:hAnsi="Century Gothic" w:cs="Dotum" w:hint="eastAsia"/>
                <w:sz w:val="22"/>
                <w:szCs w:val="22"/>
              </w:rPr>
              <w:t>장     소</w:t>
            </w:r>
          </w:p>
        </w:tc>
        <w:tc>
          <w:tcPr>
            <w:tcW w:w="7151" w:type="dxa"/>
          </w:tcPr>
          <w:p w14:paraId="430C8E1C" w14:textId="77777777" w:rsidR="00F85600" w:rsidRPr="009B2015" w:rsidRDefault="00FF2DB4" w:rsidP="006571C8">
            <w:pPr>
              <w:pStyle w:val="s0"/>
              <w:jc w:val="center"/>
              <w:rPr>
                <w:rFonts w:ascii="Century Gothic" w:eastAsia="Dotum" w:hAnsi="Century Gothic" w:cs="Dotum"/>
                <w:b/>
                <w:sz w:val="22"/>
                <w:szCs w:val="22"/>
              </w:rPr>
            </w:pPr>
            <w:r w:rsidRPr="009B2015">
              <w:rPr>
                <w:rFonts w:ascii="HYmprL" w:eastAsia="HYmprL" w:hAnsi="Century Gothic" w:cs="Dotum" w:hint="eastAsia"/>
                <w:b/>
                <w:sz w:val="22"/>
                <w:szCs w:val="22"/>
              </w:rPr>
              <w:t>브리지포트 대학교</w:t>
            </w:r>
            <w:r w:rsidR="009B2015">
              <w:rPr>
                <w:rFonts w:ascii="Century Gothic" w:eastAsia="Dotum" w:hAnsi="Century Gothic" w:cs="Dotum" w:hint="eastAsia"/>
                <w:b/>
                <w:sz w:val="22"/>
                <w:szCs w:val="22"/>
              </w:rPr>
              <w:t xml:space="preserve"> </w:t>
            </w:r>
            <w:r w:rsidR="00F85600" w:rsidRPr="009B2015">
              <w:rPr>
                <w:rFonts w:ascii="Century Gothic" w:eastAsia="Dotum" w:hAnsi="Century Gothic" w:cs="Dotum"/>
                <w:b/>
                <w:sz w:val="22"/>
                <w:szCs w:val="22"/>
              </w:rPr>
              <w:t>University of Bridgeport</w:t>
            </w:r>
          </w:p>
          <w:p w14:paraId="53B4A801" w14:textId="77777777" w:rsidR="00C97C87" w:rsidRPr="009B2015" w:rsidRDefault="00523E3D" w:rsidP="006571C8">
            <w:pPr>
              <w:pStyle w:val="s0"/>
              <w:ind w:left="-1529" w:firstLine="1427"/>
              <w:jc w:val="center"/>
              <w:rPr>
                <w:rFonts w:ascii="Century Gothic" w:eastAsia="Dotum" w:hAnsi="Century Gothic" w:cs="Dotum"/>
                <w:b/>
                <w:color w:val="FF0000"/>
                <w:sz w:val="22"/>
                <w:szCs w:val="22"/>
              </w:rPr>
            </w:pPr>
            <w:r w:rsidRPr="009B2015">
              <w:rPr>
                <w:rFonts w:ascii="Century Gothic" w:eastAsia="Dotum" w:hAnsi="Century Gothic" w:cs="Dotum"/>
                <w:b/>
                <w:color w:val="FF0000"/>
                <w:sz w:val="22"/>
                <w:szCs w:val="22"/>
              </w:rPr>
              <w:t xml:space="preserve">Mandeville (Ernest C. </w:t>
            </w:r>
            <w:proofErr w:type="spellStart"/>
            <w:r w:rsidRPr="009B2015">
              <w:rPr>
                <w:rFonts w:ascii="Century Gothic" w:eastAsia="Dotum" w:hAnsi="Century Gothic" w:cs="Dotum"/>
                <w:b/>
                <w:color w:val="FF0000"/>
                <w:sz w:val="22"/>
                <w:szCs w:val="22"/>
              </w:rPr>
              <w:t>Trefz</w:t>
            </w:r>
            <w:proofErr w:type="spellEnd"/>
            <w:r w:rsidRPr="009B2015">
              <w:rPr>
                <w:rFonts w:ascii="Century Gothic" w:eastAsia="Dotum" w:hAnsi="Century Gothic" w:cs="Dotum"/>
                <w:b/>
                <w:color w:val="FF0000"/>
                <w:sz w:val="22"/>
                <w:szCs w:val="22"/>
              </w:rPr>
              <w:t xml:space="preserve"> Business School)</w:t>
            </w:r>
          </w:p>
          <w:p w14:paraId="549E146A" w14:textId="77777777" w:rsidR="009B2015" w:rsidRPr="00A5138F" w:rsidRDefault="009B2015" w:rsidP="006571C8">
            <w:pPr>
              <w:pStyle w:val="s0"/>
              <w:ind w:left="-1529" w:firstLine="1427"/>
              <w:jc w:val="center"/>
              <w:rPr>
                <w:rFonts w:ascii="Century Gothic" w:eastAsia="Dotum" w:hAnsi="Century Gothic" w:cs="Dotum"/>
                <w:b/>
                <w:color w:val="FF0000"/>
                <w:sz w:val="22"/>
                <w:szCs w:val="22"/>
              </w:rPr>
            </w:pPr>
            <w:r w:rsidRPr="00A5138F">
              <w:rPr>
                <w:rFonts w:ascii="Century Gothic" w:hAnsi="Century Gothic" w:cs="Arial"/>
                <w:b/>
                <w:color w:val="002060"/>
                <w:sz w:val="22"/>
              </w:rPr>
              <w:t>230 Park Ave, Bridgeport, Connecticut 06604</w:t>
            </w:r>
          </w:p>
        </w:tc>
      </w:tr>
      <w:tr w:rsidR="00F148DB" w:rsidRPr="009B2015" w14:paraId="038F0E4D" w14:textId="77777777" w:rsidTr="00864903">
        <w:trPr>
          <w:gridAfter w:val="1"/>
          <w:wAfter w:w="1243" w:type="dxa"/>
          <w:trHeight w:val="417"/>
        </w:trPr>
        <w:tc>
          <w:tcPr>
            <w:tcW w:w="2160" w:type="dxa"/>
          </w:tcPr>
          <w:p w14:paraId="4B98CDE1" w14:textId="77777777" w:rsidR="00F148DB" w:rsidRPr="009B2015" w:rsidRDefault="00F148DB" w:rsidP="006571C8">
            <w:pPr>
              <w:pStyle w:val="s0"/>
              <w:numPr>
                <w:ilvl w:val="0"/>
                <w:numId w:val="3"/>
              </w:numPr>
              <w:jc w:val="center"/>
              <w:rPr>
                <w:rFonts w:ascii="HYmprL" w:eastAsia="HYmprL" w:hAnsi="Century Gothic" w:cs="Dotum"/>
                <w:sz w:val="22"/>
                <w:szCs w:val="22"/>
              </w:rPr>
            </w:pPr>
            <w:r w:rsidRPr="009B2015">
              <w:rPr>
                <w:rFonts w:ascii="HYmprL" w:eastAsia="HYmprL" w:hAnsi="Century Gothic" w:cs="Dotum" w:hint="eastAsia"/>
                <w:sz w:val="22"/>
                <w:szCs w:val="22"/>
              </w:rPr>
              <w:t>준</w:t>
            </w:r>
            <w:r w:rsidR="00F85600" w:rsidRPr="009B2015">
              <w:rPr>
                <w:rFonts w:ascii="HYmprL" w:eastAsia="HYmprL" w:hAnsi="Century Gothic" w:cs="Dotum" w:hint="eastAsia"/>
                <w:sz w:val="22"/>
                <w:szCs w:val="22"/>
              </w:rPr>
              <w:t xml:space="preserve"> </w:t>
            </w:r>
            <w:r w:rsidRPr="009B2015">
              <w:rPr>
                <w:rFonts w:ascii="HYmprL" w:eastAsia="HYmprL" w:hAnsi="Century Gothic" w:cs="Dotum" w:hint="eastAsia"/>
                <w:sz w:val="22"/>
                <w:szCs w:val="22"/>
              </w:rPr>
              <w:t xml:space="preserve"> 비 물</w:t>
            </w:r>
          </w:p>
        </w:tc>
        <w:tc>
          <w:tcPr>
            <w:tcW w:w="7151" w:type="dxa"/>
          </w:tcPr>
          <w:p w14:paraId="401F15AB" w14:textId="77777777" w:rsidR="00F148DB" w:rsidRPr="009B2015" w:rsidRDefault="0025261A" w:rsidP="006571C8">
            <w:pPr>
              <w:pStyle w:val="s0"/>
              <w:jc w:val="center"/>
              <w:rPr>
                <w:rFonts w:ascii="Century Gothic" w:eastAsia="Dotum" w:hAnsi="Century Gothic" w:cs="Dotum"/>
                <w:sz w:val="22"/>
                <w:szCs w:val="22"/>
              </w:rPr>
            </w:pPr>
            <w:r w:rsidRPr="006575D5">
              <w:rPr>
                <w:rFonts w:ascii="HYmprL" w:eastAsia="HYmprL" w:hAnsi="Century Gothic" w:cs="Dotum" w:hint="eastAsia"/>
                <w:sz w:val="22"/>
                <w:szCs w:val="22"/>
              </w:rPr>
              <w:t>필기도구</w:t>
            </w:r>
            <w:r w:rsidR="00F148DB" w:rsidRPr="009B2015">
              <w:rPr>
                <w:rFonts w:ascii="Century Gothic" w:eastAsia="Dotum" w:hAnsi="Century Gothic" w:cs="Dotum"/>
                <w:sz w:val="22"/>
                <w:szCs w:val="22"/>
              </w:rPr>
              <w:t xml:space="preserve"> </w:t>
            </w:r>
            <w:r w:rsidR="00F148DB" w:rsidRPr="009D0CC3">
              <w:rPr>
                <w:rFonts w:ascii="Century Gothic" w:eastAsia="Dotum" w:hAnsi="Century Gothic" w:cs="Dotum"/>
                <w:sz w:val="20"/>
                <w:szCs w:val="22"/>
              </w:rPr>
              <w:t>(</w:t>
            </w:r>
            <w:r w:rsidR="009D0CC3">
              <w:rPr>
                <w:rFonts w:ascii="Century Gothic" w:eastAsia="Dotum" w:hAnsi="Century Gothic" w:cs="Dotum"/>
                <w:sz w:val="20"/>
                <w:szCs w:val="22"/>
              </w:rPr>
              <w:t xml:space="preserve">you are able to use </w:t>
            </w:r>
            <w:r w:rsidR="009D0CC3">
              <w:rPr>
                <w:rFonts w:ascii="Century Gothic" w:eastAsia="Dotum" w:hAnsi="Century Gothic" w:cs="Dotum" w:hint="eastAsia"/>
                <w:sz w:val="20"/>
                <w:szCs w:val="22"/>
              </w:rPr>
              <w:t>p</w:t>
            </w:r>
            <w:r w:rsidR="009D0CC3">
              <w:rPr>
                <w:rFonts w:ascii="Century Gothic" w:eastAsia="Dotum" w:hAnsi="Century Gothic" w:cs="Dotum"/>
                <w:sz w:val="20"/>
                <w:szCs w:val="22"/>
              </w:rPr>
              <w:t>ersonal recorders</w:t>
            </w:r>
            <w:r w:rsidR="007F0340" w:rsidRPr="009D0CC3">
              <w:rPr>
                <w:rFonts w:ascii="Century Gothic" w:eastAsia="Dotum" w:hAnsi="Century Gothic" w:cs="Dotum"/>
                <w:sz w:val="20"/>
                <w:szCs w:val="22"/>
              </w:rPr>
              <w:t>)</w:t>
            </w:r>
          </w:p>
        </w:tc>
      </w:tr>
      <w:tr w:rsidR="00F148DB" w:rsidRPr="009B2015" w14:paraId="486A0023" w14:textId="77777777" w:rsidTr="00864903">
        <w:trPr>
          <w:gridAfter w:val="1"/>
          <w:wAfter w:w="1243" w:type="dxa"/>
          <w:trHeight w:val="348"/>
        </w:trPr>
        <w:tc>
          <w:tcPr>
            <w:tcW w:w="2160" w:type="dxa"/>
          </w:tcPr>
          <w:p w14:paraId="222456E6" w14:textId="77777777" w:rsidR="00F148DB" w:rsidRPr="009B2015" w:rsidRDefault="009B5A26" w:rsidP="006571C8">
            <w:pPr>
              <w:pStyle w:val="s0"/>
              <w:numPr>
                <w:ilvl w:val="0"/>
                <w:numId w:val="3"/>
              </w:numPr>
              <w:jc w:val="center"/>
              <w:rPr>
                <w:rFonts w:ascii="HYmprL" w:eastAsia="HYmprL" w:hAnsi="Century Gothic" w:cs="Dotum"/>
                <w:sz w:val="22"/>
                <w:szCs w:val="22"/>
              </w:rPr>
            </w:pPr>
            <w:r w:rsidRPr="009B2015">
              <w:rPr>
                <w:rFonts w:ascii="HYmprL" w:eastAsia="HYmprL" w:hAnsi="Century Gothic" w:cs="Dotum" w:hint="eastAsia"/>
                <w:sz w:val="22"/>
                <w:szCs w:val="22"/>
              </w:rPr>
              <w:t>참</w:t>
            </w:r>
            <w:r w:rsidR="008357E4" w:rsidRPr="009B2015">
              <w:rPr>
                <w:rFonts w:ascii="HYmprL" w:eastAsia="HYmprL" w:hAnsi="Century Gothic" w:cs="Dotum" w:hint="eastAsia"/>
                <w:sz w:val="22"/>
                <w:szCs w:val="22"/>
              </w:rPr>
              <w:t xml:space="preserve"> </w:t>
            </w:r>
            <w:r w:rsidR="003C3357">
              <w:rPr>
                <w:rFonts w:ascii="HYmprL" w:eastAsia="HYmprL" w:hAnsi="Century Gothic" w:cs="Dotum"/>
                <w:sz w:val="22"/>
                <w:szCs w:val="22"/>
              </w:rPr>
              <w:t xml:space="preserve"> </w:t>
            </w:r>
            <w:r w:rsidRPr="009B2015">
              <w:rPr>
                <w:rFonts w:ascii="HYmprL" w:eastAsia="HYmprL" w:hAnsi="Century Gothic" w:cs="Dotum" w:hint="eastAsia"/>
                <w:sz w:val="22"/>
                <w:szCs w:val="22"/>
              </w:rPr>
              <w:t>가</w:t>
            </w:r>
            <w:r w:rsidR="008357E4" w:rsidRPr="009B2015">
              <w:rPr>
                <w:rFonts w:ascii="HYmprL" w:eastAsia="HYmprL" w:hAnsi="Century Gothic" w:cs="Dotum" w:hint="eastAsia"/>
                <w:sz w:val="22"/>
                <w:szCs w:val="22"/>
              </w:rPr>
              <w:t xml:space="preserve"> </w:t>
            </w:r>
            <w:r w:rsidR="003C3357">
              <w:rPr>
                <w:rFonts w:ascii="HYmprL" w:eastAsia="HYmprL" w:hAnsi="Century Gothic" w:cs="Dotum"/>
                <w:sz w:val="22"/>
                <w:szCs w:val="22"/>
              </w:rPr>
              <w:t xml:space="preserve"> </w:t>
            </w:r>
            <w:r w:rsidRPr="009B2015">
              <w:rPr>
                <w:rFonts w:ascii="HYmprL" w:eastAsia="HYmprL" w:hAnsi="Century Gothic" w:cs="Dotum" w:hint="eastAsia"/>
                <w:sz w:val="22"/>
                <w:szCs w:val="22"/>
              </w:rPr>
              <w:t>비</w:t>
            </w:r>
          </w:p>
        </w:tc>
        <w:tc>
          <w:tcPr>
            <w:tcW w:w="7151" w:type="dxa"/>
          </w:tcPr>
          <w:p w14:paraId="67266E80" w14:textId="77777777" w:rsidR="00F148DB" w:rsidRPr="009B2015" w:rsidRDefault="008C78E7" w:rsidP="006571C8">
            <w:pPr>
              <w:pStyle w:val="s0"/>
              <w:ind w:hanging="102"/>
              <w:jc w:val="center"/>
              <w:rPr>
                <w:rFonts w:ascii="Century Gothic" w:eastAsia="Dotum" w:hAnsi="Century Gothic" w:cs="Dotum"/>
                <w:sz w:val="22"/>
                <w:szCs w:val="22"/>
              </w:rPr>
            </w:pPr>
            <w:r w:rsidRPr="009B2015">
              <w:rPr>
                <w:rFonts w:ascii="Century Gothic" w:eastAsia="Dotum" w:hAnsi="Century Gothic" w:cs="Dotum"/>
                <w:b/>
                <w:sz w:val="22"/>
                <w:szCs w:val="22"/>
              </w:rPr>
              <w:t>$</w:t>
            </w:r>
            <w:r w:rsidR="00BC57C3" w:rsidRPr="009B2015">
              <w:rPr>
                <w:rFonts w:ascii="Century Gothic" w:eastAsia="Dotum" w:hAnsi="Century Gothic" w:cs="Dotum"/>
                <w:b/>
                <w:sz w:val="22"/>
                <w:szCs w:val="22"/>
              </w:rPr>
              <w:t>100</w:t>
            </w:r>
            <w:r w:rsidR="006571C8">
              <w:rPr>
                <w:rFonts w:ascii="Century Gothic" w:eastAsia="Dotum" w:hAnsi="Century Gothic" w:cs="Dotum"/>
                <w:b/>
                <w:sz w:val="22"/>
                <w:szCs w:val="22"/>
              </w:rPr>
              <w:t>.00</w:t>
            </w:r>
            <w:r w:rsidR="009B5A26" w:rsidRPr="009B2015">
              <w:rPr>
                <w:rFonts w:ascii="Century Gothic" w:eastAsia="Dotum" w:hAnsi="Century Gothic" w:cs="Dotum"/>
                <w:sz w:val="22"/>
                <w:szCs w:val="22"/>
              </w:rPr>
              <w:t xml:space="preserve"> (</w:t>
            </w:r>
            <w:r w:rsidRPr="009B2015">
              <w:rPr>
                <w:rFonts w:ascii="HYmprL" w:eastAsia="HYmprL" w:hAnsi="Century Gothic" w:cs="Dotum" w:hint="eastAsia"/>
                <w:sz w:val="22"/>
                <w:szCs w:val="22"/>
              </w:rPr>
              <w:t>점심</w:t>
            </w:r>
            <w:r w:rsidR="002F30DB" w:rsidRPr="009B2015">
              <w:rPr>
                <w:rFonts w:ascii="HYmprL" w:eastAsia="HYmprL" w:hAnsi="Century Gothic" w:cs="Dotum" w:hint="eastAsia"/>
                <w:sz w:val="22"/>
                <w:szCs w:val="22"/>
              </w:rPr>
              <w:t>/</w:t>
            </w:r>
            <w:r w:rsidR="00771378" w:rsidRPr="009B2015">
              <w:rPr>
                <w:rFonts w:ascii="HYmprL" w:eastAsia="HYmprL" w:hAnsi="Century Gothic" w:cs="Dotum" w:hint="eastAsia"/>
                <w:sz w:val="22"/>
                <w:szCs w:val="22"/>
              </w:rPr>
              <w:t>음료</w:t>
            </w:r>
            <w:r w:rsidR="006974A1" w:rsidRPr="009B2015">
              <w:rPr>
                <w:rFonts w:ascii="HYmprL" w:eastAsia="HYmprL" w:hAnsi="Century Gothic" w:cs="Dotum" w:hint="eastAsia"/>
                <w:sz w:val="22"/>
                <w:szCs w:val="22"/>
              </w:rPr>
              <w:t xml:space="preserve">/참가증서 </w:t>
            </w:r>
            <w:r w:rsidRPr="009B2015">
              <w:rPr>
                <w:rFonts w:ascii="HYmprL" w:eastAsia="HYmprL" w:hAnsi="Century Gothic" w:cs="Dotum" w:hint="eastAsia"/>
                <w:sz w:val="22"/>
                <w:szCs w:val="22"/>
              </w:rPr>
              <w:t>포함</w:t>
            </w:r>
            <w:r w:rsidR="009B5A26" w:rsidRPr="009B2015">
              <w:rPr>
                <w:rFonts w:ascii="Century Gothic" w:eastAsia="Dotum" w:hAnsi="Century Gothic" w:cs="Dotum"/>
                <w:sz w:val="22"/>
                <w:szCs w:val="22"/>
              </w:rPr>
              <w:t>)</w:t>
            </w:r>
          </w:p>
        </w:tc>
      </w:tr>
      <w:tr w:rsidR="00F148DB" w:rsidRPr="009B2015" w14:paraId="5DF89272" w14:textId="77777777" w:rsidTr="009514FC">
        <w:trPr>
          <w:gridAfter w:val="1"/>
          <w:wAfter w:w="1243" w:type="dxa"/>
          <w:trHeight w:val="692"/>
        </w:trPr>
        <w:tc>
          <w:tcPr>
            <w:tcW w:w="2160" w:type="dxa"/>
          </w:tcPr>
          <w:p w14:paraId="25941E2D" w14:textId="77777777" w:rsidR="00F148DB" w:rsidRPr="009B2015" w:rsidRDefault="00F148DB" w:rsidP="006571C8">
            <w:pPr>
              <w:pStyle w:val="s0"/>
              <w:numPr>
                <w:ilvl w:val="0"/>
                <w:numId w:val="3"/>
              </w:numPr>
              <w:jc w:val="center"/>
              <w:rPr>
                <w:rFonts w:ascii="HYmprL" w:eastAsia="HYmprL" w:hAnsi="Century Gothic" w:cs="Dotum"/>
                <w:sz w:val="22"/>
                <w:szCs w:val="22"/>
              </w:rPr>
            </w:pPr>
            <w:r w:rsidRPr="009B2015">
              <w:rPr>
                <w:rFonts w:ascii="HYmprL" w:eastAsia="HYmprL" w:hAnsi="Century Gothic" w:cs="Dotum" w:hint="eastAsia"/>
                <w:sz w:val="22"/>
                <w:szCs w:val="22"/>
              </w:rPr>
              <w:t>예</w:t>
            </w:r>
            <w:r w:rsidR="003C3357">
              <w:rPr>
                <w:rFonts w:ascii="HYmprL" w:eastAsia="HYmprL" w:hAnsi="Century Gothic" w:cs="Dotum" w:hint="eastAsia"/>
                <w:sz w:val="22"/>
                <w:szCs w:val="22"/>
              </w:rPr>
              <w:t xml:space="preserve"> </w:t>
            </w:r>
            <w:r w:rsidRPr="009B2015">
              <w:rPr>
                <w:rFonts w:ascii="HYmprL" w:eastAsia="HYmprL" w:hAnsi="Century Gothic" w:cs="Dotum" w:hint="eastAsia"/>
                <w:sz w:val="22"/>
                <w:szCs w:val="22"/>
              </w:rPr>
              <w:t>약</w:t>
            </w:r>
            <w:r w:rsidR="003C3357">
              <w:rPr>
                <w:rFonts w:ascii="HYmprL" w:eastAsia="HYmprL" w:hAnsi="Century Gothic" w:cs="Dotum" w:hint="eastAsia"/>
                <w:sz w:val="22"/>
                <w:szCs w:val="22"/>
              </w:rPr>
              <w:t xml:space="preserve"> </w:t>
            </w:r>
            <w:r w:rsidRPr="009B2015">
              <w:rPr>
                <w:rFonts w:ascii="HYmprL" w:eastAsia="HYmprL" w:hAnsi="Century Gothic" w:cs="Dotum" w:hint="eastAsia"/>
                <w:sz w:val="22"/>
                <w:szCs w:val="22"/>
              </w:rPr>
              <w:t>문</w:t>
            </w:r>
            <w:r w:rsidR="003C3357">
              <w:rPr>
                <w:rFonts w:ascii="HYmprL" w:eastAsia="HYmprL" w:hAnsi="Century Gothic" w:cs="Dotum" w:hint="eastAsia"/>
                <w:sz w:val="22"/>
                <w:szCs w:val="22"/>
              </w:rPr>
              <w:t xml:space="preserve"> </w:t>
            </w:r>
            <w:r w:rsidRPr="009B2015">
              <w:rPr>
                <w:rFonts w:ascii="HYmprL" w:eastAsia="HYmprL" w:hAnsi="Century Gothic" w:cs="Dotum" w:hint="eastAsia"/>
                <w:sz w:val="22"/>
                <w:szCs w:val="22"/>
              </w:rPr>
              <w:t>의</w:t>
            </w:r>
          </w:p>
        </w:tc>
        <w:tc>
          <w:tcPr>
            <w:tcW w:w="7151" w:type="dxa"/>
          </w:tcPr>
          <w:p w14:paraId="3E56678F" w14:textId="77777777" w:rsidR="009B2015" w:rsidRPr="009B2015" w:rsidRDefault="009B2015" w:rsidP="006571C8">
            <w:pPr>
              <w:pStyle w:val="s0"/>
              <w:jc w:val="center"/>
              <w:rPr>
                <w:rFonts w:ascii="Century Gothic" w:eastAsia="HYmprL" w:hAnsi="Century Gothic" w:cs="Dotum"/>
                <w:sz w:val="22"/>
                <w:szCs w:val="22"/>
              </w:rPr>
            </w:pPr>
            <w:r>
              <w:rPr>
                <w:rFonts w:ascii="Century Gothic" w:eastAsia="HYmprL" w:hAnsi="Century Gothic" w:cs="Dotum"/>
                <w:b/>
                <w:sz w:val="22"/>
                <w:szCs w:val="22"/>
              </w:rPr>
              <w:t>WEB</w:t>
            </w:r>
            <w:r w:rsidRPr="009B2015">
              <w:rPr>
                <w:rFonts w:ascii="Century Gothic" w:eastAsia="HYmprL" w:hAnsi="Century Gothic" w:cs="Dotum"/>
                <w:b/>
                <w:sz w:val="22"/>
                <w:szCs w:val="22"/>
              </w:rPr>
              <w:t>:</w:t>
            </w:r>
            <w:r>
              <w:rPr>
                <w:rFonts w:ascii="Century Gothic" w:eastAsia="HYmprL" w:hAnsi="Century Gothic" w:cs="Dotum"/>
                <w:b/>
                <w:sz w:val="22"/>
                <w:szCs w:val="22"/>
              </w:rPr>
              <w:t xml:space="preserve"> </w:t>
            </w:r>
            <w:r>
              <w:rPr>
                <w:rFonts w:ascii="Century Gothic" w:eastAsia="HYmprL" w:hAnsi="Century Gothic" w:cs="Dotum"/>
                <w:sz w:val="22"/>
                <w:szCs w:val="22"/>
              </w:rPr>
              <w:t>www.MartialArtsManagementSummit.com</w:t>
            </w:r>
          </w:p>
          <w:p w14:paraId="13CFB02B" w14:textId="77777777" w:rsidR="00F148DB" w:rsidRDefault="00F148DB" w:rsidP="009514FC">
            <w:pPr>
              <w:pStyle w:val="s0"/>
              <w:jc w:val="center"/>
              <w:rPr>
                <w:rFonts w:ascii="HYmprL" w:eastAsia="HYmprL" w:hAnsi="Century Gothic" w:cs="Dotum"/>
                <w:sz w:val="22"/>
                <w:szCs w:val="22"/>
              </w:rPr>
            </w:pPr>
            <w:r w:rsidRPr="009B2015">
              <w:rPr>
                <w:rFonts w:ascii="HYmprL" w:eastAsia="HYmprL" w:hAnsi="Century Gothic" w:cs="Dotum" w:hint="eastAsia"/>
                <w:sz w:val="22"/>
                <w:szCs w:val="22"/>
              </w:rPr>
              <w:t>브리지포트대학교 무도학과</w:t>
            </w:r>
          </w:p>
          <w:p w14:paraId="21A62595" w14:textId="77777777" w:rsidR="004C611F" w:rsidRDefault="004C611F" w:rsidP="009514FC">
            <w:pPr>
              <w:pStyle w:val="s0"/>
              <w:jc w:val="center"/>
              <w:rPr>
                <w:rFonts w:ascii="Century Gothic" w:eastAsia="Dotum" w:hAnsi="Century Gothic" w:cs="Dotum"/>
                <w:b/>
                <w:sz w:val="22"/>
                <w:szCs w:val="22"/>
              </w:rPr>
            </w:pPr>
            <w:r>
              <w:rPr>
                <w:rFonts w:ascii="Century Gothic" w:eastAsia="Dotum" w:hAnsi="Century Gothic" w:cs="Dotum"/>
                <w:b/>
                <w:sz w:val="22"/>
                <w:szCs w:val="22"/>
              </w:rPr>
              <w:t xml:space="preserve">EMAIL: </w:t>
            </w:r>
            <w:r w:rsidRPr="004C611F">
              <w:rPr>
                <w:rFonts w:ascii="Century Gothic" w:eastAsia="Dotum" w:hAnsi="Century Gothic" w:cs="Dotum"/>
                <w:sz w:val="22"/>
                <w:szCs w:val="22"/>
              </w:rPr>
              <w:t>ybkim@bridgeport.edu</w:t>
            </w:r>
          </w:p>
          <w:p w14:paraId="7DFC954C" w14:textId="77777777" w:rsidR="004C611F" w:rsidRPr="004C611F" w:rsidRDefault="004C611F" w:rsidP="009514FC">
            <w:pPr>
              <w:pStyle w:val="s0"/>
              <w:jc w:val="center"/>
              <w:rPr>
                <w:rFonts w:ascii="Century Gothic" w:eastAsia="Dotum" w:hAnsi="Century Gothic" w:cs="Dotum"/>
                <w:b/>
                <w:sz w:val="22"/>
                <w:szCs w:val="22"/>
              </w:rPr>
            </w:pPr>
            <w:r>
              <w:rPr>
                <w:rFonts w:ascii="Century Gothic" w:eastAsia="Dotum" w:hAnsi="Century Gothic" w:cs="Dotum"/>
                <w:b/>
                <w:sz w:val="22"/>
                <w:szCs w:val="22"/>
              </w:rPr>
              <w:t xml:space="preserve">CELL: </w:t>
            </w:r>
            <w:r w:rsidRPr="004C611F">
              <w:rPr>
                <w:rFonts w:ascii="Century Gothic" w:eastAsia="Dotum" w:hAnsi="Century Gothic" w:cs="Dotum"/>
                <w:sz w:val="22"/>
                <w:szCs w:val="22"/>
              </w:rPr>
              <w:t>203.223.3441</w:t>
            </w:r>
          </w:p>
        </w:tc>
      </w:tr>
      <w:tr w:rsidR="00F148DB" w:rsidRPr="009B2015" w14:paraId="114DD9E0" w14:textId="77777777" w:rsidTr="00864903">
        <w:trPr>
          <w:gridAfter w:val="1"/>
          <w:wAfter w:w="1243" w:type="dxa"/>
          <w:trHeight w:val="899"/>
        </w:trPr>
        <w:tc>
          <w:tcPr>
            <w:tcW w:w="2160" w:type="dxa"/>
          </w:tcPr>
          <w:p w14:paraId="241719C6" w14:textId="77777777" w:rsidR="00F148DB" w:rsidRPr="009B2015" w:rsidRDefault="00F148DB" w:rsidP="006571C8">
            <w:pPr>
              <w:pStyle w:val="s0"/>
              <w:numPr>
                <w:ilvl w:val="0"/>
                <w:numId w:val="3"/>
              </w:numPr>
              <w:jc w:val="center"/>
              <w:rPr>
                <w:rFonts w:ascii="HYmprL" w:eastAsia="HYmprL" w:hAnsi="Century Gothic" w:cs="Dotum"/>
                <w:sz w:val="22"/>
                <w:szCs w:val="22"/>
              </w:rPr>
            </w:pPr>
            <w:r w:rsidRPr="009B2015">
              <w:rPr>
                <w:rFonts w:ascii="HYmprL" w:eastAsia="HYmprL" w:hAnsi="Century Gothic" w:cs="Dotum" w:hint="eastAsia"/>
                <w:sz w:val="22"/>
                <w:szCs w:val="22"/>
              </w:rPr>
              <w:t>안</w:t>
            </w:r>
            <w:r w:rsidR="003C3357">
              <w:rPr>
                <w:rFonts w:ascii="HYmprL" w:eastAsia="HYmprL" w:hAnsi="Century Gothic" w:cs="Dotum" w:hint="eastAsia"/>
                <w:sz w:val="22"/>
                <w:szCs w:val="22"/>
              </w:rPr>
              <w:t xml:space="preserve"> </w:t>
            </w:r>
            <w:r w:rsidRPr="009B2015">
              <w:rPr>
                <w:rFonts w:ascii="HYmprL" w:eastAsia="HYmprL" w:hAnsi="Century Gothic" w:cs="Dotum" w:hint="eastAsia"/>
                <w:sz w:val="22"/>
                <w:szCs w:val="22"/>
              </w:rPr>
              <w:t>내</w:t>
            </w:r>
            <w:r w:rsidR="003C3357">
              <w:rPr>
                <w:rFonts w:ascii="HYmprL" w:eastAsia="HYmprL" w:hAnsi="Century Gothic" w:cs="Dotum" w:hint="eastAsia"/>
                <w:sz w:val="22"/>
                <w:szCs w:val="22"/>
              </w:rPr>
              <w:t xml:space="preserve"> </w:t>
            </w:r>
            <w:r w:rsidRPr="009B2015">
              <w:rPr>
                <w:rFonts w:ascii="HYmprL" w:eastAsia="HYmprL" w:hAnsi="Century Gothic" w:cs="Dotum" w:hint="eastAsia"/>
                <w:sz w:val="22"/>
                <w:szCs w:val="22"/>
              </w:rPr>
              <w:t>사</w:t>
            </w:r>
            <w:r w:rsidR="003C3357">
              <w:rPr>
                <w:rFonts w:ascii="HYmprL" w:eastAsia="HYmprL" w:hAnsi="Century Gothic" w:cs="Dotum" w:hint="eastAsia"/>
                <w:sz w:val="22"/>
                <w:szCs w:val="22"/>
              </w:rPr>
              <w:t xml:space="preserve"> </w:t>
            </w:r>
            <w:r w:rsidRPr="009B2015">
              <w:rPr>
                <w:rFonts w:ascii="HYmprL" w:eastAsia="HYmprL" w:hAnsi="Century Gothic" w:cs="Dotum" w:hint="eastAsia"/>
                <w:sz w:val="22"/>
                <w:szCs w:val="22"/>
              </w:rPr>
              <w:t>항</w:t>
            </w:r>
          </w:p>
        </w:tc>
        <w:tc>
          <w:tcPr>
            <w:tcW w:w="7151" w:type="dxa"/>
          </w:tcPr>
          <w:p w14:paraId="25448C29" w14:textId="77777777" w:rsidR="009514FC" w:rsidRDefault="001862A3" w:rsidP="006571C8">
            <w:pPr>
              <w:pStyle w:val="s0"/>
              <w:jc w:val="center"/>
              <w:rPr>
                <w:rFonts w:ascii="HYmprL" w:eastAsia="HYmprL" w:hAnsi="Century Gothic" w:cs="Dotum"/>
                <w:sz w:val="22"/>
                <w:szCs w:val="22"/>
              </w:rPr>
            </w:pPr>
            <w:r w:rsidRPr="009B2015">
              <w:rPr>
                <w:rFonts w:ascii="HYmprL" w:eastAsia="HYmprL" w:hAnsi="Century Gothic" w:cs="Dotum" w:hint="eastAsia"/>
                <w:sz w:val="22"/>
                <w:szCs w:val="22"/>
              </w:rPr>
              <w:t>원할한 행사진행을 위해 행사접수를</w:t>
            </w:r>
            <w:r w:rsidR="002F30DB" w:rsidRPr="009B2015">
              <w:rPr>
                <w:rFonts w:ascii="HYmprL" w:eastAsia="HYmprL" w:hAnsi="Century Gothic" w:cs="Dotum" w:hint="eastAsia"/>
                <w:sz w:val="22"/>
                <w:szCs w:val="22"/>
              </w:rPr>
              <w:t xml:space="preserve"> </w:t>
            </w:r>
            <w:r w:rsidR="002F30DB" w:rsidRPr="00A5138F">
              <w:rPr>
                <w:rFonts w:ascii="Century Gothic" w:eastAsia="HYmprL" w:hAnsi="Century Gothic" w:cs="Dotum"/>
                <w:color w:val="FF0000"/>
                <w:sz w:val="22"/>
                <w:szCs w:val="22"/>
              </w:rPr>
              <w:t>3</w:t>
            </w:r>
            <w:r w:rsidR="00035A79" w:rsidRPr="009B2015">
              <w:rPr>
                <w:rFonts w:ascii="HYmprL" w:eastAsia="HYmprL" w:hAnsi="Century Gothic" w:cs="Dotum" w:hint="eastAsia"/>
                <w:color w:val="FF0000"/>
                <w:sz w:val="22"/>
                <w:szCs w:val="22"/>
              </w:rPr>
              <w:t>월</w:t>
            </w:r>
            <w:r w:rsidR="00F202A9" w:rsidRPr="009B2015">
              <w:rPr>
                <w:rFonts w:ascii="HYmprL" w:eastAsia="HYmprL" w:hAnsi="Century Gothic" w:cs="Dotum" w:hint="eastAsia"/>
                <w:color w:val="FF0000"/>
                <w:sz w:val="22"/>
                <w:szCs w:val="22"/>
              </w:rPr>
              <w:t xml:space="preserve"> </w:t>
            </w:r>
            <w:r w:rsidR="009B2015" w:rsidRPr="00A5138F">
              <w:rPr>
                <w:rFonts w:ascii="Century Gothic" w:eastAsia="HYmprL" w:hAnsi="Century Gothic" w:cs="Dotum"/>
                <w:color w:val="FF0000"/>
                <w:sz w:val="22"/>
                <w:szCs w:val="22"/>
              </w:rPr>
              <w:t>1</w:t>
            </w:r>
            <w:r w:rsidR="004C611F">
              <w:rPr>
                <w:rFonts w:ascii="Century Gothic" w:eastAsia="HYmprL" w:hAnsi="Century Gothic" w:cs="Dotum"/>
                <w:color w:val="FF0000"/>
                <w:sz w:val="22"/>
                <w:szCs w:val="22"/>
              </w:rPr>
              <w:t>4</w:t>
            </w:r>
            <w:r w:rsidR="00035A79" w:rsidRPr="009B2015">
              <w:rPr>
                <w:rFonts w:ascii="HYmprL" w:eastAsia="HYmprL" w:hAnsi="Century Gothic" w:cs="Dotum" w:hint="eastAsia"/>
                <w:color w:val="FF0000"/>
                <w:sz w:val="22"/>
                <w:szCs w:val="22"/>
              </w:rPr>
              <w:t xml:space="preserve">일 </w:t>
            </w:r>
            <w:r w:rsidR="004C611F">
              <w:rPr>
                <w:rFonts w:ascii="HYmprL" w:eastAsia="HYmprL" w:hAnsi="Century Gothic" w:cs="Dotum" w:hint="eastAsia"/>
                <w:color w:val="FF0000"/>
                <w:sz w:val="22"/>
                <w:szCs w:val="22"/>
              </w:rPr>
              <w:t>수요</w:t>
            </w:r>
            <w:r w:rsidR="00035A79" w:rsidRPr="009B2015">
              <w:rPr>
                <w:rFonts w:ascii="HYmprL" w:eastAsia="HYmprL" w:hAnsi="Century Gothic" w:cs="Dotum" w:hint="eastAsia"/>
                <w:color w:val="FF0000"/>
                <w:sz w:val="22"/>
                <w:szCs w:val="22"/>
              </w:rPr>
              <w:t>일까지</w:t>
            </w:r>
            <w:r w:rsidR="00035A79" w:rsidRPr="009B2015">
              <w:rPr>
                <w:rFonts w:ascii="HYmprL" w:eastAsia="HYmprL" w:hAnsi="Century Gothic" w:cs="Dotum" w:hint="eastAsia"/>
                <w:sz w:val="22"/>
                <w:szCs w:val="22"/>
              </w:rPr>
              <w:t xml:space="preserve"> </w:t>
            </w:r>
          </w:p>
          <w:p w14:paraId="51C1C275" w14:textId="77777777" w:rsidR="001862A3" w:rsidRPr="009B2015" w:rsidRDefault="009514FC" w:rsidP="006571C8">
            <w:pPr>
              <w:pStyle w:val="s0"/>
              <w:jc w:val="center"/>
              <w:rPr>
                <w:rFonts w:ascii="HYmprL" w:eastAsia="HYmprL" w:hAnsi="Century Gothic" w:cs="Dotum"/>
                <w:sz w:val="22"/>
                <w:szCs w:val="22"/>
              </w:rPr>
            </w:pPr>
            <w:r>
              <w:rPr>
                <w:rFonts w:ascii="Malgun Gothic" w:eastAsia="Malgun Gothic" w:hAnsi="Malgun Gothic" w:cs="Malgun Gothic" w:hint="eastAsia"/>
                <w:sz w:val="22"/>
                <w:szCs w:val="22"/>
              </w:rPr>
              <w:t>W</w:t>
            </w:r>
            <w:r>
              <w:rPr>
                <w:rFonts w:ascii="Malgun Gothic" w:eastAsia="Malgun Gothic" w:hAnsi="Malgun Gothic" w:cs="Malgun Gothic"/>
                <w:sz w:val="22"/>
                <w:szCs w:val="22"/>
              </w:rPr>
              <w:t xml:space="preserve">EBSITE </w:t>
            </w:r>
            <w:r w:rsidR="004C611F">
              <w:rPr>
                <w:rFonts w:ascii="HYmprL" w:eastAsia="HYmprL" w:hAnsi="Malgun Gothic" w:cs="Malgun Gothic" w:hint="eastAsia"/>
                <w:sz w:val="22"/>
                <w:szCs w:val="22"/>
              </w:rPr>
              <w:t>를</w:t>
            </w:r>
            <w:r w:rsidRPr="009514FC">
              <w:rPr>
                <w:rFonts w:ascii="HYmprL" w:eastAsia="HYmprL" w:hAnsi="Malgun Gothic" w:cs="Malgun Gothic" w:hint="eastAsia"/>
                <w:sz w:val="22"/>
                <w:szCs w:val="22"/>
              </w:rPr>
              <w:t xml:space="preserve"> 통해서 등록해주시길</w:t>
            </w:r>
            <w:r>
              <w:rPr>
                <w:rFonts w:ascii="Malgun Gothic" w:eastAsia="Malgun Gothic" w:hAnsi="Malgun Gothic" w:cs="Malgun Gothic" w:hint="eastAsia"/>
                <w:sz w:val="22"/>
                <w:szCs w:val="22"/>
              </w:rPr>
              <w:t xml:space="preserve"> </w:t>
            </w:r>
            <w:r w:rsidR="001862A3" w:rsidRPr="009B2015">
              <w:rPr>
                <w:rFonts w:ascii="HYmprL" w:eastAsia="HYmprL" w:hAnsi="Century Gothic" w:cs="Dotum" w:hint="eastAsia"/>
                <w:sz w:val="22"/>
                <w:szCs w:val="22"/>
              </w:rPr>
              <w:t>바랍니다.</w:t>
            </w:r>
          </w:p>
        </w:tc>
      </w:tr>
      <w:tr w:rsidR="009B2015" w14:paraId="5088F2A0" w14:textId="77777777" w:rsidTr="00D51382">
        <w:tblPrEx>
          <w:tblCellMar>
            <w:left w:w="28" w:type="dxa"/>
            <w:right w:w="28" w:type="dxa"/>
          </w:tblCellMar>
        </w:tblPrEx>
        <w:trPr>
          <w:trHeight w:val="291"/>
        </w:trPr>
        <w:tc>
          <w:tcPr>
            <w:tcW w:w="21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BCBCBC"/>
            <w:vAlign w:val="center"/>
          </w:tcPr>
          <w:p w14:paraId="72AC11E8" w14:textId="77777777" w:rsidR="009B2015" w:rsidRPr="009B2015" w:rsidRDefault="009B2015" w:rsidP="006571C8">
            <w:pPr>
              <w:pStyle w:val="s0"/>
              <w:jc w:val="center"/>
              <w:rPr>
                <w:rFonts w:ascii="HYmprL" w:eastAsia="HYmprL" w:hAnsi="Century Gothic" w:cs="Dotum"/>
                <w:b/>
                <w:bCs/>
                <w:w w:val="95"/>
              </w:rPr>
            </w:pPr>
            <w:r w:rsidRPr="009B2015">
              <w:rPr>
                <w:rFonts w:ascii="HYmprL" w:eastAsia="HYmprL" w:hAnsi="Century Gothic" w:cs="Dotum" w:hint="eastAsia"/>
                <w:b/>
                <w:bCs/>
                <w:w w:val="95"/>
              </w:rPr>
              <w:t>시간</w:t>
            </w:r>
          </w:p>
        </w:tc>
        <w:tc>
          <w:tcPr>
            <w:tcW w:w="8394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BCBCBC"/>
            <w:vAlign w:val="center"/>
          </w:tcPr>
          <w:p w14:paraId="4E37DF93" w14:textId="77777777" w:rsidR="009B2015" w:rsidRPr="009B2015" w:rsidRDefault="009B2015" w:rsidP="006571C8">
            <w:pPr>
              <w:pStyle w:val="s0"/>
              <w:jc w:val="center"/>
              <w:rPr>
                <w:rFonts w:ascii="Century Gothic" w:eastAsia="Dotum" w:hAnsi="Century Gothic" w:cs="Dotum"/>
                <w:b/>
                <w:bCs/>
                <w:w w:val="95"/>
              </w:rPr>
            </w:pPr>
            <w:r w:rsidRPr="009B2015">
              <w:rPr>
                <w:rFonts w:ascii="HYmprL" w:eastAsia="HYmprL" w:hAnsi="Century Gothic" w:cs="Dotum" w:hint="eastAsia"/>
                <w:b/>
                <w:bCs/>
                <w:w w:val="95"/>
              </w:rPr>
              <w:t>강의 내용</w:t>
            </w:r>
            <w:r>
              <w:rPr>
                <w:rFonts w:ascii="HYmprL" w:eastAsia="HYmprL" w:hAnsi="Century Gothic" w:cs="Dotum" w:hint="eastAsia"/>
                <w:b/>
                <w:bCs/>
                <w:w w:val="95"/>
              </w:rPr>
              <w:t xml:space="preserve"> </w:t>
            </w:r>
            <w:r>
              <w:rPr>
                <w:rFonts w:ascii="HYmprL" w:eastAsia="HYmprL" w:hAnsi="Century Gothic" w:cs="Dotum"/>
                <w:b/>
                <w:bCs/>
                <w:w w:val="95"/>
              </w:rPr>
              <w:t>–</w:t>
            </w:r>
            <w:r>
              <w:rPr>
                <w:rFonts w:ascii="HYmprL" w:eastAsia="HYmprL" w:hAnsi="Century Gothic" w:cs="Dotum"/>
                <w:b/>
                <w:bCs/>
                <w:w w:val="95"/>
              </w:rPr>
              <w:t xml:space="preserve"> </w:t>
            </w:r>
            <w:r w:rsidRPr="009B2015">
              <w:rPr>
                <w:rFonts w:ascii="Century Gothic" w:eastAsia="Dotum" w:hAnsi="Century Gothic" w:cs="Dotum"/>
                <w:b/>
                <w:bCs/>
                <w:w w:val="95"/>
              </w:rPr>
              <w:t>(</w:t>
            </w:r>
            <w:r w:rsidRPr="009B2015">
              <w:rPr>
                <w:rFonts w:ascii="HYmprL" w:eastAsia="HYmprL" w:hAnsi="Century Gothic" w:cs="Dotum" w:hint="eastAsia"/>
                <w:b/>
                <w:bCs/>
                <w:w w:val="95"/>
              </w:rPr>
              <w:t>강의실</w:t>
            </w:r>
            <w:r>
              <w:rPr>
                <w:rFonts w:ascii="Century Gothic" w:eastAsia="Dotum" w:hAnsi="Century Gothic" w:cs="Dotum"/>
                <w:b/>
                <w:bCs/>
                <w:w w:val="95"/>
              </w:rPr>
              <w:t xml:space="preserve">: </w:t>
            </w:r>
            <w:r w:rsidRPr="009B2015">
              <w:rPr>
                <w:rFonts w:ascii="Century Gothic" w:eastAsia="Dotum" w:hAnsi="Century Gothic" w:cs="Dotum"/>
                <w:b/>
                <w:bCs/>
                <w:w w:val="95"/>
              </w:rPr>
              <w:t>Mandeville 107)</w:t>
            </w:r>
          </w:p>
        </w:tc>
      </w:tr>
      <w:tr w:rsidR="00D44F70" w14:paraId="5B8047BE" w14:textId="77777777" w:rsidTr="00864903">
        <w:tblPrEx>
          <w:tblCellMar>
            <w:left w:w="28" w:type="dxa"/>
            <w:right w:w="28" w:type="dxa"/>
          </w:tblCellMar>
        </w:tblPrEx>
        <w:trPr>
          <w:trHeight w:val="294"/>
        </w:trPr>
        <w:tc>
          <w:tcPr>
            <w:tcW w:w="21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30D0D75E" w14:textId="77777777" w:rsidR="00D44F70" w:rsidRPr="00864903" w:rsidRDefault="00D44F70" w:rsidP="006571C8">
            <w:pPr>
              <w:pStyle w:val="s0"/>
              <w:jc w:val="center"/>
              <w:rPr>
                <w:rFonts w:ascii="Century Gothic" w:eastAsia="Dotum" w:hAnsi="Century Gothic" w:cs="Dotum"/>
                <w:b/>
                <w:bCs/>
                <w:color w:val="000000" w:themeColor="text1"/>
                <w:w w:val="95"/>
                <w:sz w:val="18"/>
                <w:szCs w:val="18"/>
              </w:rPr>
            </w:pPr>
            <w:r w:rsidRPr="00864903">
              <w:rPr>
                <w:rFonts w:ascii="Century Gothic" w:eastAsia="Dotum" w:hAnsi="Century Gothic" w:cs="Dotum"/>
                <w:b/>
                <w:bCs/>
                <w:color w:val="000000" w:themeColor="text1"/>
                <w:w w:val="95"/>
                <w:sz w:val="18"/>
                <w:szCs w:val="18"/>
              </w:rPr>
              <w:t>9:</w:t>
            </w:r>
            <w:r w:rsidR="008D71AC" w:rsidRPr="00864903">
              <w:rPr>
                <w:rFonts w:ascii="Century Gothic" w:eastAsia="Dotum" w:hAnsi="Century Gothic" w:cs="Dotum"/>
                <w:b/>
                <w:bCs/>
                <w:color w:val="000000" w:themeColor="text1"/>
                <w:w w:val="95"/>
                <w:sz w:val="18"/>
                <w:szCs w:val="18"/>
              </w:rPr>
              <w:t>0</w:t>
            </w:r>
            <w:r w:rsidRPr="00864903">
              <w:rPr>
                <w:rFonts w:ascii="Century Gothic" w:eastAsia="Dotum" w:hAnsi="Century Gothic" w:cs="Dotum"/>
                <w:b/>
                <w:bCs/>
                <w:color w:val="000000" w:themeColor="text1"/>
                <w:w w:val="95"/>
                <w:sz w:val="18"/>
                <w:szCs w:val="18"/>
              </w:rPr>
              <w:t>0~</w:t>
            </w:r>
            <w:r w:rsidR="008D71AC" w:rsidRPr="00864903">
              <w:rPr>
                <w:rFonts w:ascii="Century Gothic" w:eastAsia="Dotum" w:hAnsi="Century Gothic" w:cs="Dotum"/>
                <w:b/>
                <w:bCs/>
                <w:color w:val="000000" w:themeColor="text1"/>
                <w:w w:val="95"/>
                <w:sz w:val="18"/>
                <w:szCs w:val="18"/>
              </w:rPr>
              <w:t>9</w:t>
            </w:r>
            <w:r w:rsidRPr="00864903">
              <w:rPr>
                <w:rFonts w:ascii="Century Gothic" w:eastAsia="Dotum" w:hAnsi="Century Gothic" w:cs="Dotum"/>
                <w:b/>
                <w:bCs/>
                <w:color w:val="000000" w:themeColor="text1"/>
                <w:w w:val="95"/>
                <w:sz w:val="18"/>
                <w:szCs w:val="18"/>
              </w:rPr>
              <w:t>:</w:t>
            </w:r>
            <w:r w:rsidR="008D71AC" w:rsidRPr="00864903">
              <w:rPr>
                <w:rFonts w:ascii="Century Gothic" w:eastAsia="Dotum" w:hAnsi="Century Gothic" w:cs="Dotum"/>
                <w:b/>
                <w:bCs/>
                <w:color w:val="000000" w:themeColor="text1"/>
                <w:w w:val="95"/>
                <w:sz w:val="18"/>
                <w:szCs w:val="18"/>
              </w:rPr>
              <w:t>3</w:t>
            </w:r>
            <w:r w:rsidRPr="00864903">
              <w:rPr>
                <w:rFonts w:ascii="Century Gothic" w:eastAsia="Dotum" w:hAnsi="Century Gothic" w:cs="Dotum"/>
                <w:b/>
                <w:bCs/>
                <w:color w:val="000000" w:themeColor="text1"/>
                <w:w w:val="95"/>
                <w:sz w:val="18"/>
                <w:szCs w:val="18"/>
              </w:rPr>
              <w:t>0</w:t>
            </w:r>
            <w:r w:rsidR="009B2015" w:rsidRPr="00864903">
              <w:rPr>
                <w:rFonts w:ascii="Century Gothic" w:eastAsia="Dotum" w:hAnsi="Century Gothic" w:cs="Dotum"/>
                <w:b/>
                <w:bCs/>
                <w:color w:val="000000" w:themeColor="text1"/>
                <w:w w:val="95"/>
                <w:sz w:val="18"/>
                <w:szCs w:val="18"/>
              </w:rPr>
              <w:t xml:space="preserve"> AM</w:t>
            </w:r>
          </w:p>
        </w:tc>
        <w:tc>
          <w:tcPr>
            <w:tcW w:w="8394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56E2F28F" w14:textId="77777777" w:rsidR="00D44F70" w:rsidRPr="006571C8" w:rsidRDefault="009B2015" w:rsidP="006571C8">
            <w:pPr>
              <w:pStyle w:val="s0"/>
              <w:jc w:val="center"/>
              <w:rPr>
                <w:rFonts w:ascii="Century Gothic" w:eastAsia="Dotum" w:hAnsi="Century Gothic" w:cs="Dotum"/>
                <w:bCs/>
                <w:w w:val="95"/>
              </w:rPr>
            </w:pPr>
            <w:r w:rsidRPr="006571C8">
              <w:rPr>
                <w:rFonts w:ascii="HYmprL" w:eastAsia="HYmprL" w:hAnsi="Century Gothic" w:cs="Dotum" w:hint="eastAsia"/>
                <w:bCs/>
                <w:color w:val="1A2996"/>
                <w:w w:val="95"/>
              </w:rPr>
              <w:t>세미나 등록</w:t>
            </w:r>
            <w:r w:rsidRPr="006571C8">
              <w:rPr>
                <w:rFonts w:ascii="Century Gothic" w:eastAsia="Dotum" w:hAnsi="Century Gothic" w:cs="Dotum"/>
                <w:bCs/>
                <w:color w:val="1A2996"/>
                <w:w w:val="95"/>
              </w:rPr>
              <w:t xml:space="preserve"> (</w:t>
            </w:r>
            <w:r w:rsidR="00D44F70" w:rsidRPr="006571C8">
              <w:rPr>
                <w:rFonts w:ascii="Century Gothic" w:eastAsia="Dotum" w:hAnsi="Century Gothic" w:cs="Dotum"/>
                <w:bCs/>
                <w:color w:val="1A2996"/>
                <w:w w:val="95"/>
              </w:rPr>
              <w:t>Registration</w:t>
            </w:r>
            <w:r w:rsidRPr="006571C8">
              <w:rPr>
                <w:rFonts w:ascii="Century Gothic" w:eastAsia="Dotum" w:hAnsi="Century Gothic" w:cs="Dotum"/>
                <w:bCs/>
                <w:color w:val="1A2996"/>
                <w:w w:val="95"/>
              </w:rPr>
              <w:t>) –</w:t>
            </w:r>
            <w:r w:rsidR="00D44F70" w:rsidRPr="006571C8">
              <w:rPr>
                <w:rFonts w:ascii="Century Gothic" w:eastAsia="Dotum" w:hAnsi="Century Gothic" w:cs="Dotum"/>
                <w:bCs/>
                <w:color w:val="1A2996"/>
                <w:w w:val="95"/>
              </w:rPr>
              <w:t xml:space="preserve"> (</w:t>
            </w:r>
            <w:r w:rsidR="00523E3D" w:rsidRPr="006571C8">
              <w:rPr>
                <w:rFonts w:ascii="Century Gothic" w:eastAsia="Dotum" w:hAnsi="Century Gothic" w:cs="Dotum"/>
                <w:bCs/>
                <w:color w:val="1A2996"/>
                <w:w w:val="95"/>
              </w:rPr>
              <w:t>Mandeville Lobby</w:t>
            </w:r>
            <w:r w:rsidR="00D44F70" w:rsidRPr="006571C8">
              <w:rPr>
                <w:rFonts w:ascii="Century Gothic" w:eastAsia="Dotum" w:hAnsi="Century Gothic" w:cs="Dotum"/>
                <w:bCs/>
                <w:color w:val="1A2996"/>
                <w:w w:val="95"/>
              </w:rPr>
              <w:t>)</w:t>
            </w:r>
          </w:p>
        </w:tc>
      </w:tr>
      <w:tr w:rsidR="00D44F70" w14:paraId="0E69CFF6" w14:textId="77777777" w:rsidTr="00864903">
        <w:tblPrEx>
          <w:tblCellMar>
            <w:left w:w="28" w:type="dxa"/>
            <w:right w:w="28" w:type="dxa"/>
          </w:tblCellMar>
        </w:tblPrEx>
        <w:trPr>
          <w:trHeight w:val="295"/>
        </w:trPr>
        <w:tc>
          <w:tcPr>
            <w:tcW w:w="21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34D1E29" w14:textId="77777777" w:rsidR="00D44F70" w:rsidRPr="00864903" w:rsidRDefault="00864903" w:rsidP="006571C8">
            <w:pPr>
              <w:pStyle w:val="s0"/>
              <w:jc w:val="center"/>
              <w:rPr>
                <w:rFonts w:ascii="Century Gothic" w:eastAsia="Dotum" w:hAnsi="Century Gothic" w:cs="Dotum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Century Gothic" w:eastAsia="Dotum" w:hAnsi="Century Gothic" w:cs="Dotum"/>
                <w:b/>
                <w:color w:val="000000" w:themeColor="text1"/>
                <w:sz w:val="18"/>
                <w:szCs w:val="18"/>
              </w:rPr>
              <w:t>9</w:t>
            </w:r>
            <w:r w:rsidR="00EE115C" w:rsidRPr="00864903">
              <w:rPr>
                <w:rFonts w:ascii="Century Gothic" w:eastAsia="Dotum" w:hAnsi="Century Gothic" w:cs="Dotum"/>
                <w:b/>
                <w:color w:val="000000" w:themeColor="text1"/>
                <w:sz w:val="18"/>
                <w:szCs w:val="18"/>
              </w:rPr>
              <w:t>:</w:t>
            </w:r>
            <w:r>
              <w:rPr>
                <w:rFonts w:ascii="Century Gothic" w:eastAsia="Dotum" w:hAnsi="Century Gothic" w:cs="Dotum"/>
                <w:b/>
                <w:color w:val="000000" w:themeColor="text1"/>
                <w:sz w:val="18"/>
                <w:szCs w:val="18"/>
              </w:rPr>
              <w:t>3</w:t>
            </w:r>
            <w:r w:rsidR="00EE115C" w:rsidRPr="00864903">
              <w:rPr>
                <w:rFonts w:ascii="Century Gothic" w:eastAsia="Dotum" w:hAnsi="Century Gothic" w:cs="Dotum"/>
                <w:b/>
                <w:color w:val="000000" w:themeColor="text1"/>
                <w:sz w:val="18"/>
                <w:szCs w:val="18"/>
              </w:rPr>
              <w:t>0</w:t>
            </w:r>
            <w:r w:rsidR="00D44F70" w:rsidRPr="00864903">
              <w:rPr>
                <w:rFonts w:ascii="Century Gothic" w:eastAsia="Dotum" w:hAnsi="Century Gothic" w:cs="Dotum"/>
                <w:b/>
                <w:color w:val="000000" w:themeColor="text1"/>
                <w:sz w:val="18"/>
                <w:szCs w:val="18"/>
              </w:rPr>
              <w:t>~</w:t>
            </w:r>
            <w:r w:rsidR="007C507E" w:rsidRPr="00864903">
              <w:rPr>
                <w:rFonts w:ascii="Century Gothic" w:eastAsia="Dotum" w:hAnsi="Century Gothic" w:cs="Dotum"/>
                <w:b/>
                <w:color w:val="000000" w:themeColor="text1"/>
                <w:sz w:val="18"/>
                <w:szCs w:val="18"/>
              </w:rPr>
              <w:t>11</w:t>
            </w:r>
            <w:r w:rsidR="00D44F70" w:rsidRPr="00864903">
              <w:rPr>
                <w:rFonts w:ascii="Century Gothic" w:eastAsia="Dotum" w:hAnsi="Century Gothic" w:cs="Dotum"/>
                <w:b/>
                <w:color w:val="000000" w:themeColor="text1"/>
                <w:sz w:val="18"/>
                <w:szCs w:val="18"/>
              </w:rPr>
              <w:t>:</w:t>
            </w:r>
            <w:r w:rsidR="005C50D3">
              <w:rPr>
                <w:rFonts w:ascii="Century Gothic" w:eastAsia="Dotum" w:hAnsi="Century Gothic" w:cs="Dotum"/>
                <w:b/>
                <w:color w:val="000000" w:themeColor="text1"/>
                <w:sz w:val="18"/>
                <w:szCs w:val="18"/>
              </w:rPr>
              <w:t>0</w:t>
            </w:r>
            <w:r w:rsidR="00D44F70" w:rsidRPr="00864903">
              <w:rPr>
                <w:rFonts w:ascii="Century Gothic" w:eastAsia="Dotum" w:hAnsi="Century Gothic" w:cs="Dotum"/>
                <w:b/>
                <w:color w:val="000000" w:themeColor="text1"/>
                <w:sz w:val="18"/>
                <w:szCs w:val="18"/>
              </w:rPr>
              <w:t>0</w:t>
            </w:r>
            <w:r w:rsidR="009B2015" w:rsidRPr="00864903">
              <w:rPr>
                <w:rFonts w:ascii="Century Gothic" w:eastAsia="Dotum" w:hAnsi="Century Gothic" w:cs="Dotum"/>
                <w:b/>
                <w:color w:val="000000" w:themeColor="text1"/>
                <w:sz w:val="18"/>
                <w:szCs w:val="18"/>
              </w:rPr>
              <w:t xml:space="preserve"> </w:t>
            </w:r>
            <w:r w:rsidR="00EE115C" w:rsidRPr="00864903">
              <w:rPr>
                <w:rFonts w:ascii="Century Gothic" w:eastAsia="Dotum" w:hAnsi="Century Gothic" w:cs="Dotum"/>
                <w:b/>
                <w:color w:val="000000" w:themeColor="text1"/>
                <w:sz w:val="18"/>
                <w:szCs w:val="18"/>
              </w:rPr>
              <w:t>AM</w:t>
            </w:r>
          </w:p>
        </w:tc>
        <w:tc>
          <w:tcPr>
            <w:tcW w:w="8394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center"/>
          </w:tcPr>
          <w:p w14:paraId="208AF871" w14:textId="21BF4335" w:rsidR="005A7FCB" w:rsidRPr="00864903" w:rsidRDefault="00864903" w:rsidP="00864903">
            <w:pPr>
              <w:pStyle w:val="s0"/>
              <w:jc w:val="center"/>
              <w:rPr>
                <w:rFonts w:ascii="HYmprL" w:eastAsia="HYmprL" w:cs="Dotum"/>
              </w:rPr>
            </w:pPr>
            <w:r w:rsidRPr="006571C8">
              <w:rPr>
                <w:rFonts w:ascii="HYmprL" w:eastAsia="HYmprL" w:cs="Dotum" w:hint="eastAsia"/>
                <w:bCs/>
                <w:spacing w:val="-10"/>
                <w:w w:val="95"/>
              </w:rPr>
              <w:t xml:space="preserve">성공적인 </w:t>
            </w:r>
            <w:r w:rsidRPr="006571C8">
              <w:rPr>
                <w:rFonts w:ascii="Century Gothic" w:eastAsia="HYmprL" w:hAnsi="Century Gothic" w:cs="Dotum"/>
                <w:bCs/>
                <w:spacing w:val="-10"/>
                <w:w w:val="95"/>
              </w:rPr>
              <w:t>1</w:t>
            </w:r>
            <w:r w:rsidR="00C92909">
              <w:rPr>
                <w:rFonts w:ascii="Century Gothic" w:eastAsia="HYmprL" w:hAnsi="Century Gothic" w:cs="Dotum"/>
                <w:bCs/>
                <w:spacing w:val="-10"/>
                <w:w w:val="95"/>
              </w:rPr>
              <w:t>8</w:t>
            </w:r>
            <w:r w:rsidRPr="006571C8">
              <w:rPr>
                <w:rFonts w:ascii="Century Gothic" w:eastAsia="HYmprL" w:hAnsi="Century Gothic" w:cs="Dotum"/>
                <w:bCs/>
                <w:spacing w:val="-10"/>
                <w:w w:val="95"/>
              </w:rPr>
              <w:t>00</w:t>
            </w:r>
            <w:r w:rsidRPr="006571C8">
              <w:rPr>
                <w:rFonts w:ascii="HYmprL" w:eastAsia="HYmprL" w:cs="Dotum" w:hint="eastAsia"/>
                <w:bCs/>
                <w:spacing w:val="-10"/>
                <w:w w:val="95"/>
              </w:rPr>
              <w:t>명인의 수련생 유치 방법</w:t>
            </w:r>
            <w:r w:rsidR="00A5138F">
              <w:rPr>
                <w:rFonts w:ascii="HYmprL" w:eastAsia="HYmprL" w:cs="Dotum" w:hint="eastAsia"/>
                <w:bCs/>
                <w:spacing w:val="-10"/>
                <w:w w:val="95"/>
              </w:rPr>
              <w:t>과 지관</w:t>
            </w:r>
            <w:r w:rsidR="00C92909">
              <w:rPr>
                <w:rFonts w:ascii="HYmprL" w:eastAsia="HYmprL" w:cs="Dotum" w:hint="eastAsia"/>
                <w:bCs/>
                <w:spacing w:val="-10"/>
                <w:w w:val="95"/>
              </w:rPr>
              <w:t xml:space="preserve"> 관</w:t>
            </w:r>
            <w:r w:rsidR="00A5138F">
              <w:rPr>
                <w:rFonts w:ascii="HYmprL" w:eastAsia="HYmprL" w:cs="Dotum" w:hint="eastAsia"/>
                <w:bCs/>
                <w:spacing w:val="-10"/>
                <w:w w:val="95"/>
              </w:rPr>
              <w:t>리법</w:t>
            </w:r>
            <w:r>
              <w:rPr>
                <w:rFonts w:ascii="HYmprL" w:eastAsia="HYmprL" w:cs="Dotum" w:hint="eastAsia"/>
                <w:bCs/>
                <w:spacing w:val="-10"/>
                <w:w w:val="95"/>
              </w:rPr>
              <w:t xml:space="preserve"> </w:t>
            </w:r>
            <w:r w:rsidRPr="009D0CC3">
              <w:rPr>
                <w:rFonts w:ascii="Times" w:eastAsia="HYmprL" w:hAnsi="Times" w:cs="Dotum"/>
                <w:bCs/>
                <w:spacing w:val="-10"/>
                <w:w w:val="95"/>
              </w:rPr>
              <w:t>II</w:t>
            </w:r>
            <w:r w:rsidRPr="006571C8">
              <w:rPr>
                <w:rFonts w:ascii="HYmprL" w:eastAsia="HYmprL" w:cs="Dotum" w:hint="eastAsia"/>
                <w:bCs/>
                <w:spacing w:val="-10"/>
                <w:w w:val="95"/>
              </w:rPr>
              <w:t xml:space="preserve"> </w:t>
            </w:r>
            <w:r w:rsidRPr="006571C8">
              <w:rPr>
                <w:rFonts w:ascii="Century Gothic" w:eastAsia="Dotum" w:hAnsi="Century Gothic" w:cs="Dotum"/>
                <w:b/>
                <w:bCs/>
                <w:w w:val="95"/>
              </w:rPr>
              <w:t>(</w:t>
            </w:r>
            <w:r w:rsidRPr="006571C8">
              <w:rPr>
                <w:rFonts w:ascii="HYmprL" w:eastAsia="HYmprL" w:cs="Dotum" w:hint="eastAsia"/>
                <w:b/>
                <w:bCs/>
                <w:w w:val="95"/>
              </w:rPr>
              <w:t>강사</w:t>
            </w:r>
            <w:r w:rsidRPr="006571C8">
              <w:rPr>
                <w:rFonts w:hAnsi="Batang" w:cs="Batang" w:hint="eastAsia"/>
                <w:b/>
                <w:bCs/>
                <w:w w:val="95"/>
              </w:rPr>
              <w:t>–</w:t>
            </w:r>
            <w:r w:rsidRPr="009D0CC3">
              <w:rPr>
                <w:rFonts w:ascii="HYmprL" w:eastAsia="HYmprL" w:hAnsi="Batang" w:cs="Batang" w:hint="eastAsia"/>
                <w:b/>
                <w:bCs/>
                <w:w w:val="95"/>
              </w:rPr>
              <w:t>임승민</w:t>
            </w:r>
            <w:r w:rsidRPr="006571C8">
              <w:rPr>
                <w:rFonts w:ascii="Century Gothic" w:eastAsia="Dotum" w:hAnsi="Century Gothic" w:cs="Dotum"/>
                <w:b/>
                <w:bCs/>
                <w:w w:val="95"/>
              </w:rPr>
              <w:t>)</w:t>
            </w:r>
          </w:p>
        </w:tc>
      </w:tr>
      <w:tr w:rsidR="00EE115C" w14:paraId="787DF23A" w14:textId="77777777" w:rsidTr="00864903">
        <w:tblPrEx>
          <w:tblCellMar>
            <w:left w:w="28" w:type="dxa"/>
            <w:right w:w="28" w:type="dxa"/>
          </w:tblCellMar>
        </w:tblPrEx>
        <w:trPr>
          <w:trHeight w:val="295"/>
        </w:trPr>
        <w:tc>
          <w:tcPr>
            <w:tcW w:w="21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0C5BB9BB" w14:textId="77777777" w:rsidR="00EE115C" w:rsidRPr="00864903" w:rsidRDefault="00EE115C" w:rsidP="006571C8">
            <w:pPr>
              <w:pStyle w:val="s0"/>
              <w:jc w:val="center"/>
              <w:rPr>
                <w:rFonts w:ascii="Century Gothic" w:eastAsia="Dotum" w:hAnsi="Century Gothic" w:cs="Dotum"/>
                <w:b/>
                <w:color w:val="000000" w:themeColor="text1"/>
                <w:sz w:val="18"/>
                <w:szCs w:val="18"/>
              </w:rPr>
            </w:pPr>
            <w:r w:rsidRPr="00864903">
              <w:rPr>
                <w:rFonts w:ascii="Century Gothic" w:eastAsia="Dotum" w:hAnsi="Century Gothic" w:cs="Dotum"/>
                <w:b/>
                <w:color w:val="000000" w:themeColor="text1"/>
                <w:sz w:val="18"/>
                <w:szCs w:val="18"/>
              </w:rPr>
              <w:t>11:</w:t>
            </w:r>
            <w:r w:rsidR="005C50D3">
              <w:rPr>
                <w:rFonts w:ascii="Century Gothic" w:eastAsia="Dotum" w:hAnsi="Century Gothic" w:cs="Dotum"/>
                <w:b/>
                <w:color w:val="000000" w:themeColor="text1"/>
                <w:sz w:val="18"/>
                <w:szCs w:val="18"/>
              </w:rPr>
              <w:t>0</w:t>
            </w:r>
            <w:r w:rsidRPr="00864903">
              <w:rPr>
                <w:rFonts w:ascii="Century Gothic" w:eastAsia="Dotum" w:hAnsi="Century Gothic" w:cs="Dotum"/>
                <w:b/>
                <w:color w:val="000000" w:themeColor="text1"/>
                <w:sz w:val="18"/>
                <w:szCs w:val="18"/>
              </w:rPr>
              <w:t>0~12:</w:t>
            </w:r>
            <w:r w:rsidR="005C50D3">
              <w:rPr>
                <w:rFonts w:ascii="Century Gothic" w:eastAsia="Dotum" w:hAnsi="Century Gothic" w:cs="Dotum"/>
                <w:b/>
                <w:color w:val="000000" w:themeColor="text1"/>
                <w:sz w:val="18"/>
                <w:szCs w:val="18"/>
              </w:rPr>
              <w:t>0</w:t>
            </w:r>
            <w:r w:rsidRPr="00864903">
              <w:rPr>
                <w:rFonts w:ascii="Century Gothic" w:eastAsia="Dotum" w:hAnsi="Century Gothic" w:cs="Dotum"/>
                <w:b/>
                <w:color w:val="000000" w:themeColor="text1"/>
                <w:sz w:val="18"/>
                <w:szCs w:val="18"/>
              </w:rPr>
              <w:t>0 PM</w:t>
            </w:r>
          </w:p>
        </w:tc>
        <w:tc>
          <w:tcPr>
            <w:tcW w:w="8394" w:type="dxa"/>
            <w:gridSpan w:val="2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35F0F89A" w14:textId="77777777" w:rsidR="00EE115C" w:rsidRPr="00D51382" w:rsidRDefault="00D51382" w:rsidP="00D51382">
            <w:pPr>
              <w:pStyle w:val="s0"/>
              <w:jc w:val="center"/>
              <w:rPr>
                <w:rFonts w:ascii="HYmprL" w:eastAsia="HYmprL" w:cs="Dotum"/>
              </w:rPr>
            </w:pPr>
            <w:r>
              <w:rPr>
                <w:rFonts w:ascii="HYmprL" w:eastAsia="HYmprL" w:cs="Dotum" w:hint="eastAsia"/>
              </w:rPr>
              <w:t xml:space="preserve">독창적이고 재미있는 품세 지도법 </w:t>
            </w:r>
            <w:r w:rsidRPr="006571C8">
              <w:rPr>
                <w:rFonts w:ascii="Century Gothic" w:eastAsia="Dotum" w:hAnsi="Century Gothic" w:cs="Dotum"/>
                <w:b/>
                <w:bCs/>
                <w:w w:val="95"/>
              </w:rPr>
              <w:t>(</w:t>
            </w:r>
            <w:r w:rsidRPr="006571C8">
              <w:rPr>
                <w:rFonts w:ascii="HYmprL" w:eastAsia="HYmprL" w:cs="Dotum" w:hint="eastAsia"/>
                <w:b/>
                <w:bCs/>
                <w:w w:val="95"/>
              </w:rPr>
              <w:t>강사</w:t>
            </w:r>
            <w:r w:rsidRPr="006571C8">
              <w:rPr>
                <w:rFonts w:hAnsi="Batang" w:cs="Batang" w:hint="eastAsia"/>
                <w:b/>
                <w:bCs/>
                <w:w w:val="95"/>
              </w:rPr>
              <w:t>–</w:t>
            </w:r>
            <w:r w:rsidRPr="0052343C">
              <w:rPr>
                <w:rFonts w:ascii="HYmprL" w:eastAsia="HYmprL" w:hAnsi="Batang" w:cs="Batang" w:hint="eastAsia"/>
                <w:b/>
                <w:bCs/>
                <w:w w:val="95"/>
              </w:rPr>
              <w:t>황인식</w:t>
            </w:r>
            <w:r>
              <w:rPr>
                <w:rFonts w:ascii="HYmprL" w:eastAsia="HYmprL" w:hAnsi="Batang" w:cs="Batang" w:hint="eastAsia"/>
                <w:b/>
                <w:bCs/>
                <w:w w:val="95"/>
              </w:rPr>
              <w:t>:</w:t>
            </w:r>
            <w:r w:rsidRPr="0052343C">
              <w:rPr>
                <w:rFonts w:ascii="HYmprL" w:eastAsia="HYmprL" w:hAnsi="Batang" w:cs="Batang" w:hint="eastAsia"/>
                <w:b/>
                <w:bCs/>
                <w:w w:val="95"/>
              </w:rPr>
              <w:t>국기원지도</w:t>
            </w:r>
            <w:r w:rsidRPr="005C50D3">
              <w:rPr>
                <w:rFonts w:ascii="HYmprL" w:eastAsia="HYmprL" w:hAnsi="Malgun Gothic" w:cs="Malgun Gothic" w:hint="eastAsia"/>
                <w:b/>
                <w:bCs/>
                <w:w w:val="95"/>
              </w:rPr>
              <w:t>관장</w:t>
            </w:r>
            <w:r w:rsidRPr="006571C8">
              <w:rPr>
                <w:rFonts w:ascii="Century Gothic" w:eastAsia="Dotum" w:hAnsi="Century Gothic" w:cs="Dotum"/>
                <w:b/>
                <w:bCs/>
                <w:w w:val="95"/>
              </w:rPr>
              <w:t>)</w:t>
            </w:r>
          </w:p>
        </w:tc>
      </w:tr>
      <w:tr w:rsidR="007C507E" w14:paraId="79087B79" w14:textId="77777777" w:rsidTr="00864903">
        <w:tblPrEx>
          <w:tblCellMar>
            <w:left w:w="28" w:type="dxa"/>
            <w:right w:w="28" w:type="dxa"/>
          </w:tblCellMar>
        </w:tblPrEx>
        <w:trPr>
          <w:trHeight w:val="294"/>
        </w:trPr>
        <w:tc>
          <w:tcPr>
            <w:tcW w:w="21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12C28373" w14:textId="77777777" w:rsidR="007C507E" w:rsidRPr="00864903" w:rsidRDefault="007C507E" w:rsidP="006571C8">
            <w:pPr>
              <w:pStyle w:val="s0"/>
              <w:jc w:val="center"/>
              <w:rPr>
                <w:rFonts w:ascii="Century Gothic" w:eastAsia="Dotum" w:hAnsi="Century Gothic" w:cs="Dotum"/>
                <w:b/>
                <w:color w:val="000000" w:themeColor="text1"/>
                <w:sz w:val="18"/>
                <w:szCs w:val="18"/>
              </w:rPr>
            </w:pPr>
            <w:r w:rsidRPr="00864903">
              <w:rPr>
                <w:rFonts w:ascii="Century Gothic" w:eastAsia="Dotum" w:hAnsi="Century Gothic" w:cs="Dotum"/>
                <w:b/>
                <w:color w:val="000000" w:themeColor="text1"/>
                <w:sz w:val="18"/>
                <w:szCs w:val="18"/>
              </w:rPr>
              <w:t>12:</w:t>
            </w:r>
            <w:r w:rsidR="005C50D3">
              <w:rPr>
                <w:rFonts w:ascii="Century Gothic" w:eastAsia="Dotum" w:hAnsi="Century Gothic" w:cs="Dotum"/>
                <w:b/>
                <w:color w:val="000000" w:themeColor="text1"/>
                <w:sz w:val="18"/>
                <w:szCs w:val="18"/>
              </w:rPr>
              <w:t>0</w:t>
            </w:r>
            <w:r w:rsidR="00EE115C" w:rsidRPr="00864903">
              <w:rPr>
                <w:rFonts w:ascii="Century Gothic" w:eastAsia="Dotum" w:hAnsi="Century Gothic" w:cs="Dotum"/>
                <w:b/>
                <w:color w:val="000000" w:themeColor="text1"/>
                <w:sz w:val="18"/>
                <w:szCs w:val="18"/>
              </w:rPr>
              <w:t>0</w:t>
            </w:r>
            <w:r w:rsidRPr="00864903">
              <w:rPr>
                <w:rFonts w:ascii="Century Gothic" w:eastAsia="Dotum" w:hAnsi="Century Gothic" w:cs="Dotum"/>
                <w:b/>
                <w:color w:val="000000" w:themeColor="text1"/>
                <w:sz w:val="18"/>
                <w:szCs w:val="18"/>
              </w:rPr>
              <w:t>~</w:t>
            </w:r>
            <w:r w:rsidR="00A5138F">
              <w:rPr>
                <w:rFonts w:ascii="Century Gothic" w:eastAsia="Dotum" w:hAnsi="Century Gothic" w:cs="Dotum"/>
                <w:b/>
                <w:color w:val="000000" w:themeColor="text1"/>
                <w:sz w:val="18"/>
                <w:szCs w:val="18"/>
              </w:rPr>
              <w:t>1</w:t>
            </w:r>
            <w:r w:rsidR="005C50D3">
              <w:rPr>
                <w:rFonts w:ascii="Century Gothic" w:eastAsia="Dotum" w:hAnsi="Century Gothic" w:cs="Dotum"/>
                <w:b/>
                <w:color w:val="000000" w:themeColor="text1"/>
                <w:sz w:val="18"/>
                <w:szCs w:val="18"/>
              </w:rPr>
              <w:t>2</w:t>
            </w:r>
            <w:r w:rsidR="00EE115C" w:rsidRPr="00864903">
              <w:rPr>
                <w:rFonts w:ascii="Century Gothic" w:eastAsia="Dotum" w:hAnsi="Century Gothic" w:cs="Dotum"/>
                <w:b/>
                <w:color w:val="000000" w:themeColor="text1"/>
                <w:sz w:val="18"/>
                <w:szCs w:val="18"/>
              </w:rPr>
              <w:t>:</w:t>
            </w:r>
            <w:r w:rsidR="005C50D3">
              <w:rPr>
                <w:rFonts w:ascii="Century Gothic" w:eastAsia="Dotum" w:hAnsi="Century Gothic" w:cs="Dotum"/>
                <w:b/>
                <w:color w:val="000000" w:themeColor="text1"/>
                <w:sz w:val="18"/>
                <w:szCs w:val="18"/>
              </w:rPr>
              <w:t>4</w:t>
            </w:r>
            <w:r w:rsidR="00A5138F">
              <w:rPr>
                <w:rFonts w:ascii="Century Gothic" w:eastAsia="Dotum" w:hAnsi="Century Gothic" w:cs="Dotum"/>
                <w:b/>
                <w:color w:val="000000" w:themeColor="text1"/>
                <w:sz w:val="18"/>
                <w:szCs w:val="18"/>
              </w:rPr>
              <w:t>0</w:t>
            </w:r>
            <w:r w:rsidR="00EE115C" w:rsidRPr="00864903">
              <w:rPr>
                <w:rFonts w:ascii="Century Gothic" w:eastAsia="Dotum" w:hAnsi="Century Gothic" w:cs="Dotum"/>
                <w:b/>
                <w:color w:val="000000" w:themeColor="text1"/>
                <w:sz w:val="18"/>
                <w:szCs w:val="18"/>
              </w:rPr>
              <w:t xml:space="preserve"> PM</w:t>
            </w:r>
          </w:p>
        </w:tc>
        <w:tc>
          <w:tcPr>
            <w:tcW w:w="8394" w:type="dxa"/>
            <w:gridSpan w:val="2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center"/>
          </w:tcPr>
          <w:p w14:paraId="4B39874D" w14:textId="77777777" w:rsidR="007C507E" w:rsidRPr="006571C8" w:rsidRDefault="009D0CC3" w:rsidP="006571C8">
            <w:pPr>
              <w:pStyle w:val="s0"/>
              <w:jc w:val="center"/>
              <w:rPr>
                <w:rFonts w:ascii="Century Gothic" w:eastAsia="Dotum" w:hAnsi="Century Gothic" w:cs="Dotum"/>
                <w:color w:val="1A2996"/>
              </w:rPr>
            </w:pPr>
            <w:r w:rsidRPr="009D0CC3">
              <w:rPr>
                <w:rFonts w:ascii="HYmprL" w:eastAsia="HYmprL" w:hAnsi="Century Gothic" w:cs="Dotum" w:hint="eastAsia"/>
                <w:color w:val="1A2996"/>
              </w:rPr>
              <w:t>점심</w:t>
            </w:r>
            <w:r>
              <w:rPr>
                <w:rFonts w:ascii="Century Gothic" w:eastAsia="Dotum" w:hAnsi="Century Gothic" w:cs="Dotum" w:hint="eastAsia"/>
                <w:color w:val="1A2996"/>
              </w:rPr>
              <w:t xml:space="preserve"> </w:t>
            </w:r>
            <w:r>
              <w:rPr>
                <w:rFonts w:ascii="Century Gothic" w:eastAsia="Dotum" w:hAnsi="Century Gothic" w:cs="Dotum"/>
                <w:color w:val="1A2996"/>
              </w:rPr>
              <w:t>(</w:t>
            </w:r>
            <w:r w:rsidR="006A1DCF" w:rsidRPr="006571C8">
              <w:rPr>
                <w:rFonts w:ascii="Century Gothic" w:eastAsia="Dotum" w:hAnsi="Century Gothic" w:cs="Dotum"/>
                <w:color w:val="1A2996"/>
              </w:rPr>
              <w:t>Lunch</w:t>
            </w:r>
            <w:r>
              <w:rPr>
                <w:rFonts w:ascii="Century Gothic" w:eastAsia="Dotum" w:hAnsi="Century Gothic" w:cs="Dotum"/>
                <w:color w:val="1A2996"/>
              </w:rPr>
              <w:t>)</w:t>
            </w:r>
          </w:p>
        </w:tc>
      </w:tr>
      <w:tr w:rsidR="008D71AC" w14:paraId="0CBDB7CE" w14:textId="77777777" w:rsidTr="00864903">
        <w:tblPrEx>
          <w:tblCellMar>
            <w:left w:w="28" w:type="dxa"/>
            <w:right w:w="28" w:type="dxa"/>
          </w:tblCellMar>
        </w:tblPrEx>
        <w:trPr>
          <w:trHeight w:val="294"/>
        </w:trPr>
        <w:tc>
          <w:tcPr>
            <w:tcW w:w="21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575BD61" w14:textId="77777777" w:rsidR="008D71AC" w:rsidRPr="00864903" w:rsidRDefault="00EE115C" w:rsidP="006571C8">
            <w:pPr>
              <w:pStyle w:val="s0"/>
              <w:jc w:val="center"/>
              <w:rPr>
                <w:rFonts w:ascii="Century Gothic" w:eastAsia="Dotum" w:hAnsi="Century Gothic" w:cs="Dotum"/>
                <w:b/>
                <w:color w:val="000000" w:themeColor="text1"/>
                <w:sz w:val="18"/>
                <w:szCs w:val="18"/>
              </w:rPr>
            </w:pPr>
            <w:r w:rsidRPr="00864903">
              <w:rPr>
                <w:rFonts w:ascii="Century Gothic" w:eastAsia="Dotum" w:hAnsi="Century Gothic" w:cs="Dotum"/>
                <w:b/>
                <w:color w:val="000000" w:themeColor="text1"/>
                <w:sz w:val="18"/>
                <w:szCs w:val="18"/>
              </w:rPr>
              <w:t>1</w:t>
            </w:r>
            <w:r w:rsidR="005C50D3">
              <w:rPr>
                <w:rFonts w:ascii="Century Gothic" w:eastAsia="Dotum" w:hAnsi="Century Gothic" w:cs="Dotum"/>
                <w:b/>
                <w:color w:val="000000" w:themeColor="text1"/>
                <w:sz w:val="18"/>
                <w:szCs w:val="18"/>
              </w:rPr>
              <w:t>2</w:t>
            </w:r>
            <w:r w:rsidRPr="00864903">
              <w:rPr>
                <w:rFonts w:ascii="Century Gothic" w:eastAsia="Dotum" w:hAnsi="Century Gothic" w:cs="Dotum"/>
                <w:b/>
                <w:color w:val="000000" w:themeColor="text1"/>
                <w:sz w:val="18"/>
                <w:szCs w:val="18"/>
              </w:rPr>
              <w:t>:</w:t>
            </w:r>
            <w:r w:rsidR="005C50D3">
              <w:rPr>
                <w:rFonts w:ascii="Century Gothic" w:eastAsia="Dotum" w:hAnsi="Century Gothic" w:cs="Dotum"/>
                <w:b/>
                <w:color w:val="000000" w:themeColor="text1"/>
                <w:sz w:val="18"/>
                <w:szCs w:val="18"/>
              </w:rPr>
              <w:t>4</w:t>
            </w:r>
            <w:r w:rsidRPr="00864903">
              <w:rPr>
                <w:rFonts w:ascii="Century Gothic" w:eastAsia="Dotum" w:hAnsi="Century Gothic" w:cs="Dotum"/>
                <w:b/>
                <w:color w:val="000000" w:themeColor="text1"/>
                <w:sz w:val="18"/>
                <w:szCs w:val="18"/>
              </w:rPr>
              <w:t>0</w:t>
            </w:r>
            <w:r w:rsidR="008D71AC" w:rsidRPr="00864903">
              <w:rPr>
                <w:rFonts w:ascii="Century Gothic" w:eastAsia="Dotum" w:hAnsi="Century Gothic" w:cs="Dotum"/>
                <w:b/>
                <w:color w:val="000000" w:themeColor="text1"/>
                <w:sz w:val="18"/>
                <w:szCs w:val="18"/>
              </w:rPr>
              <w:t>~</w:t>
            </w:r>
            <w:r w:rsidR="005C50D3">
              <w:rPr>
                <w:rFonts w:ascii="Century Gothic" w:eastAsia="Dotum" w:hAnsi="Century Gothic" w:cs="Dotum"/>
                <w:b/>
                <w:color w:val="000000" w:themeColor="text1"/>
                <w:sz w:val="18"/>
                <w:szCs w:val="18"/>
              </w:rPr>
              <w:t>1:0</w:t>
            </w:r>
            <w:r w:rsidR="00A5138F">
              <w:rPr>
                <w:rFonts w:ascii="Century Gothic" w:eastAsia="Dotum" w:hAnsi="Century Gothic" w:cs="Dotum"/>
                <w:b/>
                <w:color w:val="000000" w:themeColor="text1"/>
                <w:sz w:val="18"/>
                <w:szCs w:val="18"/>
              </w:rPr>
              <w:t>0</w:t>
            </w:r>
            <w:r w:rsidRPr="00864903">
              <w:rPr>
                <w:rFonts w:ascii="Century Gothic" w:eastAsia="Dotum" w:hAnsi="Century Gothic" w:cs="Dotum"/>
                <w:b/>
                <w:color w:val="000000" w:themeColor="text1"/>
                <w:sz w:val="18"/>
                <w:szCs w:val="18"/>
              </w:rPr>
              <w:t xml:space="preserve"> PM</w:t>
            </w:r>
          </w:p>
        </w:tc>
        <w:tc>
          <w:tcPr>
            <w:tcW w:w="8394" w:type="dxa"/>
            <w:gridSpan w:val="2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center"/>
          </w:tcPr>
          <w:p w14:paraId="20EF05C9" w14:textId="77777777" w:rsidR="008D71AC" w:rsidRPr="006571C8" w:rsidRDefault="008D71AC" w:rsidP="006571C8">
            <w:pPr>
              <w:pStyle w:val="s0"/>
              <w:jc w:val="center"/>
              <w:rPr>
                <w:rFonts w:ascii="Dotum" w:eastAsia="Dotum" w:cs="Dotum"/>
                <w:color w:val="1A2996"/>
              </w:rPr>
            </w:pPr>
            <w:r w:rsidRPr="006571C8">
              <w:rPr>
                <w:rFonts w:ascii="HYmprL" w:eastAsia="HYmprL" w:cs="Dotum" w:hint="eastAsia"/>
                <w:bCs/>
                <w:color w:val="1A2996"/>
                <w:w w:val="95"/>
              </w:rPr>
              <w:t>무도인상 시상</w:t>
            </w:r>
            <w:r w:rsidR="006571C8" w:rsidRPr="006571C8">
              <w:rPr>
                <w:rFonts w:ascii="HYmprL" w:eastAsia="HYmprL" w:cs="Dotum"/>
                <w:bCs/>
                <w:color w:val="1A2996"/>
                <w:w w:val="95"/>
              </w:rPr>
              <w:t xml:space="preserve"> </w:t>
            </w:r>
            <w:r w:rsidR="00EE115C" w:rsidRPr="006571C8">
              <w:rPr>
                <w:rFonts w:ascii="Century Gothic" w:eastAsia="Dotum" w:hAnsi="Century Gothic" w:cs="Dotum"/>
                <w:bCs/>
                <w:color w:val="1A2996"/>
                <w:w w:val="95"/>
              </w:rPr>
              <w:t>(Martial Arts Award Ceremony)</w:t>
            </w:r>
          </w:p>
        </w:tc>
      </w:tr>
      <w:tr w:rsidR="00864903" w14:paraId="71128C07" w14:textId="77777777" w:rsidTr="00864903">
        <w:tblPrEx>
          <w:tblCellMar>
            <w:left w:w="28" w:type="dxa"/>
            <w:right w:w="28" w:type="dxa"/>
          </w:tblCellMar>
        </w:tblPrEx>
        <w:trPr>
          <w:trHeight w:val="295"/>
        </w:trPr>
        <w:tc>
          <w:tcPr>
            <w:tcW w:w="21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5410DC2" w14:textId="77777777" w:rsidR="00864903" w:rsidRPr="00864903" w:rsidRDefault="005C50D3" w:rsidP="00864903">
            <w:pPr>
              <w:pStyle w:val="s0"/>
              <w:jc w:val="center"/>
              <w:rPr>
                <w:rFonts w:ascii="Century Gothic" w:eastAsia="Dotum" w:hAnsi="Century Gothic" w:cs="Dotum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Century Gothic" w:eastAsia="Dotum" w:hAnsi="Century Gothic" w:cs="Dotum"/>
                <w:b/>
                <w:color w:val="000000" w:themeColor="text1"/>
                <w:sz w:val="18"/>
                <w:szCs w:val="18"/>
              </w:rPr>
              <w:t>1:0</w:t>
            </w:r>
            <w:r w:rsidR="00864903" w:rsidRPr="00864903">
              <w:rPr>
                <w:rFonts w:ascii="Century Gothic" w:eastAsia="Dotum" w:hAnsi="Century Gothic" w:cs="Dotum"/>
                <w:b/>
                <w:color w:val="000000" w:themeColor="text1"/>
                <w:sz w:val="18"/>
                <w:szCs w:val="18"/>
              </w:rPr>
              <w:t>0~</w:t>
            </w:r>
            <w:r>
              <w:rPr>
                <w:rFonts w:ascii="Century Gothic" w:eastAsia="Dotum" w:hAnsi="Century Gothic" w:cs="Dotum"/>
                <w:b/>
                <w:color w:val="000000" w:themeColor="text1"/>
                <w:sz w:val="18"/>
                <w:szCs w:val="18"/>
              </w:rPr>
              <w:t>2</w:t>
            </w:r>
            <w:r w:rsidR="00A5138F">
              <w:rPr>
                <w:rFonts w:ascii="Century Gothic" w:eastAsia="Dotum" w:hAnsi="Century Gothic" w:cs="Dotum"/>
                <w:b/>
                <w:color w:val="000000" w:themeColor="text1"/>
                <w:sz w:val="18"/>
                <w:szCs w:val="18"/>
              </w:rPr>
              <w:t>:</w:t>
            </w:r>
            <w:r w:rsidR="00D51382">
              <w:rPr>
                <w:rFonts w:ascii="Century Gothic" w:eastAsia="Dotum" w:hAnsi="Century Gothic" w:cs="Dotum"/>
                <w:b/>
                <w:color w:val="000000" w:themeColor="text1"/>
                <w:sz w:val="18"/>
                <w:szCs w:val="18"/>
              </w:rPr>
              <w:t>2</w:t>
            </w:r>
            <w:r w:rsidR="00864903" w:rsidRPr="00864903">
              <w:rPr>
                <w:rFonts w:ascii="Century Gothic" w:eastAsia="Dotum" w:hAnsi="Century Gothic" w:cs="Dotum"/>
                <w:b/>
                <w:color w:val="000000" w:themeColor="text1"/>
                <w:sz w:val="18"/>
                <w:szCs w:val="18"/>
              </w:rPr>
              <w:t>0 PM</w:t>
            </w:r>
          </w:p>
        </w:tc>
        <w:tc>
          <w:tcPr>
            <w:tcW w:w="8394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0BB9C6F6" w14:textId="77777777" w:rsidR="00864903" w:rsidRPr="006571C8" w:rsidRDefault="00864903" w:rsidP="00864903">
            <w:pPr>
              <w:pStyle w:val="s0"/>
              <w:jc w:val="center"/>
              <w:rPr>
                <w:rFonts w:ascii="Dotum" w:eastAsia="Dotum" w:cs="Dotum"/>
                <w:bCs/>
                <w:w w:val="95"/>
              </w:rPr>
            </w:pPr>
            <w:r w:rsidRPr="009D0CC3">
              <w:rPr>
                <w:rFonts w:ascii="HYmprL" w:eastAsia="HYmprL" w:hAnsi="Malgun Gothic" w:cs="Malgun Gothic" w:hint="eastAsia"/>
                <w:bCs/>
                <w:w w:val="95"/>
              </w:rPr>
              <w:t>효과적인</w:t>
            </w:r>
            <w:r>
              <w:rPr>
                <w:rFonts w:ascii="HYmprL" w:eastAsia="HYmprL" w:cs="Dotum"/>
                <w:bCs/>
                <w:w w:val="95"/>
              </w:rPr>
              <w:t xml:space="preserve"> </w:t>
            </w:r>
            <w:r w:rsidRPr="006571C8">
              <w:rPr>
                <w:rFonts w:ascii="HYmprL" w:eastAsia="HYmprL" w:cs="Dotum" w:hint="eastAsia"/>
                <w:bCs/>
                <w:w w:val="95"/>
              </w:rPr>
              <w:t xml:space="preserve">유형별 학부모 상담기술 </w:t>
            </w:r>
            <w:r w:rsidRPr="006571C8">
              <w:rPr>
                <w:rFonts w:ascii="Century Gothic" w:eastAsia="Dotum" w:hAnsi="Century Gothic" w:cs="Dotum"/>
                <w:b/>
                <w:bCs/>
                <w:w w:val="95"/>
              </w:rPr>
              <w:t>(</w:t>
            </w:r>
            <w:r w:rsidRPr="006571C8">
              <w:rPr>
                <w:rFonts w:ascii="HYmprL" w:eastAsia="HYmprL" w:cs="Dotum" w:hint="eastAsia"/>
                <w:b/>
                <w:bCs/>
                <w:w w:val="95"/>
              </w:rPr>
              <w:t>강사</w:t>
            </w:r>
            <w:r w:rsidRPr="006571C8">
              <w:rPr>
                <w:rFonts w:hAnsi="Batang" w:cs="Batang" w:hint="eastAsia"/>
                <w:b/>
                <w:bCs/>
                <w:w w:val="95"/>
              </w:rPr>
              <w:t>–</w:t>
            </w:r>
            <w:r w:rsidRPr="006571C8">
              <w:rPr>
                <w:rFonts w:ascii="HYmprL" w:eastAsia="HYmprL" w:cs="Dotum" w:hint="eastAsia"/>
                <w:b/>
                <w:bCs/>
                <w:w w:val="95"/>
              </w:rPr>
              <w:t>정현식</w:t>
            </w:r>
            <w:r w:rsidRPr="006571C8">
              <w:rPr>
                <w:rFonts w:ascii="Century Gothic" w:eastAsia="Dotum" w:hAnsi="Century Gothic" w:cs="Dotum"/>
                <w:b/>
                <w:bCs/>
                <w:w w:val="95"/>
              </w:rPr>
              <w:t>)</w:t>
            </w:r>
          </w:p>
        </w:tc>
      </w:tr>
      <w:tr w:rsidR="00D51382" w14:paraId="6F275952" w14:textId="77777777" w:rsidTr="00864903">
        <w:tblPrEx>
          <w:tblCellMar>
            <w:left w:w="28" w:type="dxa"/>
            <w:right w:w="28" w:type="dxa"/>
          </w:tblCellMar>
        </w:tblPrEx>
        <w:trPr>
          <w:trHeight w:val="295"/>
        </w:trPr>
        <w:tc>
          <w:tcPr>
            <w:tcW w:w="21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F92DF60" w14:textId="77777777" w:rsidR="00D51382" w:rsidRDefault="00D51382" w:rsidP="00864903">
            <w:pPr>
              <w:pStyle w:val="s0"/>
              <w:jc w:val="center"/>
              <w:rPr>
                <w:rFonts w:ascii="Century Gothic" w:eastAsia="Dotum" w:hAnsi="Century Gothic" w:cs="Dotum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Century Gothic" w:eastAsia="Dotum" w:hAnsi="Century Gothic" w:cs="Dotum"/>
                <w:b/>
                <w:color w:val="000000" w:themeColor="text1"/>
                <w:sz w:val="18"/>
                <w:szCs w:val="18"/>
              </w:rPr>
              <w:t>2:20~2:30 PM</w:t>
            </w:r>
          </w:p>
        </w:tc>
        <w:tc>
          <w:tcPr>
            <w:tcW w:w="8394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7090695F" w14:textId="77777777" w:rsidR="00D51382" w:rsidRPr="009D0CC3" w:rsidRDefault="00D51382" w:rsidP="00864903">
            <w:pPr>
              <w:pStyle w:val="s0"/>
              <w:jc w:val="center"/>
              <w:rPr>
                <w:rFonts w:ascii="HYmprL" w:eastAsia="HYmprL" w:hAnsi="Malgun Gothic" w:cs="Malgun Gothic"/>
                <w:bCs/>
                <w:w w:val="95"/>
              </w:rPr>
            </w:pPr>
            <w:r>
              <w:rPr>
                <w:rFonts w:ascii="HYmprL" w:eastAsia="HYmprL" w:hAnsi="Century Gothic" w:cs="Dotum" w:hint="eastAsia"/>
                <w:color w:val="1A2996"/>
              </w:rPr>
              <w:t>휴식</w:t>
            </w:r>
            <w:r>
              <w:rPr>
                <w:rFonts w:ascii="Century Gothic" w:eastAsia="Dotum" w:hAnsi="Century Gothic" w:cs="Dotum" w:hint="eastAsia"/>
                <w:color w:val="1A2996"/>
              </w:rPr>
              <w:t xml:space="preserve"> </w:t>
            </w:r>
            <w:r>
              <w:rPr>
                <w:rFonts w:ascii="Century Gothic" w:eastAsia="Dotum" w:hAnsi="Century Gothic" w:cs="Dotum"/>
                <w:color w:val="1A2996"/>
              </w:rPr>
              <w:t>(Break)</w:t>
            </w:r>
          </w:p>
        </w:tc>
      </w:tr>
      <w:tr w:rsidR="00EE115C" w14:paraId="61044F39" w14:textId="77777777" w:rsidTr="00864903">
        <w:tblPrEx>
          <w:tblCellMar>
            <w:left w:w="28" w:type="dxa"/>
            <w:right w:w="28" w:type="dxa"/>
          </w:tblCellMar>
        </w:tblPrEx>
        <w:trPr>
          <w:trHeight w:val="295"/>
        </w:trPr>
        <w:tc>
          <w:tcPr>
            <w:tcW w:w="21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39A89B6" w14:textId="77777777" w:rsidR="00EE115C" w:rsidRPr="00864903" w:rsidRDefault="005C50D3" w:rsidP="006571C8">
            <w:pPr>
              <w:pStyle w:val="s0"/>
              <w:jc w:val="center"/>
              <w:rPr>
                <w:rFonts w:ascii="Century Gothic" w:eastAsia="Dotum" w:hAnsi="Century Gothic" w:cs="Dotum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Century Gothic" w:eastAsia="Dotum" w:hAnsi="Century Gothic" w:cs="Dotum"/>
                <w:b/>
                <w:color w:val="000000" w:themeColor="text1"/>
                <w:sz w:val="18"/>
                <w:szCs w:val="18"/>
              </w:rPr>
              <w:t>2</w:t>
            </w:r>
            <w:r w:rsidR="00EE115C" w:rsidRPr="00864903">
              <w:rPr>
                <w:rFonts w:ascii="Century Gothic" w:eastAsia="Dotum" w:hAnsi="Century Gothic" w:cs="Dotum"/>
                <w:b/>
                <w:color w:val="000000" w:themeColor="text1"/>
                <w:sz w:val="18"/>
                <w:szCs w:val="18"/>
              </w:rPr>
              <w:t>:</w:t>
            </w:r>
            <w:r w:rsidR="00D51382">
              <w:rPr>
                <w:rFonts w:ascii="Century Gothic" w:eastAsia="Dotum" w:hAnsi="Century Gothic" w:cs="Dotum"/>
                <w:b/>
                <w:color w:val="000000" w:themeColor="text1"/>
                <w:sz w:val="18"/>
                <w:szCs w:val="18"/>
              </w:rPr>
              <w:t>3</w:t>
            </w:r>
            <w:r w:rsidR="00EE115C" w:rsidRPr="00864903">
              <w:rPr>
                <w:rFonts w:ascii="Century Gothic" w:eastAsia="Dotum" w:hAnsi="Century Gothic" w:cs="Dotum"/>
                <w:b/>
                <w:color w:val="000000" w:themeColor="text1"/>
                <w:sz w:val="18"/>
                <w:szCs w:val="18"/>
              </w:rPr>
              <w:t>0~</w:t>
            </w:r>
            <w:r>
              <w:rPr>
                <w:rFonts w:ascii="Century Gothic" w:eastAsia="Dotum" w:hAnsi="Century Gothic" w:cs="Dotum"/>
                <w:b/>
                <w:color w:val="000000" w:themeColor="text1"/>
                <w:sz w:val="18"/>
                <w:szCs w:val="18"/>
              </w:rPr>
              <w:t>3</w:t>
            </w:r>
            <w:r w:rsidR="00EE115C" w:rsidRPr="00864903">
              <w:rPr>
                <w:rFonts w:ascii="Century Gothic" w:eastAsia="Dotum" w:hAnsi="Century Gothic" w:cs="Dotum"/>
                <w:b/>
                <w:color w:val="000000" w:themeColor="text1"/>
                <w:sz w:val="18"/>
                <w:szCs w:val="18"/>
              </w:rPr>
              <w:t>:</w:t>
            </w:r>
            <w:r w:rsidR="00D51382">
              <w:rPr>
                <w:rFonts w:ascii="Century Gothic" w:eastAsia="Dotum" w:hAnsi="Century Gothic" w:cs="Dotum"/>
                <w:b/>
                <w:color w:val="000000" w:themeColor="text1"/>
                <w:sz w:val="18"/>
                <w:szCs w:val="18"/>
              </w:rPr>
              <w:t>3</w:t>
            </w:r>
            <w:r w:rsidR="00EE115C" w:rsidRPr="00864903">
              <w:rPr>
                <w:rFonts w:ascii="Century Gothic" w:eastAsia="Dotum" w:hAnsi="Century Gothic" w:cs="Dotum"/>
                <w:b/>
                <w:color w:val="000000" w:themeColor="text1"/>
                <w:sz w:val="18"/>
                <w:szCs w:val="18"/>
              </w:rPr>
              <w:t>0 PM</w:t>
            </w:r>
          </w:p>
        </w:tc>
        <w:tc>
          <w:tcPr>
            <w:tcW w:w="8394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AA1ECBF" w14:textId="77777777" w:rsidR="00EE115C" w:rsidRPr="00D51382" w:rsidRDefault="00D51382" w:rsidP="00D51382">
            <w:pPr>
              <w:pStyle w:val="s0"/>
              <w:jc w:val="center"/>
              <w:rPr>
                <w:rFonts w:ascii="HYmprL" w:eastAsia="HYmprL" w:cs="Dotum"/>
              </w:rPr>
            </w:pPr>
            <w:r>
              <w:rPr>
                <w:rFonts w:ascii="HYmprL" w:eastAsia="HYmprL" w:cs="Dotum" w:hint="eastAsia"/>
              </w:rPr>
              <w:t>창조</w:t>
            </w:r>
            <w:r w:rsidRPr="006571C8">
              <w:rPr>
                <w:rFonts w:ascii="HYmprL" w:eastAsia="HYmprL" w:cs="Dotum" w:hint="eastAsia"/>
              </w:rPr>
              <w:t>적인 무도수련 교육과정</w:t>
            </w:r>
            <w:r w:rsidRPr="006571C8">
              <w:rPr>
                <w:rFonts w:ascii="Dotum" w:eastAsia="Dotum" w:cs="Dotum" w:hint="eastAsia"/>
              </w:rPr>
              <w:t xml:space="preserve"> </w:t>
            </w:r>
            <w:r w:rsidRPr="006571C8">
              <w:rPr>
                <w:rFonts w:ascii="Century Gothic" w:eastAsia="Dotum" w:hAnsi="Century Gothic" w:cs="Dotum"/>
                <w:b/>
                <w:bCs/>
                <w:w w:val="95"/>
              </w:rPr>
              <w:t>(</w:t>
            </w:r>
            <w:r w:rsidRPr="006571C8">
              <w:rPr>
                <w:rFonts w:ascii="HYmprL" w:eastAsia="HYmprL" w:cs="Dotum" w:hint="eastAsia"/>
                <w:b/>
                <w:bCs/>
                <w:w w:val="95"/>
              </w:rPr>
              <w:t>강사</w:t>
            </w:r>
            <w:r w:rsidRPr="006571C8">
              <w:rPr>
                <w:rFonts w:hAnsi="Batang" w:cs="Batang" w:hint="eastAsia"/>
                <w:b/>
                <w:bCs/>
                <w:w w:val="95"/>
              </w:rPr>
              <w:t>–</w:t>
            </w:r>
            <w:r w:rsidRPr="009D0CC3">
              <w:rPr>
                <w:rFonts w:ascii="HYmprL" w:eastAsia="HYmprL" w:hAnsi="Batang" w:cs="Batang" w:hint="eastAsia"/>
                <w:b/>
                <w:bCs/>
                <w:w w:val="95"/>
              </w:rPr>
              <w:t>장태산</w:t>
            </w:r>
            <w:r w:rsidRPr="006571C8">
              <w:rPr>
                <w:rFonts w:ascii="Century Gothic" w:eastAsia="Dotum" w:hAnsi="Century Gothic" w:cs="Dotum"/>
                <w:b/>
                <w:bCs/>
                <w:w w:val="95"/>
              </w:rPr>
              <w:t>)</w:t>
            </w:r>
          </w:p>
        </w:tc>
      </w:tr>
      <w:tr w:rsidR="0052343C" w14:paraId="14164C19" w14:textId="77777777" w:rsidTr="00864903">
        <w:tblPrEx>
          <w:tblCellMar>
            <w:left w:w="28" w:type="dxa"/>
            <w:right w:w="28" w:type="dxa"/>
          </w:tblCellMar>
        </w:tblPrEx>
        <w:trPr>
          <w:trHeight w:val="295"/>
        </w:trPr>
        <w:tc>
          <w:tcPr>
            <w:tcW w:w="21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7D6036DD" w14:textId="77777777" w:rsidR="0052343C" w:rsidRPr="00864903" w:rsidRDefault="005C50D3" w:rsidP="006571C8">
            <w:pPr>
              <w:pStyle w:val="s0"/>
              <w:jc w:val="center"/>
              <w:rPr>
                <w:rFonts w:ascii="Century Gothic" w:eastAsia="Dotum" w:hAnsi="Century Gothic" w:cs="Dotum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Century Gothic" w:eastAsia="Dotum" w:hAnsi="Century Gothic" w:cs="Dotum"/>
                <w:b/>
                <w:color w:val="000000" w:themeColor="text1"/>
                <w:sz w:val="18"/>
                <w:szCs w:val="18"/>
              </w:rPr>
              <w:t>3</w:t>
            </w:r>
            <w:r w:rsidR="0052343C">
              <w:rPr>
                <w:rFonts w:ascii="Century Gothic" w:eastAsia="Dotum" w:hAnsi="Century Gothic" w:cs="Dotum"/>
                <w:b/>
                <w:color w:val="000000" w:themeColor="text1"/>
                <w:sz w:val="18"/>
                <w:szCs w:val="18"/>
              </w:rPr>
              <w:t>:</w:t>
            </w:r>
            <w:r w:rsidR="00D51382">
              <w:rPr>
                <w:rFonts w:ascii="Century Gothic" w:eastAsia="Dotum" w:hAnsi="Century Gothic" w:cs="Dotum"/>
                <w:b/>
                <w:color w:val="000000" w:themeColor="text1"/>
                <w:sz w:val="18"/>
                <w:szCs w:val="18"/>
              </w:rPr>
              <w:t>3</w:t>
            </w:r>
            <w:r w:rsidR="0052343C">
              <w:rPr>
                <w:rFonts w:ascii="Century Gothic" w:eastAsia="Dotum" w:hAnsi="Century Gothic" w:cs="Dotum"/>
                <w:b/>
                <w:color w:val="000000" w:themeColor="text1"/>
                <w:sz w:val="18"/>
                <w:szCs w:val="18"/>
              </w:rPr>
              <w:t>0~</w:t>
            </w:r>
            <w:r>
              <w:rPr>
                <w:rFonts w:ascii="Century Gothic" w:eastAsia="Dotum" w:hAnsi="Century Gothic" w:cs="Dotum"/>
                <w:b/>
                <w:color w:val="000000" w:themeColor="text1"/>
                <w:sz w:val="18"/>
                <w:szCs w:val="18"/>
              </w:rPr>
              <w:t>4</w:t>
            </w:r>
            <w:r w:rsidR="0052343C">
              <w:rPr>
                <w:rFonts w:ascii="Century Gothic" w:eastAsia="Dotum" w:hAnsi="Century Gothic" w:cs="Dotum"/>
                <w:b/>
                <w:color w:val="000000" w:themeColor="text1"/>
                <w:sz w:val="18"/>
                <w:szCs w:val="18"/>
              </w:rPr>
              <w:t>:</w:t>
            </w:r>
            <w:r w:rsidR="008C0BE2">
              <w:rPr>
                <w:rFonts w:ascii="Century Gothic" w:eastAsia="Dotum" w:hAnsi="Century Gothic" w:cs="Dotum"/>
                <w:b/>
                <w:color w:val="000000" w:themeColor="text1"/>
                <w:sz w:val="18"/>
                <w:szCs w:val="18"/>
              </w:rPr>
              <w:t>3</w:t>
            </w:r>
            <w:r w:rsidR="0052343C">
              <w:rPr>
                <w:rFonts w:ascii="Century Gothic" w:eastAsia="Dotum" w:hAnsi="Century Gothic" w:cs="Dotum"/>
                <w:b/>
                <w:color w:val="000000" w:themeColor="text1"/>
                <w:sz w:val="18"/>
                <w:szCs w:val="18"/>
              </w:rPr>
              <w:t>0 PM</w:t>
            </w:r>
          </w:p>
        </w:tc>
        <w:tc>
          <w:tcPr>
            <w:tcW w:w="8394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F25B178" w14:textId="77777777" w:rsidR="0052343C" w:rsidRDefault="00D51382" w:rsidP="0052343C">
            <w:pPr>
              <w:pStyle w:val="s0"/>
              <w:jc w:val="center"/>
              <w:rPr>
                <w:rFonts w:ascii="HYmprL" w:eastAsia="HYmprL" w:cs="Dotum"/>
              </w:rPr>
            </w:pPr>
            <w:r>
              <w:rPr>
                <w:rFonts w:ascii="HYmprL" w:eastAsia="HYmprL" w:cs="Dotum" w:hint="eastAsia"/>
              </w:rPr>
              <w:t>성공적인 신입</w:t>
            </w:r>
            <w:r>
              <w:rPr>
                <w:rFonts w:ascii="HYmprL" w:eastAsia="HYmprL" w:cs="Dotum"/>
              </w:rPr>
              <w:t xml:space="preserve"> </w:t>
            </w:r>
            <w:r>
              <w:rPr>
                <w:rFonts w:ascii="HYmprL" w:eastAsia="HYmprL" w:cs="Dotum" w:hint="eastAsia"/>
              </w:rPr>
              <w:t xml:space="preserve">학생 입관방법 </w:t>
            </w:r>
            <w:r w:rsidRPr="006571C8">
              <w:rPr>
                <w:rFonts w:ascii="Century Gothic" w:eastAsia="Dotum" w:hAnsi="Century Gothic" w:cs="Dotum"/>
                <w:b/>
                <w:bCs/>
                <w:w w:val="95"/>
              </w:rPr>
              <w:t>(</w:t>
            </w:r>
            <w:r w:rsidRPr="006571C8">
              <w:rPr>
                <w:rFonts w:ascii="HYmprL" w:eastAsia="HYmprL" w:cs="Dotum" w:hint="eastAsia"/>
                <w:b/>
                <w:bCs/>
                <w:w w:val="95"/>
              </w:rPr>
              <w:t>강사</w:t>
            </w:r>
            <w:r w:rsidRPr="006571C8">
              <w:rPr>
                <w:rFonts w:hAnsi="Batang" w:cs="Batang" w:hint="eastAsia"/>
                <w:b/>
                <w:bCs/>
                <w:w w:val="95"/>
              </w:rPr>
              <w:t>–</w:t>
            </w:r>
            <w:r w:rsidRPr="00D51382">
              <w:rPr>
                <w:rFonts w:ascii="Century Gothic" w:eastAsia="HYnamL" w:hAnsi="Century Gothic" w:cs="Arial"/>
                <w:b/>
                <w:bCs/>
                <w:w w:val="95"/>
                <w:sz w:val="22"/>
                <w:szCs w:val="22"/>
              </w:rPr>
              <w:t>Joe Choi</w:t>
            </w:r>
            <w:r w:rsidRPr="006571C8">
              <w:rPr>
                <w:rFonts w:ascii="Century Gothic" w:eastAsia="Dotum" w:hAnsi="Century Gothic" w:cs="Dotum"/>
                <w:b/>
                <w:bCs/>
                <w:w w:val="95"/>
              </w:rPr>
              <w:t>)</w:t>
            </w:r>
          </w:p>
        </w:tc>
      </w:tr>
      <w:tr w:rsidR="00EE115C" w14:paraId="33043A66" w14:textId="77777777" w:rsidTr="00864903">
        <w:tblPrEx>
          <w:tblCellMar>
            <w:left w:w="28" w:type="dxa"/>
            <w:right w:w="28" w:type="dxa"/>
          </w:tblCellMar>
        </w:tblPrEx>
        <w:trPr>
          <w:trHeight w:val="294"/>
        </w:trPr>
        <w:tc>
          <w:tcPr>
            <w:tcW w:w="21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3672062B" w14:textId="77777777" w:rsidR="00EE115C" w:rsidRPr="00864903" w:rsidRDefault="005C50D3" w:rsidP="006571C8">
            <w:pPr>
              <w:pStyle w:val="s0"/>
              <w:jc w:val="center"/>
              <w:rPr>
                <w:rFonts w:ascii="Century Gothic" w:eastAsia="Dotum" w:hAnsi="Century Gothic" w:cs="Dotum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Century Gothic" w:eastAsia="Dotum" w:hAnsi="Century Gothic" w:cs="Dotum"/>
                <w:b/>
                <w:color w:val="000000" w:themeColor="text1"/>
                <w:sz w:val="18"/>
                <w:szCs w:val="18"/>
              </w:rPr>
              <w:t>4</w:t>
            </w:r>
            <w:r w:rsidR="00EE115C" w:rsidRPr="00864903">
              <w:rPr>
                <w:rFonts w:ascii="Century Gothic" w:eastAsia="Dotum" w:hAnsi="Century Gothic" w:cs="Dotum"/>
                <w:b/>
                <w:color w:val="000000" w:themeColor="text1"/>
                <w:sz w:val="18"/>
                <w:szCs w:val="18"/>
              </w:rPr>
              <w:t>:</w:t>
            </w:r>
            <w:r w:rsidR="008C0BE2">
              <w:rPr>
                <w:rFonts w:ascii="Century Gothic" w:eastAsia="Dotum" w:hAnsi="Century Gothic" w:cs="Dotum"/>
                <w:b/>
                <w:color w:val="000000" w:themeColor="text1"/>
                <w:sz w:val="18"/>
                <w:szCs w:val="18"/>
              </w:rPr>
              <w:t>3</w:t>
            </w:r>
            <w:r w:rsidR="00EE115C" w:rsidRPr="00864903">
              <w:rPr>
                <w:rFonts w:ascii="Century Gothic" w:eastAsia="Dotum" w:hAnsi="Century Gothic" w:cs="Dotum"/>
                <w:b/>
                <w:color w:val="000000" w:themeColor="text1"/>
                <w:sz w:val="18"/>
                <w:szCs w:val="18"/>
              </w:rPr>
              <w:t>0~</w:t>
            </w:r>
            <w:r>
              <w:rPr>
                <w:rFonts w:ascii="Century Gothic" w:eastAsia="Dotum" w:hAnsi="Century Gothic" w:cs="Dotum"/>
                <w:b/>
                <w:color w:val="000000" w:themeColor="text1"/>
                <w:sz w:val="18"/>
                <w:szCs w:val="18"/>
              </w:rPr>
              <w:t>5</w:t>
            </w:r>
            <w:r w:rsidR="006571C8" w:rsidRPr="00864903">
              <w:rPr>
                <w:rFonts w:ascii="Century Gothic" w:eastAsia="Dotum" w:hAnsi="Century Gothic" w:cs="Dotum"/>
                <w:b/>
                <w:color w:val="000000" w:themeColor="text1"/>
                <w:sz w:val="18"/>
                <w:szCs w:val="18"/>
              </w:rPr>
              <w:t>:</w:t>
            </w:r>
            <w:r w:rsidR="008C0BE2">
              <w:rPr>
                <w:rFonts w:ascii="Century Gothic" w:eastAsia="Dotum" w:hAnsi="Century Gothic" w:cs="Dotum"/>
                <w:b/>
                <w:color w:val="000000" w:themeColor="text1"/>
                <w:sz w:val="18"/>
                <w:szCs w:val="18"/>
              </w:rPr>
              <w:t>40</w:t>
            </w:r>
            <w:r w:rsidR="00EE115C" w:rsidRPr="00864903">
              <w:rPr>
                <w:rFonts w:ascii="Century Gothic" w:eastAsia="Dotum" w:hAnsi="Century Gothic" w:cs="Dotum"/>
                <w:b/>
                <w:color w:val="000000" w:themeColor="text1"/>
                <w:sz w:val="18"/>
                <w:szCs w:val="18"/>
              </w:rPr>
              <w:t xml:space="preserve"> PM</w:t>
            </w:r>
          </w:p>
        </w:tc>
        <w:tc>
          <w:tcPr>
            <w:tcW w:w="8394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4F63641B" w14:textId="77777777" w:rsidR="00EE115C" w:rsidRPr="006571C8" w:rsidRDefault="00A5138F" w:rsidP="006571C8">
            <w:pPr>
              <w:pStyle w:val="s0"/>
              <w:jc w:val="center"/>
              <w:rPr>
                <w:rFonts w:ascii="Dotum" w:eastAsia="Dotum" w:cs="Dotum"/>
              </w:rPr>
            </w:pPr>
            <w:r>
              <w:rPr>
                <w:rFonts w:ascii="HYmprL" w:eastAsia="HYmprL" w:cs="Dotum" w:hint="eastAsia"/>
                <w:bCs/>
                <w:w w:val="95"/>
              </w:rPr>
              <w:t>자</w:t>
            </w:r>
            <w:r w:rsidRPr="00A5138F">
              <w:rPr>
                <w:rFonts w:ascii="HYmprL" w:eastAsia="HYmprL" w:hAnsi="Malgun Gothic" w:cs="Malgun Gothic" w:hint="eastAsia"/>
                <w:bCs/>
                <w:w w:val="95"/>
              </w:rPr>
              <w:t>유주제</w:t>
            </w:r>
            <w:r>
              <w:rPr>
                <w:rFonts w:ascii="HYmprL" w:eastAsia="HYmprL" w:hAnsi="Malgun Gothic" w:cs="Malgun Gothic" w:hint="eastAsia"/>
                <w:bCs/>
                <w:w w:val="95"/>
              </w:rPr>
              <w:t xml:space="preserve"> </w:t>
            </w:r>
            <w:r w:rsidRPr="00A5138F">
              <w:rPr>
                <w:rFonts w:ascii="HYmprL" w:eastAsia="HYmprL" w:hAnsi="Malgun Gothic" w:cs="Malgun Gothic" w:hint="eastAsia"/>
                <w:bCs/>
                <w:w w:val="95"/>
              </w:rPr>
              <w:t>오픈</w:t>
            </w:r>
            <w:r>
              <w:rPr>
                <w:rFonts w:ascii="Malgun Gothic" w:eastAsia="Malgun Gothic" w:hAnsi="Malgun Gothic" w:cs="Malgun Gothic" w:hint="eastAsia"/>
                <w:bCs/>
                <w:w w:val="95"/>
              </w:rPr>
              <w:t xml:space="preserve"> </w:t>
            </w:r>
            <w:r w:rsidR="00EE115C" w:rsidRPr="006571C8">
              <w:rPr>
                <w:rFonts w:ascii="HYmprL" w:eastAsia="HYmprL" w:cs="Dotum" w:hint="eastAsia"/>
                <w:bCs/>
                <w:w w:val="95"/>
              </w:rPr>
              <w:t>토론회</w:t>
            </w:r>
            <w:r w:rsidR="00EE115C" w:rsidRPr="006571C8">
              <w:rPr>
                <w:rFonts w:ascii="Dotum" w:eastAsia="Dotum" w:cs="Dotum" w:hint="eastAsia"/>
                <w:bCs/>
                <w:w w:val="95"/>
              </w:rPr>
              <w:t xml:space="preserve"> </w:t>
            </w:r>
            <w:r w:rsidR="00EE115C" w:rsidRPr="006571C8">
              <w:rPr>
                <w:rFonts w:ascii="Dotum" w:eastAsia="Dotum" w:cs="Dotum"/>
                <w:bCs/>
                <w:w w:val="95"/>
              </w:rPr>
              <w:t>(</w:t>
            </w:r>
            <w:r w:rsidRPr="00A5138F">
              <w:rPr>
                <w:rFonts w:ascii="Century Gothic" w:eastAsia="Dotum" w:hAnsi="Century Gothic" w:cs="Dotum"/>
                <w:bCs/>
                <w:w w:val="95"/>
              </w:rPr>
              <w:t>Open</w:t>
            </w:r>
            <w:r>
              <w:rPr>
                <w:rFonts w:ascii="Dotum" w:eastAsia="Dotum" w:cs="Dotum"/>
                <w:bCs/>
                <w:w w:val="95"/>
              </w:rPr>
              <w:t xml:space="preserve"> </w:t>
            </w:r>
            <w:r w:rsidR="00EE115C" w:rsidRPr="006571C8">
              <w:rPr>
                <w:rFonts w:ascii="Century Gothic" w:eastAsia="Dotum" w:hAnsi="Century Gothic" w:cs="Dotum"/>
                <w:bCs/>
                <w:w w:val="95"/>
              </w:rPr>
              <w:t>Conference</w:t>
            </w:r>
            <w:r w:rsidR="00EE115C" w:rsidRPr="006571C8">
              <w:rPr>
                <w:rFonts w:ascii="Dotum" w:eastAsia="Dotum" w:cs="Dotum"/>
                <w:bCs/>
                <w:w w:val="95"/>
              </w:rPr>
              <w:t>)</w:t>
            </w:r>
          </w:p>
        </w:tc>
      </w:tr>
      <w:tr w:rsidR="00EE115C" w14:paraId="0F192DE0" w14:textId="77777777" w:rsidTr="00864903">
        <w:tblPrEx>
          <w:tblCellMar>
            <w:left w:w="28" w:type="dxa"/>
            <w:right w:w="28" w:type="dxa"/>
          </w:tblCellMar>
        </w:tblPrEx>
        <w:trPr>
          <w:trHeight w:val="294"/>
        </w:trPr>
        <w:tc>
          <w:tcPr>
            <w:tcW w:w="21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444125AF" w14:textId="77777777" w:rsidR="00EE115C" w:rsidRPr="00864903" w:rsidRDefault="0052343C" w:rsidP="006571C8">
            <w:pPr>
              <w:pStyle w:val="s0"/>
              <w:jc w:val="center"/>
              <w:rPr>
                <w:rFonts w:ascii="Century Gothic" w:eastAsia="Dotum" w:hAnsi="Century Gothic" w:cs="Dotum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Century Gothic" w:eastAsia="Dotum" w:hAnsi="Century Gothic" w:cs="Dotum"/>
                <w:b/>
                <w:color w:val="000000" w:themeColor="text1"/>
                <w:sz w:val="18"/>
                <w:szCs w:val="18"/>
              </w:rPr>
              <w:t>5</w:t>
            </w:r>
            <w:r w:rsidR="006571C8" w:rsidRPr="00864903">
              <w:rPr>
                <w:rFonts w:ascii="Century Gothic" w:eastAsia="Dotum" w:hAnsi="Century Gothic" w:cs="Dotum"/>
                <w:b/>
                <w:color w:val="000000" w:themeColor="text1"/>
                <w:sz w:val="18"/>
                <w:szCs w:val="18"/>
              </w:rPr>
              <w:t>:</w:t>
            </w:r>
            <w:r w:rsidR="008C0BE2">
              <w:rPr>
                <w:rFonts w:ascii="Century Gothic" w:eastAsia="Dotum" w:hAnsi="Century Gothic" w:cs="Dotum"/>
                <w:b/>
                <w:color w:val="000000" w:themeColor="text1"/>
                <w:sz w:val="18"/>
                <w:szCs w:val="18"/>
              </w:rPr>
              <w:t>4</w:t>
            </w:r>
            <w:r w:rsidR="00EE115C" w:rsidRPr="00864903">
              <w:rPr>
                <w:rFonts w:ascii="Century Gothic" w:eastAsia="Dotum" w:hAnsi="Century Gothic" w:cs="Dotum"/>
                <w:b/>
                <w:color w:val="000000" w:themeColor="text1"/>
                <w:sz w:val="18"/>
                <w:szCs w:val="18"/>
              </w:rPr>
              <w:t>0~</w:t>
            </w:r>
            <w:r w:rsidR="008C0BE2">
              <w:rPr>
                <w:rFonts w:ascii="Century Gothic" w:eastAsia="Dotum" w:hAnsi="Century Gothic" w:cs="Dotum"/>
                <w:b/>
                <w:color w:val="000000" w:themeColor="text1"/>
                <w:sz w:val="18"/>
                <w:szCs w:val="18"/>
              </w:rPr>
              <w:t>6</w:t>
            </w:r>
            <w:r w:rsidR="005C50D3">
              <w:rPr>
                <w:rFonts w:ascii="Century Gothic" w:eastAsia="Dotum" w:hAnsi="Century Gothic" w:cs="Dotum"/>
                <w:b/>
                <w:color w:val="000000" w:themeColor="text1"/>
                <w:sz w:val="18"/>
                <w:szCs w:val="18"/>
              </w:rPr>
              <w:t>:</w:t>
            </w:r>
            <w:r w:rsidR="008C0BE2">
              <w:rPr>
                <w:rFonts w:ascii="Century Gothic" w:eastAsia="Dotum" w:hAnsi="Century Gothic" w:cs="Dotum"/>
                <w:b/>
                <w:color w:val="000000" w:themeColor="text1"/>
                <w:sz w:val="18"/>
                <w:szCs w:val="18"/>
              </w:rPr>
              <w:t>0</w:t>
            </w:r>
            <w:r w:rsidR="005C50D3">
              <w:rPr>
                <w:rFonts w:ascii="Century Gothic" w:eastAsia="Dotum" w:hAnsi="Century Gothic" w:cs="Dotum"/>
                <w:b/>
                <w:color w:val="000000" w:themeColor="text1"/>
                <w:sz w:val="18"/>
                <w:szCs w:val="18"/>
              </w:rPr>
              <w:t>0</w:t>
            </w:r>
            <w:r w:rsidR="00EE115C" w:rsidRPr="00864903">
              <w:rPr>
                <w:rFonts w:ascii="Century Gothic" w:eastAsia="Dotum" w:hAnsi="Century Gothic" w:cs="Dotum"/>
                <w:b/>
                <w:color w:val="000000" w:themeColor="text1"/>
                <w:sz w:val="18"/>
                <w:szCs w:val="18"/>
              </w:rPr>
              <w:t xml:space="preserve"> PM</w:t>
            </w:r>
          </w:p>
        </w:tc>
        <w:tc>
          <w:tcPr>
            <w:tcW w:w="8394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124F811F" w14:textId="77777777" w:rsidR="00EE115C" w:rsidRPr="006571C8" w:rsidRDefault="0052343C" w:rsidP="006571C8">
            <w:pPr>
              <w:pStyle w:val="s0"/>
              <w:jc w:val="center"/>
              <w:rPr>
                <w:rFonts w:ascii="Dotum" w:eastAsia="Dotum" w:cs="Dotum"/>
                <w:color w:val="1A2996"/>
              </w:rPr>
            </w:pPr>
            <w:r w:rsidRPr="009D0CC3">
              <w:rPr>
                <w:rFonts w:ascii="Dotum" w:eastAsia="Dotum" w:cs="Dotum"/>
                <w:b/>
                <w:bCs/>
                <w:noProof/>
                <w:w w:val="95"/>
                <w:sz w:val="20"/>
                <w:szCs w:val="20"/>
              </w:rPr>
              <mc:AlternateContent>
                <mc:Choice Requires="wps">
                  <w:drawing>
                    <wp:anchor distT="45720" distB="45720" distL="114300" distR="114300" simplePos="0" relativeHeight="251664384" behindDoc="0" locked="0" layoutInCell="1" allowOverlap="1" wp14:anchorId="020DEC0C" wp14:editId="6B253AB5">
                      <wp:simplePos x="0" y="0"/>
                      <wp:positionH relativeFrom="column">
                        <wp:posOffset>-1374140</wp:posOffset>
                      </wp:positionH>
                      <wp:positionV relativeFrom="paragraph">
                        <wp:posOffset>187960</wp:posOffset>
                      </wp:positionV>
                      <wp:extent cx="6734810" cy="224155"/>
                      <wp:effectExtent l="0" t="0" r="0" b="4445"/>
                      <wp:wrapNone/>
                      <wp:docPr id="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734810" cy="22415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2D4B309" w14:textId="77777777" w:rsidR="009D0CC3" w:rsidRPr="00F64C4E" w:rsidRDefault="009D0CC3" w:rsidP="009D0CC3">
                                  <w:pPr>
                                    <w:jc w:val="center"/>
                                    <w:rPr>
                                      <w:rFonts w:ascii="HYnamL" w:eastAsia="HYnamL"/>
                                      <w:b/>
                                      <w:color w:val="000000" w:themeColor="text1"/>
                                      <w:sz w:val="12"/>
                                    </w:rPr>
                                  </w:pPr>
                                  <w:r w:rsidRPr="00F64C4E">
                                    <w:rPr>
                                      <w:rFonts w:ascii="HYnamL" w:eastAsia="HYnamL" w:hint="eastAsia"/>
                                      <w:color w:val="000000" w:themeColor="text1"/>
                                      <w:sz w:val="12"/>
                                    </w:rPr>
                                    <w:t>※</w:t>
                                  </w:r>
                                  <w:r w:rsidRPr="00F64C4E">
                                    <w:rPr>
                                      <w:rFonts w:ascii="HYnamL" w:eastAsia="HYnamL" w:hint="eastAsia"/>
                                      <w:b/>
                                      <w:color w:val="000000" w:themeColor="text1"/>
                                      <w:sz w:val="12"/>
                                    </w:rPr>
                                    <w:t>세미나 순서가 사황에 따라 변경 될 수있음을 알립니다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020DEC0C" id="_x0000_s1028" type="#_x0000_t202" style="position:absolute;left:0;text-align:left;margin-left:-108.2pt;margin-top:14.8pt;width:530.3pt;height:17.6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" filled="f" stroked="f">
                      <v:textbox>
                        <w:txbxContent>
                          <w:p w14:paraId="72D4B309" w14:textId="77777777" w:rsidR="009D0CC3" w:rsidRPr="00F64C4E" w:rsidRDefault="009D0CC3" w:rsidP="009D0CC3">
                            <w:pPr>
                              <w:jc w:val="center"/>
                              <w:rPr>
                                <w:rFonts w:ascii="HYnamL" w:eastAsia="HYnamL"/>
                                <w:b/>
                                <w:color w:val="000000" w:themeColor="text1"/>
                                <w:sz w:val="12"/>
                              </w:rPr>
                            </w:pPr>
                            <w:r w:rsidRPr="00F64C4E">
                              <w:rPr>
                                <w:rFonts w:ascii="HYnamL" w:eastAsia="HYnamL" w:hint="eastAsia"/>
                                <w:color w:val="000000" w:themeColor="text1"/>
                                <w:sz w:val="12"/>
                              </w:rPr>
                              <w:t>※</w:t>
                            </w:r>
                            <w:r w:rsidRPr="00F64C4E">
                              <w:rPr>
                                <w:rFonts w:ascii="HYnamL" w:eastAsia="HYnamL" w:hint="eastAsia"/>
                                <w:b/>
                                <w:color w:val="000000" w:themeColor="text1"/>
                                <w:sz w:val="12"/>
                              </w:rPr>
                              <w:t>세미나 순서가 사황에 따라 변경 될 수있음을 알립니다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EE115C" w:rsidRPr="006571C8">
              <w:rPr>
                <w:rFonts w:ascii="HYmprL" w:eastAsia="HYmprL" w:cs="Dotum" w:hint="eastAsia"/>
                <w:color w:val="1A2996"/>
              </w:rPr>
              <w:t>수료증 수여식</w:t>
            </w:r>
            <w:r w:rsidR="00EE115C" w:rsidRPr="006571C8">
              <w:rPr>
                <w:rFonts w:ascii="Dotum" w:eastAsia="Dotum" w:cs="Dotum"/>
                <w:color w:val="1A2996"/>
              </w:rPr>
              <w:t xml:space="preserve"> </w:t>
            </w:r>
            <w:r w:rsidR="00EE115C" w:rsidRPr="006571C8">
              <w:rPr>
                <w:rFonts w:ascii="Century Gothic" w:eastAsia="Dotum" w:hAnsi="Century Gothic" w:cs="Dotum"/>
                <w:color w:val="1A2996"/>
              </w:rPr>
              <w:t>(Closing Ceremony)</w:t>
            </w:r>
          </w:p>
        </w:tc>
      </w:tr>
    </w:tbl>
    <w:p w14:paraId="540192E9" w14:textId="77777777" w:rsidR="00886ACB" w:rsidRDefault="00886ACB" w:rsidP="006571C8">
      <w:pPr>
        <w:pStyle w:val="s0"/>
        <w:jc w:val="center"/>
        <w:rPr>
          <w:rFonts w:ascii="Dotum" w:eastAsia="Dotum" w:cs="Dotum"/>
          <w:b/>
          <w:bCs/>
          <w:w w:val="95"/>
          <w:sz w:val="20"/>
          <w:szCs w:val="20"/>
        </w:rPr>
      </w:pPr>
    </w:p>
    <w:p w14:paraId="5B6DD8BF" w14:textId="77777777" w:rsidR="00EE0EB4" w:rsidRPr="00D51382" w:rsidRDefault="004C5BF8" w:rsidP="00D51382">
      <w:pPr>
        <w:jc w:val="center"/>
        <w:rPr>
          <w:rFonts w:ascii="HYmprL" w:eastAsia="HYmprL" w:cs="Dotum"/>
          <w:bCs/>
          <w:w w:val="95"/>
          <w:szCs w:val="20"/>
        </w:rPr>
      </w:pPr>
      <w:r w:rsidRPr="00D51382">
        <w:rPr>
          <w:rFonts w:ascii="HYmprL" w:eastAsia="HYmprL" w:cs="Dotum" w:hint="eastAsia"/>
          <w:b/>
          <w:bCs/>
          <w:w w:val="95"/>
          <w:szCs w:val="20"/>
        </w:rPr>
        <w:t xml:space="preserve">공항 </w:t>
      </w:r>
      <w:r w:rsidRPr="00D51382">
        <w:rPr>
          <w:rFonts w:ascii="Batang" w:eastAsia="Batang" w:hAnsi="Batang" w:cs="Batang" w:hint="eastAsia"/>
          <w:b/>
          <w:bCs/>
          <w:w w:val="95"/>
          <w:szCs w:val="20"/>
        </w:rPr>
        <w:t>밎</w:t>
      </w:r>
      <w:r w:rsidRPr="00D51382">
        <w:rPr>
          <w:rFonts w:ascii="HYmprL" w:eastAsia="HYmprL" w:cs="Dotum" w:hint="eastAsia"/>
          <w:b/>
          <w:bCs/>
          <w:w w:val="95"/>
          <w:szCs w:val="20"/>
        </w:rPr>
        <w:t xml:space="preserve"> 호텔:뉴욕 라</w:t>
      </w:r>
      <w:r w:rsidR="00A5138F" w:rsidRPr="00D51382">
        <w:rPr>
          <w:rFonts w:ascii="HYmprL" w:eastAsia="HYmprL" w:cs="Dotum" w:hint="eastAsia"/>
          <w:b/>
          <w:bCs/>
          <w:w w:val="95"/>
          <w:szCs w:val="20"/>
        </w:rPr>
        <w:t>과</w:t>
      </w:r>
      <w:r w:rsidRPr="00D51382">
        <w:rPr>
          <w:rFonts w:ascii="HYmprL" w:eastAsia="HYmprL" w:cs="Dotum" w:hint="eastAsia"/>
          <w:b/>
          <w:bCs/>
          <w:w w:val="95"/>
          <w:szCs w:val="20"/>
        </w:rPr>
        <w:t>디아공항</w:t>
      </w:r>
      <w:r w:rsidRPr="00D51382">
        <w:rPr>
          <w:rFonts w:ascii="HYmprL" w:eastAsia="HYmprL" w:cs="Dotum" w:hint="eastAsia"/>
          <w:bCs/>
          <w:w w:val="95"/>
          <w:szCs w:val="20"/>
        </w:rPr>
        <w:t xml:space="preserve"> </w:t>
      </w:r>
      <w:r w:rsidRPr="00D51382">
        <w:rPr>
          <w:rFonts w:ascii="Century Gothic" w:eastAsia="HYmprL" w:hAnsi="Century Gothic" w:cs="Dotum"/>
          <w:bCs/>
          <w:w w:val="95"/>
          <w:szCs w:val="20"/>
        </w:rPr>
        <w:t>(La Guardia</w:t>
      </w:r>
      <w:r w:rsidR="006571C8" w:rsidRPr="00D51382">
        <w:rPr>
          <w:rFonts w:ascii="Century Gothic" w:eastAsia="HYmprL" w:hAnsi="Century Gothic" w:cs="Dotum"/>
          <w:bCs/>
          <w:w w:val="95"/>
          <w:szCs w:val="20"/>
        </w:rPr>
        <w:t xml:space="preserve"> </w:t>
      </w:r>
      <w:r w:rsidRPr="00D51382">
        <w:rPr>
          <w:rFonts w:ascii="Century Gothic" w:eastAsia="HYmprL" w:hAnsi="Century Gothic" w:cs="Dotum"/>
          <w:bCs/>
          <w:w w:val="95"/>
          <w:szCs w:val="20"/>
        </w:rPr>
        <w:t>Airport</w:t>
      </w:r>
      <w:r w:rsidR="009D0CC3" w:rsidRPr="00D51382">
        <w:rPr>
          <w:rFonts w:ascii="Century Gothic" w:eastAsia="HYmprL" w:hAnsi="Century Gothic" w:cs="Dotum"/>
          <w:bCs/>
          <w:w w:val="95"/>
          <w:szCs w:val="20"/>
        </w:rPr>
        <w:t xml:space="preserve"> - </w:t>
      </w:r>
      <w:r w:rsidRPr="00D51382">
        <w:rPr>
          <w:rFonts w:ascii="Century Gothic" w:eastAsia="HYmprL" w:hAnsi="Century Gothic" w:cs="Dotum"/>
          <w:b/>
          <w:bCs/>
          <w:w w:val="95"/>
          <w:szCs w:val="20"/>
        </w:rPr>
        <w:t>LGA</w:t>
      </w:r>
      <w:r w:rsidRPr="00D51382">
        <w:rPr>
          <w:rFonts w:ascii="Century Gothic" w:eastAsia="HYmprL" w:hAnsi="Century Gothic" w:cs="Dotum"/>
          <w:bCs/>
          <w:w w:val="95"/>
          <w:szCs w:val="20"/>
        </w:rPr>
        <w:t>)</w:t>
      </w:r>
      <w:r w:rsidR="00EE0EB4" w:rsidRPr="00D51382">
        <w:rPr>
          <w:rFonts w:ascii="HYmprL" w:eastAsia="HYmprL" w:cs="Dotum" w:hint="eastAsia"/>
          <w:b/>
          <w:bCs/>
          <w:w w:val="95"/>
          <w:kern w:val="0"/>
          <w:szCs w:val="20"/>
        </w:rPr>
        <w:t>웨스트체스터카운티공항</w:t>
      </w:r>
      <w:r w:rsidR="00EE0EB4" w:rsidRPr="00D51382">
        <w:rPr>
          <w:rFonts w:ascii="HYmprL" w:eastAsia="HYmprL" w:cs="Dotum" w:hint="eastAsia"/>
          <w:bCs/>
          <w:w w:val="95"/>
          <w:kern w:val="0"/>
          <w:szCs w:val="20"/>
        </w:rPr>
        <w:t xml:space="preserve"> </w:t>
      </w:r>
      <w:r w:rsidR="00EE0EB4" w:rsidRPr="00D51382">
        <w:rPr>
          <w:rFonts w:ascii="Century Gothic" w:eastAsia="HYmprL" w:hAnsi="Century Gothic" w:cs="Dotum"/>
          <w:bCs/>
          <w:w w:val="95"/>
          <w:kern w:val="0"/>
          <w:szCs w:val="20"/>
        </w:rPr>
        <w:t xml:space="preserve">(Westchester County Airport - </w:t>
      </w:r>
      <w:r w:rsidR="00EE0EB4" w:rsidRPr="00D51382">
        <w:rPr>
          <w:rFonts w:ascii="Century Gothic" w:eastAsia="HYmprL" w:hAnsi="Century Gothic" w:cs="Dotum"/>
          <w:b/>
          <w:bCs/>
          <w:w w:val="95"/>
          <w:kern w:val="0"/>
          <w:szCs w:val="20"/>
        </w:rPr>
        <w:t>HPN</w:t>
      </w:r>
      <w:r w:rsidR="00EE0EB4" w:rsidRPr="00D51382">
        <w:rPr>
          <w:rFonts w:ascii="Century Gothic" w:eastAsia="HYmprL" w:hAnsi="Century Gothic" w:cs="Dotum"/>
          <w:bCs/>
          <w:w w:val="95"/>
          <w:kern w:val="0"/>
          <w:szCs w:val="20"/>
        </w:rPr>
        <w:t>)</w:t>
      </w:r>
    </w:p>
    <w:p w14:paraId="20210B01" w14:textId="77777777" w:rsidR="006571C8" w:rsidRPr="00A5138F" w:rsidRDefault="00A875C2" w:rsidP="00D51382">
      <w:pPr>
        <w:jc w:val="center"/>
        <w:rPr>
          <w:rFonts w:ascii="HYmprL" w:eastAsia="HYmprL" w:cs="Dotum"/>
          <w:bCs/>
          <w:w w:val="95"/>
          <w:szCs w:val="20"/>
        </w:rPr>
      </w:pPr>
      <w:r w:rsidRPr="00D51382">
        <w:rPr>
          <w:rFonts w:ascii="HYmprL" w:eastAsia="HYmprL" w:cs="Dotum" w:hint="eastAsia"/>
          <w:b/>
          <w:bCs/>
          <w:w w:val="95"/>
          <w:szCs w:val="20"/>
        </w:rPr>
        <w:lastRenderedPageBreak/>
        <w:t>공항 샤틀버스</w:t>
      </w:r>
      <w:r w:rsidR="005970B3" w:rsidRPr="00D51382">
        <w:rPr>
          <w:rFonts w:ascii="HYmprL" w:eastAsia="HYmprL" w:cs="Dotum" w:hint="eastAsia"/>
          <w:b/>
          <w:bCs/>
          <w:w w:val="95"/>
          <w:szCs w:val="20"/>
        </w:rPr>
        <w:t>:</w:t>
      </w:r>
      <w:r w:rsidR="005970B3" w:rsidRPr="00D51382">
        <w:rPr>
          <w:rFonts w:ascii="HYmprL" w:eastAsia="HYmprL" w:cs="Dotum" w:hint="eastAsia"/>
          <w:bCs/>
          <w:w w:val="95"/>
          <w:szCs w:val="20"/>
        </w:rPr>
        <w:t xml:space="preserve"> </w:t>
      </w:r>
      <w:r w:rsidR="00A5138F" w:rsidRPr="00A5138F">
        <w:rPr>
          <w:rFonts w:ascii="HYmprL" w:eastAsia="HYmprL" w:cs="Dotum" w:hint="eastAsia"/>
          <w:b/>
          <w:bCs/>
          <w:w w:val="95"/>
          <w:szCs w:val="20"/>
        </w:rPr>
        <w:t>커</w:t>
      </w:r>
      <w:r w:rsidR="005970B3" w:rsidRPr="00A5138F">
        <w:rPr>
          <w:rFonts w:ascii="HYmprL" w:eastAsia="HYmprL" w:cs="Dotum" w:hint="eastAsia"/>
          <w:b/>
          <w:bCs/>
          <w:w w:val="95"/>
          <w:szCs w:val="20"/>
        </w:rPr>
        <w:t>네티컷 리무진</w:t>
      </w:r>
      <w:r w:rsidR="005970B3" w:rsidRPr="00A5138F">
        <w:rPr>
          <w:rFonts w:ascii="Century Gothic" w:eastAsia="HYmprL" w:hAnsi="Century Gothic" w:cs="Dotum"/>
          <w:bCs/>
          <w:w w:val="95"/>
          <w:szCs w:val="20"/>
        </w:rPr>
        <w:t xml:space="preserve">(Connecticut Limousine) </w:t>
      </w:r>
      <w:r w:rsidR="005970B3" w:rsidRPr="00A5138F">
        <w:rPr>
          <w:rFonts w:ascii="HYmprL" w:eastAsia="HYmprL" w:cs="Dotum" w:hint="eastAsia"/>
          <w:bCs/>
          <w:w w:val="95"/>
          <w:szCs w:val="20"/>
        </w:rPr>
        <w:t xml:space="preserve">전화: </w:t>
      </w:r>
      <w:r w:rsidR="005970B3" w:rsidRPr="00A5138F">
        <w:rPr>
          <w:rFonts w:ascii="Century Gothic" w:eastAsia="HYmprL" w:hAnsi="Century Gothic" w:cs="Dotum"/>
          <w:bCs/>
          <w:w w:val="95"/>
          <w:szCs w:val="20"/>
        </w:rPr>
        <w:t>203</w:t>
      </w:r>
      <w:r w:rsidR="006571C8" w:rsidRPr="00A5138F">
        <w:rPr>
          <w:rFonts w:ascii="Century Gothic" w:eastAsia="HYmprL" w:hAnsi="Century Gothic" w:cs="Dotum"/>
          <w:bCs/>
          <w:w w:val="95"/>
          <w:szCs w:val="20"/>
        </w:rPr>
        <w:t>.</w:t>
      </w:r>
      <w:r w:rsidR="005970B3" w:rsidRPr="00A5138F">
        <w:rPr>
          <w:rFonts w:ascii="Century Gothic" w:eastAsia="HYmprL" w:hAnsi="Century Gothic" w:cs="Dotum"/>
          <w:bCs/>
          <w:w w:val="95"/>
          <w:szCs w:val="20"/>
        </w:rPr>
        <w:t>878</w:t>
      </w:r>
      <w:r w:rsidR="006571C8" w:rsidRPr="00A5138F">
        <w:rPr>
          <w:rFonts w:ascii="Century Gothic" w:eastAsia="HYmprL" w:hAnsi="Century Gothic" w:cs="Dotum"/>
          <w:bCs/>
          <w:w w:val="95"/>
          <w:szCs w:val="20"/>
        </w:rPr>
        <w:t>.</w:t>
      </w:r>
      <w:r w:rsidR="005970B3" w:rsidRPr="00A5138F">
        <w:rPr>
          <w:rFonts w:ascii="Century Gothic" w:eastAsia="HYmprL" w:hAnsi="Century Gothic" w:cs="Dotum"/>
          <w:bCs/>
          <w:w w:val="95"/>
          <w:szCs w:val="20"/>
        </w:rPr>
        <w:t>2222</w:t>
      </w:r>
    </w:p>
    <w:p w14:paraId="2EAFE341" w14:textId="77777777" w:rsidR="00A5138F" w:rsidRPr="00D51382" w:rsidRDefault="00A875C2" w:rsidP="00D51382">
      <w:pPr>
        <w:jc w:val="center"/>
        <w:rPr>
          <w:rFonts w:ascii="Century Gothic" w:eastAsia="HYmprL" w:hAnsi="Century Gothic" w:cs="MS Gothic"/>
          <w:bCs/>
          <w:w w:val="95"/>
          <w:kern w:val="0"/>
          <w:szCs w:val="20"/>
        </w:rPr>
      </w:pPr>
      <w:r w:rsidRPr="00D51382">
        <w:rPr>
          <w:rFonts w:ascii="HYmprL" w:eastAsia="HYmprL" w:cs="Dotum" w:hint="eastAsia"/>
          <w:b/>
          <w:bCs/>
          <w:w w:val="95"/>
          <w:szCs w:val="20"/>
        </w:rPr>
        <w:t>호텔:</w:t>
      </w:r>
      <w:r w:rsidRPr="00D51382">
        <w:rPr>
          <w:rFonts w:ascii="HYmprL" w:eastAsia="HYmprL" w:cs="Dotum" w:hint="eastAsia"/>
          <w:bCs/>
          <w:w w:val="95"/>
          <w:szCs w:val="20"/>
        </w:rPr>
        <w:t xml:space="preserve"> </w:t>
      </w:r>
      <w:r w:rsidRPr="00D51382">
        <w:rPr>
          <w:rFonts w:ascii="Century Gothic" w:eastAsia="HYmprL" w:hAnsi="Century Gothic" w:cs="Dotum"/>
          <w:bCs/>
          <w:w w:val="95"/>
          <w:szCs w:val="20"/>
        </w:rPr>
        <w:t>Holiday Inn Bridgeport</w:t>
      </w:r>
      <w:r w:rsidR="00A5138F" w:rsidRPr="00D51382">
        <w:rPr>
          <w:rFonts w:ascii="Century Gothic" w:eastAsia="HYmprL" w:hAnsi="Century Gothic" w:cs="Dotum" w:hint="eastAsia"/>
          <w:bCs/>
          <w:w w:val="95"/>
          <w:szCs w:val="20"/>
        </w:rPr>
        <w:t>；</w:t>
      </w:r>
      <w:r w:rsidR="00F05B71" w:rsidRPr="00D51382">
        <w:rPr>
          <w:rFonts w:ascii="Century Gothic" w:eastAsia="HYmprL" w:hAnsi="Century Gothic" w:cs="Dotum"/>
          <w:bCs/>
          <w:w w:val="95"/>
          <w:szCs w:val="20"/>
        </w:rPr>
        <w:t>($89/Room):</w:t>
      </w:r>
      <w:r w:rsidRPr="00D51382">
        <w:rPr>
          <w:rFonts w:ascii="Century Gothic" w:eastAsia="HYmprL" w:hAnsi="Century Gothic" w:cs="Dotum"/>
          <w:bCs/>
          <w:w w:val="95"/>
          <w:szCs w:val="20"/>
        </w:rPr>
        <w:t xml:space="preserve"> 1070 Main St</w:t>
      </w:r>
      <w:r w:rsidR="006571C8" w:rsidRPr="00D51382">
        <w:rPr>
          <w:rFonts w:ascii="Century Gothic" w:eastAsia="HYmprL" w:hAnsi="Century Gothic" w:cs="Dotum"/>
          <w:bCs/>
          <w:w w:val="95"/>
          <w:szCs w:val="20"/>
        </w:rPr>
        <w:t xml:space="preserve">, </w:t>
      </w:r>
      <w:r w:rsidRPr="00D51382">
        <w:rPr>
          <w:rFonts w:ascii="Century Gothic" w:eastAsia="HYmprL" w:hAnsi="Century Gothic" w:cs="Dotum"/>
          <w:bCs/>
          <w:w w:val="95"/>
          <w:szCs w:val="20"/>
        </w:rPr>
        <w:t>Bridgeport, CT 06604,</w:t>
      </w:r>
      <w:r w:rsidR="006571C8" w:rsidRPr="00D51382">
        <w:rPr>
          <w:rFonts w:ascii="Century Gothic" w:eastAsia="HYmprL" w:hAnsi="Century Gothic" w:cs="Dotum"/>
          <w:bCs/>
          <w:w w:val="95"/>
          <w:szCs w:val="20"/>
        </w:rPr>
        <w:t xml:space="preserve"> </w:t>
      </w:r>
      <w:r w:rsidR="005970B3" w:rsidRPr="00D51382">
        <w:rPr>
          <w:rFonts w:ascii="Century Gothic" w:eastAsia="HYmprL" w:hAnsi="Century Gothic" w:cs="MS Gothic"/>
          <w:bCs/>
          <w:w w:val="95"/>
          <w:kern w:val="0"/>
          <w:szCs w:val="20"/>
        </w:rPr>
        <w:t>203</w:t>
      </w:r>
      <w:r w:rsidR="006571C8" w:rsidRPr="00D51382">
        <w:rPr>
          <w:rFonts w:ascii="Century Gothic" w:eastAsia="HYmprL" w:hAnsi="Century Gothic" w:cs="MS Gothic"/>
          <w:bCs/>
          <w:w w:val="95"/>
          <w:kern w:val="0"/>
          <w:szCs w:val="20"/>
        </w:rPr>
        <w:t>.</w:t>
      </w:r>
      <w:r w:rsidR="005970B3" w:rsidRPr="00D51382">
        <w:rPr>
          <w:rFonts w:ascii="Century Gothic" w:eastAsia="HYmprL" w:hAnsi="Century Gothic" w:cs="MS Gothic"/>
          <w:bCs/>
          <w:w w:val="95"/>
          <w:kern w:val="0"/>
          <w:szCs w:val="20"/>
        </w:rPr>
        <w:t>334</w:t>
      </w:r>
      <w:r w:rsidR="006571C8" w:rsidRPr="00D51382">
        <w:rPr>
          <w:rFonts w:ascii="Century Gothic" w:eastAsia="HYmprL" w:hAnsi="Century Gothic" w:cs="MS Gothic"/>
          <w:bCs/>
          <w:w w:val="95"/>
          <w:kern w:val="0"/>
          <w:szCs w:val="20"/>
        </w:rPr>
        <w:t>.</w:t>
      </w:r>
      <w:r w:rsidR="005970B3" w:rsidRPr="00D51382">
        <w:rPr>
          <w:rFonts w:ascii="Century Gothic" w:eastAsia="HYmprL" w:hAnsi="Century Gothic" w:cs="MS Gothic"/>
          <w:bCs/>
          <w:w w:val="95"/>
          <w:kern w:val="0"/>
          <w:szCs w:val="20"/>
        </w:rPr>
        <w:t>1234</w:t>
      </w:r>
    </w:p>
    <w:sectPr w:rsidR="00A5138F" w:rsidRPr="00D51382" w:rsidSect="00A5138F">
      <w:headerReference w:type="even" r:id="rId8"/>
      <w:headerReference w:type="default" r:id="rId9"/>
      <w:headerReference w:type="first" r:id="rId10"/>
      <w:pgSz w:w="12240" w:h="15840"/>
      <w:pgMar w:top="720" w:right="720" w:bottom="288" w:left="720" w:header="720" w:footer="720" w:gutter="0"/>
      <w:cols w:space="720"/>
      <w:noEndnote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C774B1F" w14:textId="77777777" w:rsidR="00CD327B" w:rsidRDefault="00CD327B" w:rsidP="006E52DE">
      <w:r>
        <w:separator/>
      </w:r>
    </w:p>
  </w:endnote>
  <w:endnote w:type="continuationSeparator" w:id="0">
    <w:p w14:paraId="77D93970" w14:textId="77777777" w:rsidR="00CD327B" w:rsidRDefault="00CD327B" w:rsidP="006E52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Dotum">
    <w:altName w:val="Arial Unicode MS"/>
    <w:panose1 w:val="020B0600000101010101"/>
    <w:charset w:val="81"/>
    <w:family w:val="modern"/>
    <w:notTrueType/>
    <w:pitch w:val="fixed"/>
    <w:sig w:usb0="00000000" w:usb1="09060000" w:usb2="00000010" w:usb3="00000000" w:csb0="0008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YnamL">
    <w:panose1 w:val="02030600000101010101"/>
    <w:charset w:val="81"/>
    <w:family w:val="roman"/>
    <w:pitch w:val="variable"/>
    <w:sig w:usb0="800002A7" w:usb1="19D77CF9" w:usb2="00000010" w:usb3="00000000" w:csb0="0008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Haan YHead M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한컴바탕">
    <w:altName w:val="Arial Unicode MS"/>
    <w:charset w:val="81"/>
    <w:family w:val="roman"/>
    <w:pitch w:val="variable"/>
    <w:sig w:usb0="F7FFAFFF" w:usb1="FBDFFFFF" w:usb2="00FFFFFF" w:usb3="00000000" w:csb0="803F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YmprL">
    <w:panose1 w:val="02030600000101010101"/>
    <w:charset w:val="81"/>
    <w:family w:val="roman"/>
    <w:pitch w:val="variable"/>
    <w:sig w:usb0="800002A7" w:usb1="19D77CF9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CC34447" w14:textId="77777777" w:rsidR="00CD327B" w:rsidRDefault="00CD327B" w:rsidP="006E52DE">
      <w:r>
        <w:separator/>
      </w:r>
    </w:p>
  </w:footnote>
  <w:footnote w:type="continuationSeparator" w:id="0">
    <w:p w14:paraId="2CD0A238" w14:textId="77777777" w:rsidR="00CD327B" w:rsidRDefault="00CD327B" w:rsidP="006E52D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71006F" w14:textId="77777777" w:rsidR="006575D5" w:rsidRDefault="00CD327B">
    <w:pPr>
      <w:pStyle w:val="Header"/>
    </w:pPr>
    <w:r>
      <w:rPr>
        <w:noProof/>
      </w:rPr>
      <w:pict w14:anchorId="38B7767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57828501" o:spid="_x0000_s2050" type="#_x0000_t75" style="position:absolute;left:0;text-align:left;margin-left:0;margin-top:0;width:540pt;height:513.9pt;z-index:-251657216;mso-position-horizontal:center;mso-position-horizontal-relative:margin;mso-position-vertical:center;mso-position-vertical-relative:margin" o:allowincell="f">
          <v:imagedata r:id="rId1" o:title="1200px-University_of_Bridgeport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F6AD79" w14:textId="77777777" w:rsidR="00F64C4E" w:rsidRDefault="00CD327B">
    <w:pPr>
      <w:pStyle w:val="Header"/>
    </w:pPr>
    <w:r>
      <w:rPr>
        <w:noProof/>
      </w:rPr>
      <w:pict w14:anchorId="714951A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57828502" o:spid="_x0000_s2051" type="#_x0000_t75" style="position:absolute;left:0;text-align:left;margin-left:0;margin-top:0;width:428.8pt;height:408.1pt;z-index:-251656192;mso-position-horizontal:center;mso-position-horizontal-relative:margin;mso-position-vertical:center;mso-position-vertical-relative:margin" o:allowincell="f">
          <v:imagedata r:id="rId1" o:title="1200px-University_of_Bridgeport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1A26CF4" w14:textId="77777777" w:rsidR="006575D5" w:rsidRDefault="00CD327B">
    <w:pPr>
      <w:pStyle w:val="Header"/>
    </w:pPr>
    <w:r>
      <w:rPr>
        <w:noProof/>
      </w:rPr>
      <w:pict w14:anchorId="24CF69D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57828500" o:spid="_x0000_s2049" type="#_x0000_t75" style="position:absolute;left:0;text-align:left;margin-left:0;margin-top:0;width:540pt;height:513.9pt;z-index:-251658240;mso-position-horizontal:center;mso-position-horizontal-relative:margin;mso-position-vertical:center;mso-position-vertical-relative:margin" o:allowincell="f">
          <v:imagedata r:id="rId1" o:title="1200px-University_of_Bridgeport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13791D"/>
    <w:multiLevelType w:val="hybridMultilevel"/>
    <w:tmpl w:val="06C04CA6"/>
    <w:lvl w:ilvl="0" w:tplc="D496FE44">
      <w:numFmt w:val="bullet"/>
      <w:lvlText w:val="-"/>
      <w:lvlJc w:val="left"/>
      <w:pPr>
        <w:ind w:left="720" w:hanging="360"/>
      </w:pPr>
      <w:rPr>
        <w:rFonts w:ascii="Dotum" w:eastAsia="Dotum" w:hAnsi="Dotum" w:cs="Dotum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782403"/>
    <w:multiLevelType w:val="hybridMultilevel"/>
    <w:tmpl w:val="9F622450"/>
    <w:lvl w:ilvl="0" w:tplc="67EC1E2A">
      <w:start w:val="230"/>
      <w:numFmt w:val="bullet"/>
      <w:lvlText w:val="※"/>
      <w:lvlJc w:val="left"/>
      <w:pPr>
        <w:ind w:left="720" w:hanging="360"/>
      </w:pPr>
      <w:rPr>
        <w:rFonts w:ascii="HYnamL" w:eastAsia="HYnamL" w:hAnsiTheme="minorHAnsi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D625D0"/>
    <w:multiLevelType w:val="hybridMultilevel"/>
    <w:tmpl w:val="CC1627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8C764B"/>
    <w:multiLevelType w:val="hybridMultilevel"/>
    <w:tmpl w:val="7AB4BE02"/>
    <w:lvl w:ilvl="0" w:tplc="AB404990">
      <w:start w:val="2"/>
      <w:numFmt w:val="bullet"/>
      <w:lvlText w:val=""/>
      <w:lvlJc w:val="left"/>
      <w:pPr>
        <w:ind w:left="720" w:hanging="360"/>
      </w:pPr>
      <w:rPr>
        <w:rFonts w:ascii="Symbol" w:eastAsia="Dotum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53714D9"/>
    <w:multiLevelType w:val="hybridMultilevel"/>
    <w:tmpl w:val="B114E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C35623E"/>
    <w:multiLevelType w:val="hybridMultilevel"/>
    <w:tmpl w:val="24529F3E"/>
    <w:lvl w:ilvl="0" w:tplc="0CF8D446">
      <w:numFmt w:val="bullet"/>
      <w:lvlText w:val=""/>
      <w:lvlJc w:val="left"/>
      <w:pPr>
        <w:ind w:left="720" w:hanging="360"/>
      </w:pPr>
      <w:rPr>
        <w:rFonts w:ascii="Wingdings" w:eastAsia="Dotum" w:hAnsi="Wingdings" w:cs="Dotum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5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proofState w:spelling="clean" w:grammar="clean"/>
  <w:defaultTabStop w:val="80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MDOxtDQ1MTEzsDBS0lEKTi0uzszPAykwqQUA7LjueCwAAAA="/>
  </w:docVars>
  <w:rsids>
    <w:rsidRoot w:val="00A608F1"/>
    <w:rsid w:val="000115D2"/>
    <w:rsid w:val="00025D35"/>
    <w:rsid w:val="000271A1"/>
    <w:rsid w:val="00027254"/>
    <w:rsid w:val="00030BCB"/>
    <w:rsid w:val="00035A79"/>
    <w:rsid w:val="000432F6"/>
    <w:rsid w:val="00095D1A"/>
    <w:rsid w:val="000A1DFB"/>
    <w:rsid w:val="000B647D"/>
    <w:rsid w:val="000D3C14"/>
    <w:rsid w:val="00100BFC"/>
    <w:rsid w:val="00104186"/>
    <w:rsid w:val="00150312"/>
    <w:rsid w:val="0016482C"/>
    <w:rsid w:val="0017256B"/>
    <w:rsid w:val="00182B58"/>
    <w:rsid w:val="00184FD9"/>
    <w:rsid w:val="001862A3"/>
    <w:rsid w:val="001907E3"/>
    <w:rsid w:val="00191A2E"/>
    <w:rsid w:val="001A6BDA"/>
    <w:rsid w:val="001B0D1F"/>
    <w:rsid w:val="001B293B"/>
    <w:rsid w:val="001C25C1"/>
    <w:rsid w:val="001E3309"/>
    <w:rsid w:val="001F1613"/>
    <w:rsid w:val="00212E5A"/>
    <w:rsid w:val="002466C8"/>
    <w:rsid w:val="002510C3"/>
    <w:rsid w:val="0025261A"/>
    <w:rsid w:val="0025579E"/>
    <w:rsid w:val="00297195"/>
    <w:rsid w:val="002B6892"/>
    <w:rsid w:val="002D5C31"/>
    <w:rsid w:val="002F30DB"/>
    <w:rsid w:val="0030287C"/>
    <w:rsid w:val="00307E61"/>
    <w:rsid w:val="00312580"/>
    <w:rsid w:val="00321E86"/>
    <w:rsid w:val="00326D7A"/>
    <w:rsid w:val="00335E80"/>
    <w:rsid w:val="003530CB"/>
    <w:rsid w:val="003653FD"/>
    <w:rsid w:val="00391D86"/>
    <w:rsid w:val="003937BF"/>
    <w:rsid w:val="003B0E5F"/>
    <w:rsid w:val="003C3357"/>
    <w:rsid w:val="003C36FA"/>
    <w:rsid w:val="003D3B9B"/>
    <w:rsid w:val="003D3E42"/>
    <w:rsid w:val="00413B86"/>
    <w:rsid w:val="004143E9"/>
    <w:rsid w:val="00416253"/>
    <w:rsid w:val="004319C7"/>
    <w:rsid w:val="004664D5"/>
    <w:rsid w:val="004670FC"/>
    <w:rsid w:val="00474018"/>
    <w:rsid w:val="00485193"/>
    <w:rsid w:val="004863AD"/>
    <w:rsid w:val="004A54CC"/>
    <w:rsid w:val="004B1217"/>
    <w:rsid w:val="004C5BF8"/>
    <w:rsid w:val="004C611F"/>
    <w:rsid w:val="004C66B6"/>
    <w:rsid w:val="00517D78"/>
    <w:rsid w:val="0052343C"/>
    <w:rsid w:val="00523E3D"/>
    <w:rsid w:val="005344FD"/>
    <w:rsid w:val="00552176"/>
    <w:rsid w:val="00555FF4"/>
    <w:rsid w:val="00564428"/>
    <w:rsid w:val="00584AD4"/>
    <w:rsid w:val="00595F7A"/>
    <w:rsid w:val="005970B3"/>
    <w:rsid w:val="005A5989"/>
    <w:rsid w:val="005A7FCB"/>
    <w:rsid w:val="005B134B"/>
    <w:rsid w:val="005B6756"/>
    <w:rsid w:val="005C3E0A"/>
    <w:rsid w:val="005C50D3"/>
    <w:rsid w:val="005D0BDF"/>
    <w:rsid w:val="005E6636"/>
    <w:rsid w:val="00610B15"/>
    <w:rsid w:val="00614CBB"/>
    <w:rsid w:val="00615153"/>
    <w:rsid w:val="00630072"/>
    <w:rsid w:val="00640D86"/>
    <w:rsid w:val="006571C8"/>
    <w:rsid w:val="006575D5"/>
    <w:rsid w:val="00657900"/>
    <w:rsid w:val="0067500C"/>
    <w:rsid w:val="00693A6D"/>
    <w:rsid w:val="006974A1"/>
    <w:rsid w:val="006A0E96"/>
    <w:rsid w:val="006A1DCF"/>
    <w:rsid w:val="006B1993"/>
    <w:rsid w:val="006B3780"/>
    <w:rsid w:val="006E52DE"/>
    <w:rsid w:val="006F097F"/>
    <w:rsid w:val="00711FC6"/>
    <w:rsid w:val="00726E76"/>
    <w:rsid w:val="00731BB5"/>
    <w:rsid w:val="007505F9"/>
    <w:rsid w:val="00764DA8"/>
    <w:rsid w:val="00771378"/>
    <w:rsid w:val="007757DE"/>
    <w:rsid w:val="007805FC"/>
    <w:rsid w:val="007B5E30"/>
    <w:rsid w:val="007C507E"/>
    <w:rsid w:val="007E0E2F"/>
    <w:rsid w:val="007F0340"/>
    <w:rsid w:val="00823B2B"/>
    <w:rsid w:val="00826941"/>
    <w:rsid w:val="008357E4"/>
    <w:rsid w:val="00864903"/>
    <w:rsid w:val="00881FCD"/>
    <w:rsid w:val="008821AB"/>
    <w:rsid w:val="008863CF"/>
    <w:rsid w:val="00886ACB"/>
    <w:rsid w:val="008C0BE2"/>
    <w:rsid w:val="008C78E7"/>
    <w:rsid w:val="008D71AC"/>
    <w:rsid w:val="008E1C0A"/>
    <w:rsid w:val="00915703"/>
    <w:rsid w:val="0094117C"/>
    <w:rsid w:val="009412D2"/>
    <w:rsid w:val="009514FC"/>
    <w:rsid w:val="009649B7"/>
    <w:rsid w:val="00971BDD"/>
    <w:rsid w:val="00973CA8"/>
    <w:rsid w:val="00981C70"/>
    <w:rsid w:val="00983647"/>
    <w:rsid w:val="009907E4"/>
    <w:rsid w:val="00995261"/>
    <w:rsid w:val="00995908"/>
    <w:rsid w:val="0099641A"/>
    <w:rsid w:val="009A5059"/>
    <w:rsid w:val="009B2015"/>
    <w:rsid w:val="009B57E6"/>
    <w:rsid w:val="009B5A26"/>
    <w:rsid w:val="009C7584"/>
    <w:rsid w:val="009D0CC3"/>
    <w:rsid w:val="009D35B5"/>
    <w:rsid w:val="00A05DC4"/>
    <w:rsid w:val="00A5138F"/>
    <w:rsid w:val="00A608F1"/>
    <w:rsid w:val="00A86C7D"/>
    <w:rsid w:val="00A87241"/>
    <w:rsid w:val="00A875C2"/>
    <w:rsid w:val="00AA30E2"/>
    <w:rsid w:val="00AB04E9"/>
    <w:rsid w:val="00AB0EC7"/>
    <w:rsid w:val="00AC0AF1"/>
    <w:rsid w:val="00AC5809"/>
    <w:rsid w:val="00AD10D8"/>
    <w:rsid w:val="00AE3CC8"/>
    <w:rsid w:val="00AF0FD4"/>
    <w:rsid w:val="00B11B99"/>
    <w:rsid w:val="00B12A61"/>
    <w:rsid w:val="00B3730C"/>
    <w:rsid w:val="00B72B2A"/>
    <w:rsid w:val="00B9456D"/>
    <w:rsid w:val="00B97159"/>
    <w:rsid w:val="00BB7216"/>
    <w:rsid w:val="00BC0149"/>
    <w:rsid w:val="00BC0E3B"/>
    <w:rsid w:val="00BC57C3"/>
    <w:rsid w:val="00BD0834"/>
    <w:rsid w:val="00BD7E77"/>
    <w:rsid w:val="00BE7D95"/>
    <w:rsid w:val="00BF0E2C"/>
    <w:rsid w:val="00BF1492"/>
    <w:rsid w:val="00C16B51"/>
    <w:rsid w:val="00C50061"/>
    <w:rsid w:val="00C61087"/>
    <w:rsid w:val="00C851A4"/>
    <w:rsid w:val="00C92909"/>
    <w:rsid w:val="00C972A6"/>
    <w:rsid w:val="00C97C87"/>
    <w:rsid w:val="00CB6322"/>
    <w:rsid w:val="00CB7D14"/>
    <w:rsid w:val="00CD327B"/>
    <w:rsid w:val="00CE5F1E"/>
    <w:rsid w:val="00D1152A"/>
    <w:rsid w:val="00D34742"/>
    <w:rsid w:val="00D44F70"/>
    <w:rsid w:val="00D51382"/>
    <w:rsid w:val="00D81013"/>
    <w:rsid w:val="00D93B9B"/>
    <w:rsid w:val="00DA1224"/>
    <w:rsid w:val="00DB3305"/>
    <w:rsid w:val="00DE168A"/>
    <w:rsid w:val="00E25736"/>
    <w:rsid w:val="00E27759"/>
    <w:rsid w:val="00E334F0"/>
    <w:rsid w:val="00E57223"/>
    <w:rsid w:val="00EE0B52"/>
    <w:rsid w:val="00EE0EB4"/>
    <w:rsid w:val="00EE115C"/>
    <w:rsid w:val="00EE47C5"/>
    <w:rsid w:val="00F05B71"/>
    <w:rsid w:val="00F148DB"/>
    <w:rsid w:val="00F16350"/>
    <w:rsid w:val="00F202A9"/>
    <w:rsid w:val="00F20735"/>
    <w:rsid w:val="00F25483"/>
    <w:rsid w:val="00F32E20"/>
    <w:rsid w:val="00F37FF2"/>
    <w:rsid w:val="00F6071D"/>
    <w:rsid w:val="00F627E0"/>
    <w:rsid w:val="00F64C4E"/>
    <w:rsid w:val="00F65840"/>
    <w:rsid w:val="00F7088A"/>
    <w:rsid w:val="00F85600"/>
    <w:rsid w:val="00FA10B6"/>
    <w:rsid w:val="00FD0311"/>
    <w:rsid w:val="00FD6535"/>
    <w:rsid w:val="00FD6CE2"/>
    <w:rsid w:val="00FF0E57"/>
    <w:rsid w:val="00FF159B"/>
    <w:rsid w:val="00FF2DB4"/>
    <w:rsid w:val="00FF43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2"/>
    <o:shapelayout v:ext="edit">
      <o:idmap v:ext="edit" data="1"/>
    </o:shapelayout>
  </w:shapeDefaults>
  <w:decimalSymbol w:val="."/>
  <w:listSeparator w:val=","/>
  <w14:docId w14:val="2D942CB7"/>
  <w15:docId w15:val="{1994F08F-E1BA-4F2C-BC3C-24B1957A7C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="Times New Roman"/>
        <w:kern w:val="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04186"/>
    <w:pPr>
      <w:widowControl w:val="0"/>
      <w:wordWrap w:val="0"/>
      <w:autoSpaceDE w:val="0"/>
      <w:autoSpaceDN w:val="0"/>
      <w:jc w:val="both"/>
    </w:pPr>
    <w:rPr>
      <w:rFonts w:cstheme="minorBidi"/>
      <w:szCs w:val="22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0">
    <w:name w:val="s0"/>
    <w:rsid w:val="00104186"/>
    <w:pPr>
      <w:widowControl w:val="0"/>
      <w:autoSpaceDE w:val="0"/>
      <w:autoSpaceDN w:val="0"/>
      <w:adjustRightInd w:val="0"/>
    </w:pPr>
    <w:rPr>
      <w:rFonts w:ascii="Batang" w:eastAsia="Batang" w:cstheme="minorBidi"/>
      <w:kern w:val="0"/>
      <w:sz w:val="24"/>
      <w:szCs w:val="24"/>
      <w:lang w:eastAsia="ko-KR"/>
    </w:rPr>
  </w:style>
  <w:style w:type="paragraph" w:styleId="Header">
    <w:name w:val="header"/>
    <w:basedOn w:val="Normal"/>
    <w:link w:val="HeaderChar"/>
    <w:uiPriority w:val="99"/>
    <w:unhideWhenUsed/>
    <w:rsid w:val="006E52DE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locked/>
    <w:rsid w:val="006E52DE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6E52DE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locked/>
    <w:rsid w:val="006E52DE"/>
    <w:rPr>
      <w:rFonts w:cs="Times New Roman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16B51"/>
    <w:rPr>
      <w:b/>
      <w:bCs/>
      <w:szCs w:val="20"/>
    </w:rPr>
  </w:style>
  <w:style w:type="character" w:styleId="Hyperlink">
    <w:name w:val="Hyperlink"/>
    <w:basedOn w:val="DefaultParagraphFont"/>
    <w:uiPriority w:val="99"/>
    <w:unhideWhenUsed/>
    <w:rsid w:val="008357E4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5DC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5DC4"/>
    <w:rPr>
      <w:rFonts w:ascii="Tahoma" w:hAnsi="Tahoma" w:cs="Tahoma"/>
      <w:sz w:val="16"/>
      <w:szCs w:val="16"/>
      <w:lang w:eastAsia="ko-KR"/>
    </w:rPr>
  </w:style>
  <w:style w:type="paragraph" w:styleId="ListParagraph">
    <w:name w:val="List Paragraph"/>
    <w:basedOn w:val="Normal"/>
    <w:uiPriority w:val="34"/>
    <w:qFormat/>
    <w:rsid w:val="005970B3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5A5989"/>
    <w:rPr>
      <w:b/>
      <w:bCs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B2015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25A7058-426A-45A2-A10B-7A225B67F0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2</Words>
  <Characters>132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BRIDGEPORT</vt:lpstr>
    </vt:vector>
  </TitlesOfParts>
  <Company>University of Bridgeport</Company>
  <LinksUpToDate>false</LinksUpToDate>
  <CharactersWithSpaces>15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BRIDGEPORT</dc:title>
  <dc:creator>mucrea</dc:creator>
  <cp:lastModifiedBy>Yong, Kim</cp:lastModifiedBy>
  <cp:revision>2</cp:revision>
  <cp:lastPrinted>2018-01-26T21:19:00Z</cp:lastPrinted>
  <dcterms:created xsi:type="dcterms:W3CDTF">2018-02-07T20:54:00Z</dcterms:created>
  <dcterms:modified xsi:type="dcterms:W3CDTF">2018-02-07T20:54:00Z</dcterms:modified>
</cp:coreProperties>
</file>